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30"/>
      </w:tblGrid>
      <w:tr w:rsidR="006B1A91" w:rsidRPr="003369CB" w14:paraId="601D6727" w14:textId="77777777" w:rsidTr="006B1A91">
        <w:tc>
          <w:tcPr>
            <w:tcW w:w="9330" w:type="dxa"/>
          </w:tcPr>
          <w:p w14:paraId="3B5853C4" w14:textId="6473C280" w:rsidR="006B1A91" w:rsidRPr="003369CB" w:rsidRDefault="006B1A91" w:rsidP="009A78E3">
            <w:pPr>
              <w:pStyle w:val="Heading1"/>
              <w:outlineLvl w:val="0"/>
              <w:rPr>
                <w:rFonts w:asciiTheme="minorHAnsi" w:hAnsiTheme="minorHAnsi" w:cstheme="minorHAnsi"/>
                <w:sz w:val="22"/>
                <w:szCs w:val="22"/>
              </w:rPr>
            </w:pPr>
            <w:r w:rsidRPr="003369CB">
              <w:rPr>
                <w:rFonts w:asciiTheme="minorHAnsi" w:hAnsiTheme="minorHAnsi" w:cstheme="minorHAnsi"/>
                <w:sz w:val="22"/>
                <w:szCs w:val="22"/>
              </w:rPr>
              <w:t>(For DHS Use Only)</w:t>
            </w:r>
          </w:p>
          <w:p w14:paraId="75C976B4" w14:textId="77777777" w:rsidR="006B1A91" w:rsidRPr="003369CB" w:rsidRDefault="006B1A91" w:rsidP="006B1A91">
            <w:pPr>
              <w:rPr>
                <w:rFonts w:cstheme="minorHAnsi"/>
              </w:rPr>
            </w:pPr>
          </w:p>
          <w:p w14:paraId="2797833A" w14:textId="77777777" w:rsidR="006B1A91" w:rsidRPr="003369CB" w:rsidRDefault="006B1A91" w:rsidP="006B1A91">
            <w:pPr>
              <w:rPr>
                <w:rFonts w:cstheme="minorHAnsi"/>
              </w:rPr>
            </w:pPr>
          </w:p>
          <w:p w14:paraId="519F1CB7" w14:textId="7A921BFD" w:rsidR="006B1A91" w:rsidRPr="003369CB" w:rsidRDefault="006B1A91" w:rsidP="006B1A91">
            <w:pPr>
              <w:rPr>
                <w:rFonts w:cstheme="minorHAnsi"/>
              </w:rPr>
            </w:pPr>
          </w:p>
        </w:tc>
      </w:tr>
    </w:tbl>
    <w:p w14:paraId="10E1E149" w14:textId="3CC14D71" w:rsidR="006B1A91" w:rsidRPr="003369CB" w:rsidRDefault="006B1A91" w:rsidP="005A14C1">
      <w:pPr>
        <w:spacing w:after="0" w:line="240" w:lineRule="auto"/>
        <w:rPr>
          <w:rFonts w:cstheme="minorHAnsi"/>
          <w:b/>
          <w:bCs/>
        </w:rPr>
      </w:pPr>
      <w:bookmarkStart w:id="0" w:name="_Hlk40278543"/>
    </w:p>
    <w:p w14:paraId="78C6DB8F" w14:textId="0F7B88F2" w:rsidR="00FB660C" w:rsidRDefault="00FB660C" w:rsidP="003951C3">
      <w:pPr>
        <w:spacing w:after="0" w:line="240" w:lineRule="auto"/>
        <w:rPr>
          <w:rFonts w:cstheme="minorHAnsi"/>
          <w:b/>
          <w:bCs/>
        </w:rPr>
      </w:pPr>
      <w:r>
        <w:rPr>
          <w:rFonts w:cstheme="minorHAnsi"/>
          <w:b/>
          <w:bCs/>
        </w:rPr>
        <w:t xml:space="preserve">Requesting </w:t>
      </w:r>
      <w:r w:rsidR="00FB4E31">
        <w:rPr>
          <w:rFonts w:cstheme="minorHAnsi"/>
          <w:b/>
          <w:bCs/>
        </w:rPr>
        <w:t xml:space="preserve">SNF Cluster </w:t>
      </w:r>
      <w:r w:rsidR="00C23CBC">
        <w:rPr>
          <w:rFonts w:cstheme="minorHAnsi"/>
          <w:b/>
          <w:bCs/>
        </w:rPr>
        <w:t xml:space="preserve">Payments from </w:t>
      </w:r>
      <w:r w:rsidR="00C23CBC" w:rsidRPr="00D67E65">
        <w:rPr>
          <w:rFonts w:cstheme="minorHAnsi"/>
          <w:b/>
          <w:bCs/>
        </w:rPr>
        <w:t>Arkansas Coronavirus Relief Fund</w:t>
      </w:r>
      <w:r w:rsidR="00C23CBC">
        <w:rPr>
          <w:rFonts w:cstheme="minorHAnsi"/>
          <w:b/>
          <w:bCs/>
        </w:rPr>
        <w:t>:</w:t>
      </w:r>
    </w:p>
    <w:p w14:paraId="1D4EE09B" w14:textId="77777777" w:rsidR="00FB660C" w:rsidRDefault="00FB660C" w:rsidP="003951C3">
      <w:pPr>
        <w:spacing w:after="0" w:line="240" w:lineRule="auto"/>
        <w:rPr>
          <w:rFonts w:cstheme="minorHAnsi"/>
          <w:b/>
          <w:bCs/>
        </w:rPr>
      </w:pPr>
    </w:p>
    <w:p w14:paraId="6AD88444" w14:textId="219C43BD" w:rsidR="00D67E65" w:rsidRPr="00C23CBC" w:rsidRDefault="003D171F" w:rsidP="003951C3">
      <w:pPr>
        <w:spacing w:after="0" w:line="240" w:lineRule="auto"/>
        <w:rPr>
          <w:rFonts w:cstheme="minorHAnsi"/>
        </w:rPr>
      </w:pPr>
      <w:r w:rsidRPr="00C23CBC">
        <w:rPr>
          <w:rFonts w:cstheme="minorHAnsi"/>
        </w:rPr>
        <w:t xml:space="preserve">Skilled Nursing Facilities </w:t>
      </w:r>
      <w:r w:rsidR="00115C27" w:rsidRPr="00C23CBC">
        <w:rPr>
          <w:rFonts w:cstheme="minorHAnsi"/>
        </w:rPr>
        <w:t xml:space="preserve">(SNFs) must </w:t>
      </w:r>
      <w:r w:rsidRPr="00C23CBC">
        <w:rPr>
          <w:rFonts w:cstheme="minorHAnsi"/>
        </w:rPr>
        <w:t xml:space="preserve">use this form to request </w:t>
      </w:r>
      <w:r w:rsidRPr="0086195A">
        <w:rPr>
          <w:rFonts w:cstheme="minorHAnsi"/>
          <w:b/>
          <w:bCs/>
        </w:rPr>
        <w:t xml:space="preserve">COVID-19 </w:t>
      </w:r>
      <w:r w:rsidR="000776A1" w:rsidRPr="0086195A">
        <w:rPr>
          <w:rFonts w:cstheme="minorHAnsi"/>
          <w:b/>
          <w:bCs/>
        </w:rPr>
        <w:t xml:space="preserve">Cluster </w:t>
      </w:r>
      <w:r w:rsidRPr="0086195A">
        <w:rPr>
          <w:rFonts w:cstheme="minorHAnsi"/>
          <w:b/>
          <w:bCs/>
        </w:rPr>
        <w:t>Payments</w:t>
      </w:r>
      <w:r w:rsidRPr="00C23CBC">
        <w:rPr>
          <w:rFonts w:cstheme="minorHAnsi"/>
        </w:rPr>
        <w:t xml:space="preserve"> from the </w:t>
      </w:r>
      <w:r w:rsidR="00411D90" w:rsidRPr="00C23CBC">
        <w:rPr>
          <w:rFonts w:cstheme="minorHAnsi"/>
        </w:rPr>
        <w:t xml:space="preserve">Arkansas Coronavirus Relief Fund (“ACRF”).  </w:t>
      </w:r>
      <w:r w:rsidR="001829F0" w:rsidRPr="00C23CBC">
        <w:rPr>
          <w:rFonts w:cstheme="minorHAnsi"/>
        </w:rPr>
        <w:t xml:space="preserve">The </w:t>
      </w:r>
      <w:r w:rsidR="00651F29" w:rsidRPr="00C23CBC">
        <w:rPr>
          <w:rFonts w:cstheme="minorHAnsi"/>
        </w:rPr>
        <w:t>A</w:t>
      </w:r>
      <w:r w:rsidR="004132A3" w:rsidRPr="00C23CBC">
        <w:rPr>
          <w:rFonts w:cstheme="minorHAnsi"/>
        </w:rPr>
        <w:t xml:space="preserve">CRF </w:t>
      </w:r>
      <w:r w:rsidR="001829F0" w:rsidRPr="00C23CBC">
        <w:rPr>
          <w:rFonts w:cstheme="minorHAnsi"/>
        </w:rPr>
        <w:t xml:space="preserve">is </w:t>
      </w:r>
      <w:r w:rsidR="00CA2774">
        <w:rPr>
          <w:rFonts w:cstheme="minorHAnsi"/>
        </w:rPr>
        <w:t xml:space="preserve">federally </w:t>
      </w:r>
      <w:r w:rsidR="00651F29" w:rsidRPr="00C23CBC">
        <w:rPr>
          <w:rFonts w:cstheme="minorHAnsi"/>
        </w:rPr>
        <w:t>fund</w:t>
      </w:r>
      <w:r w:rsidR="001829F0" w:rsidRPr="00C23CBC">
        <w:rPr>
          <w:rFonts w:cstheme="minorHAnsi"/>
        </w:rPr>
        <w:t>ed</w:t>
      </w:r>
      <w:r w:rsidR="00651F29" w:rsidRPr="00C23CBC">
        <w:rPr>
          <w:rFonts w:cstheme="minorHAnsi"/>
        </w:rPr>
        <w:t xml:space="preserve"> </w:t>
      </w:r>
      <w:r w:rsidR="00CA2774">
        <w:rPr>
          <w:rFonts w:cstheme="minorHAnsi"/>
        </w:rPr>
        <w:t xml:space="preserve">under </w:t>
      </w:r>
      <w:r w:rsidR="003951C3" w:rsidRPr="00C23CBC">
        <w:rPr>
          <w:rFonts w:cstheme="minorHAnsi"/>
        </w:rPr>
        <w:t xml:space="preserve">the </w:t>
      </w:r>
      <w:r w:rsidR="00651F29" w:rsidRPr="00C23CBC">
        <w:rPr>
          <w:rFonts w:cstheme="minorHAnsi"/>
        </w:rPr>
        <w:t>Coronavirus Aid, Relief, and Economic</w:t>
      </w:r>
      <w:r w:rsidR="003951C3" w:rsidRPr="00C23CBC">
        <w:rPr>
          <w:rFonts w:cstheme="minorHAnsi"/>
        </w:rPr>
        <w:t xml:space="preserve"> </w:t>
      </w:r>
      <w:r w:rsidR="00651F29" w:rsidRPr="00C23CBC">
        <w:rPr>
          <w:rFonts w:cstheme="minorHAnsi"/>
        </w:rPr>
        <w:t>Security Act (CARES Act).</w:t>
      </w:r>
      <w:r w:rsidR="00CA2774">
        <w:rPr>
          <w:rFonts w:cstheme="minorHAnsi"/>
        </w:rPr>
        <w:t xml:space="preserve"> These are not Medicaid or Medicare funds. </w:t>
      </w:r>
    </w:p>
    <w:p w14:paraId="1DC65BC3" w14:textId="13ED2805" w:rsidR="00831B2D" w:rsidRDefault="00831B2D" w:rsidP="003951C3">
      <w:pPr>
        <w:spacing w:after="0" w:line="240" w:lineRule="auto"/>
        <w:rPr>
          <w:rFonts w:cstheme="minorHAnsi"/>
        </w:rPr>
      </w:pPr>
    </w:p>
    <w:p w14:paraId="0A9ECD41" w14:textId="35F64AAC" w:rsidR="00F03BE4" w:rsidRPr="00D254C2" w:rsidRDefault="00FA325E" w:rsidP="00D254C2">
      <w:pPr>
        <w:spacing w:after="0" w:line="240" w:lineRule="auto"/>
        <w:rPr>
          <w:rFonts w:cstheme="minorHAnsi"/>
        </w:rPr>
      </w:pPr>
      <w:r>
        <w:rPr>
          <w:rFonts w:cstheme="minorHAnsi"/>
        </w:rPr>
        <w:t xml:space="preserve">A </w:t>
      </w:r>
      <w:r w:rsidR="004D55DC">
        <w:rPr>
          <w:rFonts w:cstheme="minorHAnsi"/>
        </w:rPr>
        <w:t xml:space="preserve">qualified </w:t>
      </w:r>
      <w:r>
        <w:rPr>
          <w:rFonts w:cstheme="minorHAnsi"/>
        </w:rPr>
        <w:t xml:space="preserve">SNF </w:t>
      </w:r>
      <w:r w:rsidR="00406162" w:rsidRPr="00406162">
        <w:rPr>
          <w:rFonts w:cstheme="minorHAnsi"/>
        </w:rPr>
        <w:t>may request and receive up to a maximum of $25,000 per week for necessary, unreimbursed expenses incurred due to the COVID-19 public health emergency during the period March 1, 2020 through June 30, 2020</w:t>
      </w:r>
      <w:r w:rsidR="0086195A">
        <w:rPr>
          <w:rFonts w:cstheme="minorHAnsi"/>
        </w:rPr>
        <w:t xml:space="preserve">.  </w:t>
      </w:r>
      <w:r w:rsidR="00A8401C">
        <w:rPr>
          <w:rFonts w:cstheme="minorHAnsi"/>
        </w:rPr>
        <w:t>D</w:t>
      </w:r>
      <w:r w:rsidR="00D254C2">
        <w:rPr>
          <w:rFonts w:cstheme="minorHAnsi"/>
        </w:rPr>
        <w:t>uring the week</w:t>
      </w:r>
      <w:r w:rsidR="00A8401C">
        <w:rPr>
          <w:rFonts w:cstheme="minorHAnsi"/>
        </w:rPr>
        <w:t>(s)</w:t>
      </w:r>
      <w:r w:rsidR="00D254C2">
        <w:rPr>
          <w:rFonts w:cstheme="minorHAnsi"/>
        </w:rPr>
        <w:t xml:space="preserve"> claimed</w:t>
      </w:r>
      <w:r w:rsidR="00A8401C">
        <w:rPr>
          <w:rFonts w:cstheme="minorHAnsi"/>
        </w:rPr>
        <w:t>,</w:t>
      </w:r>
      <w:r w:rsidR="00D254C2">
        <w:rPr>
          <w:rFonts w:cstheme="minorHAnsi"/>
        </w:rPr>
        <w:t xml:space="preserve"> </w:t>
      </w:r>
      <w:r w:rsidR="0086195A">
        <w:rPr>
          <w:rFonts w:cstheme="minorHAnsi"/>
        </w:rPr>
        <w:t xml:space="preserve">the Facility must have actively served </w:t>
      </w:r>
      <w:r w:rsidR="00D254C2" w:rsidRPr="00F03BE4">
        <w:rPr>
          <w:rFonts w:cstheme="minorHAnsi"/>
        </w:rPr>
        <w:t>at least one positive COVID-19 patient who is also an Arkansas resident.</w:t>
      </w:r>
      <w:r w:rsidR="00D254C2">
        <w:rPr>
          <w:rFonts w:cstheme="minorHAnsi"/>
        </w:rPr>
        <w:t xml:space="preserve">  </w:t>
      </w:r>
      <w:r w:rsidR="00406162" w:rsidRPr="00D254C2">
        <w:rPr>
          <w:rFonts w:cstheme="minorHAnsi"/>
        </w:rPr>
        <w:t>If no facility patient was COVID-19 positive sometime during the week, the facility is ineligible for a</w:t>
      </w:r>
      <w:r w:rsidR="00B8404D">
        <w:rPr>
          <w:rFonts w:cstheme="minorHAnsi"/>
        </w:rPr>
        <w:t>n</w:t>
      </w:r>
      <w:r w:rsidR="00406162" w:rsidRPr="00D254C2">
        <w:rPr>
          <w:rFonts w:cstheme="minorHAnsi"/>
        </w:rPr>
        <w:t xml:space="preserve"> ACRF Cluster Payment for that week.</w:t>
      </w:r>
      <w:r>
        <w:rPr>
          <w:rFonts w:cstheme="minorHAnsi"/>
        </w:rPr>
        <w:t xml:space="preserve"> </w:t>
      </w:r>
      <w:r w:rsidR="00406162" w:rsidRPr="00D254C2">
        <w:rPr>
          <w:rFonts w:cstheme="minorHAnsi"/>
        </w:rPr>
        <w:t xml:space="preserve">ACRF Cluster Payments are in addition to the ACRF Cost Above Cap Payments.  The facility must first </w:t>
      </w:r>
      <w:r w:rsidR="00E54D31">
        <w:rPr>
          <w:rFonts w:cstheme="minorHAnsi"/>
        </w:rPr>
        <w:t xml:space="preserve">have necessary COVID-19 expenses to </w:t>
      </w:r>
      <w:r w:rsidR="00406162" w:rsidRPr="00D254C2">
        <w:rPr>
          <w:rFonts w:cstheme="minorHAnsi"/>
        </w:rPr>
        <w:t xml:space="preserve">claim the </w:t>
      </w:r>
      <w:r w:rsidR="00E54D31">
        <w:rPr>
          <w:rFonts w:cstheme="minorHAnsi"/>
        </w:rPr>
        <w:t xml:space="preserve">maximum </w:t>
      </w:r>
      <w:r w:rsidR="00406162" w:rsidRPr="00D254C2">
        <w:rPr>
          <w:rFonts w:cstheme="minorHAnsi"/>
        </w:rPr>
        <w:t>$150,000 ACRF Costs Above Cap Payment before receiving any ACRF Cluster Payments.</w:t>
      </w:r>
      <w:r w:rsidR="002A5CB8" w:rsidRPr="00D254C2">
        <w:rPr>
          <w:rFonts w:cstheme="minorHAnsi"/>
        </w:rPr>
        <w:t xml:space="preserve"> </w:t>
      </w:r>
    </w:p>
    <w:p w14:paraId="12406AC1" w14:textId="43925020" w:rsidR="00FA325E" w:rsidRDefault="00FA325E" w:rsidP="00406162">
      <w:pPr>
        <w:spacing w:after="0" w:line="240" w:lineRule="auto"/>
        <w:rPr>
          <w:rFonts w:cstheme="minorHAnsi"/>
        </w:rPr>
      </w:pPr>
    </w:p>
    <w:p w14:paraId="525543A2" w14:textId="77777777" w:rsidR="00FA325E" w:rsidRPr="00C23CBC" w:rsidRDefault="00FA325E" w:rsidP="00FA325E">
      <w:pPr>
        <w:spacing w:after="0" w:line="240" w:lineRule="auto"/>
        <w:rPr>
          <w:rFonts w:cstheme="minorHAnsi"/>
        </w:rPr>
      </w:pPr>
      <w:r>
        <w:rPr>
          <w:rFonts w:cstheme="minorHAnsi"/>
        </w:rPr>
        <w:t xml:space="preserve">See Section 3, Terms and Conditions, for minimum qualifications and other requirements.  </w:t>
      </w:r>
    </w:p>
    <w:p w14:paraId="2143DD6D" w14:textId="77777777" w:rsidR="00FA325E" w:rsidRDefault="00FA325E" w:rsidP="00406162">
      <w:pPr>
        <w:spacing w:after="0" w:line="240" w:lineRule="auto"/>
        <w:rPr>
          <w:rFonts w:cstheme="minorHAnsi"/>
        </w:rPr>
      </w:pPr>
    </w:p>
    <w:p w14:paraId="0C250A5B" w14:textId="4C4C2C14" w:rsidR="00406162" w:rsidRPr="00243D34" w:rsidRDefault="00F03BE4" w:rsidP="00406162">
      <w:pPr>
        <w:spacing w:after="0" w:line="240" w:lineRule="auto"/>
        <w:rPr>
          <w:rFonts w:cstheme="minorHAnsi"/>
        </w:rPr>
      </w:pPr>
      <w:r w:rsidRPr="00243D34">
        <w:rPr>
          <w:rFonts w:cstheme="minorHAnsi"/>
        </w:rPr>
        <w:t xml:space="preserve">To request ACRF Costs Above Cap Payments, please use the separate request form provided by DHS.  </w:t>
      </w:r>
    </w:p>
    <w:p w14:paraId="42FE6220" w14:textId="77777777" w:rsidR="00FA325E" w:rsidRDefault="00FA325E" w:rsidP="007B0B2B">
      <w:pPr>
        <w:spacing w:after="0" w:line="240" w:lineRule="auto"/>
        <w:rPr>
          <w:rFonts w:cstheme="minorHAnsi"/>
        </w:rPr>
      </w:pPr>
    </w:p>
    <w:p w14:paraId="6709DB2A" w14:textId="77D24375" w:rsidR="007B0B2B" w:rsidRDefault="009F3D45" w:rsidP="003951C3">
      <w:pPr>
        <w:spacing w:after="0" w:line="240" w:lineRule="auto"/>
        <w:rPr>
          <w:rFonts w:cstheme="minorHAnsi"/>
          <w:b/>
          <w:bCs/>
        </w:rPr>
      </w:pPr>
      <w:r>
        <w:rPr>
          <w:rFonts w:cstheme="minorHAnsi"/>
          <w:b/>
          <w:bCs/>
        </w:rPr>
        <w:t xml:space="preserve"> </w:t>
      </w:r>
    </w:p>
    <w:p w14:paraId="59F798E9" w14:textId="3E1C86EB" w:rsidR="00C92F95" w:rsidRPr="00A40C04" w:rsidRDefault="00D64617" w:rsidP="00C92F95">
      <w:pPr>
        <w:spacing w:after="0" w:line="240" w:lineRule="auto"/>
        <w:jc w:val="center"/>
        <w:rPr>
          <w:rFonts w:cstheme="minorHAnsi"/>
          <w:b/>
          <w:bCs/>
          <w:sz w:val="24"/>
          <w:szCs w:val="24"/>
        </w:rPr>
      </w:pPr>
      <w:bookmarkStart w:id="1" w:name="_Hlk37757664"/>
      <w:bookmarkEnd w:id="0"/>
      <w:r w:rsidRPr="00A40C04">
        <w:rPr>
          <w:rFonts w:cstheme="minorHAnsi"/>
          <w:b/>
          <w:bCs/>
          <w:sz w:val="24"/>
          <w:szCs w:val="24"/>
        </w:rPr>
        <w:t>Section 1</w:t>
      </w:r>
      <w:r w:rsidR="00C92F95" w:rsidRPr="00A40C04">
        <w:rPr>
          <w:rFonts w:cstheme="minorHAnsi"/>
          <w:b/>
          <w:bCs/>
          <w:sz w:val="24"/>
          <w:szCs w:val="24"/>
        </w:rPr>
        <w:t xml:space="preserve"> – </w:t>
      </w:r>
      <w:r w:rsidR="002436B8" w:rsidRPr="00A40C04">
        <w:rPr>
          <w:rFonts w:cstheme="minorHAnsi"/>
          <w:b/>
          <w:bCs/>
          <w:sz w:val="24"/>
          <w:szCs w:val="24"/>
        </w:rPr>
        <w:t>Information</w:t>
      </w:r>
      <w:r w:rsidR="00AF111A" w:rsidRPr="00A40C04">
        <w:rPr>
          <w:rFonts w:cstheme="minorHAnsi"/>
          <w:b/>
          <w:bCs/>
          <w:sz w:val="24"/>
          <w:szCs w:val="24"/>
        </w:rPr>
        <w:t xml:space="preserve"> on Request and Facility</w:t>
      </w:r>
    </w:p>
    <w:p w14:paraId="5421178F" w14:textId="77777777" w:rsidR="006B1A91" w:rsidRPr="00B847DD" w:rsidRDefault="006B1A91" w:rsidP="006B1A91">
      <w:pPr>
        <w:spacing w:after="0" w:line="240" w:lineRule="auto"/>
        <w:rPr>
          <w:rFonts w:cstheme="minorHAnsi"/>
          <w:b/>
          <w:bCs/>
        </w:rPr>
      </w:pPr>
    </w:p>
    <w:p w14:paraId="2FDCC6D2" w14:textId="522B8C83" w:rsidR="00BA7ED1" w:rsidRPr="00B847DD" w:rsidRDefault="00BA7ED1"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Date</w:t>
      </w:r>
      <w:r w:rsidR="00241CF9" w:rsidRPr="00B847DD">
        <w:rPr>
          <w:rFonts w:cstheme="minorHAnsi"/>
        </w:rPr>
        <w:t xml:space="preserve"> of Request</w:t>
      </w:r>
      <w:r w:rsidRPr="00B847DD">
        <w:rPr>
          <w:rFonts w:cstheme="minorHAnsi"/>
        </w:rPr>
        <w:t>:</w:t>
      </w:r>
      <w:r w:rsidR="00A8215D" w:rsidRPr="00B847DD">
        <w:rPr>
          <w:rFonts w:cstheme="minorHAnsi"/>
        </w:rPr>
        <w:t xml:space="preserve"> </w:t>
      </w:r>
      <w:r w:rsidR="00A8215D" w:rsidRPr="00B847DD">
        <w:rPr>
          <w:rFonts w:cstheme="minorHAnsi"/>
        </w:rPr>
        <w:tab/>
      </w:r>
      <w:sdt>
        <w:sdtPr>
          <w:rPr>
            <w:rFonts w:cstheme="minorHAnsi"/>
          </w:rPr>
          <w:id w:val="-1894655188"/>
          <w:placeholder>
            <w:docPart w:val="DefaultPlaceholder_-1854013437"/>
          </w:placeholder>
          <w:showingPlcHdr/>
          <w:date>
            <w:dateFormat w:val="M/d/yyyy"/>
            <w:lid w:val="en-US"/>
            <w:storeMappedDataAs w:val="dateTime"/>
            <w:calendar w:val="gregorian"/>
          </w:date>
        </w:sdtPr>
        <w:sdtEndPr/>
        <w:sdtContent>
          <w:r w:rsidR="00194B42" w:rsidRPr="00B847DD">
            <w:rPr>
              <w:rStyle w:val="PlaceholderText"/>
              <w:rFonts w:cstheme="minorHAnsi"/>
            </w:rPr>
            <w:t>Click or tap to enter a date.</w:t>
          </w:r>
        </w:sdtContent>
      </w:sdt>
    </w:p>
    <w:p w14:paraId="49254E4B" w14:textId="6071CB31" w:rsidR="00926BB9" w:rsidRPr="00B847DD" w:rsidRDefault="00F03FFA"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Period Covered in Request</w:t>
      </w:r>
      <w:r w:rsidR="00926BB9" w:rsidRPr="00B847DD">
        <w:rPr>
          <w:rFonts w:cstheme="minorHAnsi"/>
        </w:rPr>
        <w:t xml:space="preserve"> (</w:t>
      </w:r>
      <w:r w:rsidR="00BB6CC0" w:rsidRPr="00B847DD">
        <w:rPr>
          <w:rFonts w:cstheme="minorHAnsi"/>
        </w:rPr>
        <w:t>o</w:t>
      </w:r>
      <w:r w:rsidR="009B3C47" w:rsidRPr="00B847DD">
        <w:rPr>
          <w:rFonts w:cstheme="minorHAnsi"/>
        </w:rPr>
        <w:t xml:space="preserve">ne or </w:t>
      </w:r>
      <w:r w:rsidR="00BB6CC0" w:rsidRPr="00B847DD">
        <w:rPr>
          <w:rFonts w:cstheme="minorHAnsi"/>
        </w:rPr>
        <w:t>m</w:t>
      </w:r>
      <w:r w:rsidR="009B3C47" w:rsidRPr="00B847DD">
        <w:rPr>
          <w:rFonts w:cstheme="minorHAnsi"/>
        </w:rPr>
        <w:t xml:space="preserve">ore </w:t>
      </w:r>
      <w:r w:rsidR="00BB6CC0" w:rsidRPr="00B847DD">
        <w:rPr>
          <w:rFonts w:cstheme="minorHAnsi"/>
        </w:rPr>
        <w:t>w</w:t>
      </w:r>
      <w:r w:rsidR="009B3C47" w:rsidRPr="00B847DD">
        <w:rPr>
          <w:rFonts w:cstheme="minorHAnsi"/>
        </w:rPr>
        <w:t>eeks)</w:t>
      </w:r>
      <w:r w:rsidR="00F45CB5" w:rsidRPr="00B847DD">
        <w:rPr>
          <w:rFonts w:cstheme="minorHAnsi"/>
        </w:rPr>
        <w:t>:</w:t>
      </w:r>
    </w:p>
    <w:p w14:paraId="47D93B66" w14:textId="3B7CEDB6" w:rsidR="00F45CB5" w:rsidRPr="00B847DD" w:rsidRDefault="00926BB9" w:rsidP="00BB0960">
      <w:pPr>
        <w:pStyle w:val="ListParagraph"/>
        <w:tabs>
          <w:tab w:val="right" w:pos="9360"/>
        </w:tabs>
        <w:spacing w:after="0" w:line="360" w:lineRule="auto"/>
        <w:ind w:left="360"/>
        <w:jc w:val="both"/>
        <w:rPr>
          <w:rFonts w:cstheme="minorHAnsi"/>
        </w:rPr>
      </w:pPr>
      <w:r w:rsidRPr="00B847DD">
        <w:rPr>
          <w:rFonts w:cstheme="minorHAnsi"/>
        </w:rPr>
        <w:tab/>
      </w:r>
      <w:sdt>
        <w:sdtPr>
          <w:id w:val="115805008"/>
          <w:placeholder>
            <w:docPart w:val="DefaultPlaceholder_-1854013437"/>
          </w:placeholder>
          <w:showingPlcHdr/>
          <w:date>
            <w:dateFormat w:val="M/d/yyyy"/>
            <w:lid w:val="en-US"/>
            <w:storeMappedDataAs w:val="dateTime"/>
            <w:calendar w:val="gregorian"/>
          </w:date>
        </w:sdtPr>
        <w:sdtEndPr/>
        <w:sdtContent>
          <w:r w:rsidR="00F45CB5" w:rsidRPr="00B847DD">
            <w:rPr>
              <w:rStyle w:val="PlaceholderText"/>
              <w:rFonts w:cstheme="minorHAnsi"/>
            </w:rPr>
            <w:t>Click or tap to enter a date.</w:t>
          </w:r>
        </w:sdtContent>
      </w:sdt>
      <w:r w:rsidR="00F45CB5" w:rsidRPr="00B847DD">
        <w:rPr>
          <w:rFonts w:cstheme="minorHAnsi"/>
        </w:rPr>
        <w:t xml:space="preserve"> – to – </w:t>
      </w:r>
      <w:sdt>
        <w:sdtPr>
          <w:id w:val="96683060"/>
          <w:placeholder>
            <w:docPart w:val="DefaultPlaceholder_-1854013437"/>
          </w:placeholder>
          <w:showingPlcHdr/>
          <w:date>
            <w:dateFormat w:val="M/d/yyyy"/>
            <w:lid w:val="en-US"/>
            <w:storeMappedDataAs w:val="dateTime"/>
            <w:calendar w:val="gregorian"/>
          </w:date>
        </w:sdtPr>
        <w:sdtEndPr/>
        <w:sdtContent>
          <w:r w:rsidR="00F45CB5" w:rsidRPr="00B847DD">
            <w:rPr>
              <w:rStyle w:val="PlaceholderText"/>
              <w:rFonts w:cstheme="minorHAnsi"/>
            </w:rPr>
            <w:t>Click or tap to enter a date.</w:t>
          </w:r>
        </w:sdtContent>
      </w:sdt>
    </w:p>
    <w:p w14:paraId="3673572B" w14:textId="3CD3C677" w:rsidR="006A4FE9" w:rsidRPr="00B847DD" w:rsidRDefault="009E02F6"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 xml:space="preserve">SNF </w:t>
      </w:r>
      <w:r w:rsidR="006A4FE9" w:rsidRPr="00B847DD">
        <w:rPr>
          <w:rFonts w:cstheme="minorHAnsi"/>
        </w:rPr>
        <w:t xml:space="preserve">Medicaid </w:t>
      </w:r>
      <w:r w:rsidR="00C92F95" w:rsidRPr="00B847DD">
        <w:rPr>
          <w:rFonts w:cstheme="minorHAnsi"/>
        </w:rPr>
        <w:t>Provider Identification Number</w:t>
      </w:r>
      <w:r w:rsidR="006A4FE9" w:rsidRPr="00B847DD">
        <w:rPr>
          <w:rFonts w:cstheme="minorHAnsi"/>
        </w:rPr>
        <w:t>:</w:t>
      </w:r>
      <w:r w:rsidR="006A4FE9" w:rsidRPr="00B847DD">
        <w:rPr>
          <w:rFonts w:cstheme="minorHAnsi"/>
        </w:rPr>
        <w:tab/>
      </w:r>
      <w:sdt>
        <w:sdtPr>
          <w:rPr>
            <w:rFonts w:cstheme="minorHAnsi"/>
          </w:rPr>
          <w:id w:val="29460262"/>
          <w:placeholder>
            <w:docPart w:val="833902F2FB6A44F881254597B4C496C9"/>
          </w:placeholder>
          <w:showingPlcHdr/>
        </w:sdtPr>
        <w:sdtEndPr/>
        <w:sdtContent>
          <w:r w:rsidR="006A4FE9" w:rsidRPr="00B847DD">
            <w:rPr>
              <w:rStyle w:val="PlaceholderText"/>
              <w:rFonts w:cstheme="minorHAnsi"/>
            </w:rPr>
            <w:t>Click or tap here to enter text.</w:t>
          </w:r>
        </w:sdtContent>
      </w:sdt>
    </w:p>
    <w:p w14:paraId="4BF4A7EE" w14:textId="4D0A3DE7" w:rsidR="000E5667" w:rsidRPr="00B847DD" w:rsidRDefault="006C47A3"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Full Name of Skilled Nursing Facility</w:t>
      </w:r>
      <w:r w:rsidR="000E5667" w:rsidRPr="00B847DD">
        <w:rPr>
          <w:rFonts w:cstheme="minorHAnsi"/>
        </w:rPr>
        <w:t>:</w:t>
      </w:r>
      <w:r w:rsidR="000E5667" w:rsidRPr="00B847DD">
        <w:rPr>
          <w:rFonts w:cstheme="minorHAnsi"/>
        </w:rPr>
        <w:tab/>
      </w:r>
      <w:sdt>
        <w:sdtPr>
          <w:rPr>
            <w:rFonts w:cstheme="minorHAnsi"/>
          </w:rPr>
          <w:alias w:val="Applicant Name"/>
          <w:tag w:val="Applicant Name"/>
          <w:id w:val="2097513424"/>
          <w:placeholder>
            <w:docPart w:val="FD9DC3F882D643E5A5204B20B9B5BA87"/>
          </w:placeholder>
          <w:showingPlcHdr/>
        </w:sdtPr>
        <w:sdtEndPr/>
        <w:sdtContent>
          <w:r w:rsidR="000E5667" w:rsidRPr="00B847DD">
            <w:rPr>
              <w:rStyle w:val="PlaceholderText"/>
              <w:rFonts w:cstheme="minorHAnsi"/>
            </w:rPr>
            <w:t>Click or tap here to enter text.</w:t>
          </w:r>
        </w:sdtContent>
      </w:sdt>
    </w:p>
    <w:p w14:paraId="4254C299" w14:textId="0630F772" w:rsidR="000E5667" w:rsidRPr="00B847DD" w:rsidRDefault="000E5667"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Facility Address:</w:t>
      </w:r>
      <w:r w:rsidRPr="00B847DD">
        <w:rPr>
          <w:rFonts w:cstheme="minorHAnsi"/>
        </w:rPr>
        <w:tab/>
      </w:r>
      <w:sdt>
        <w:sdtPr>
          <w:rPr>
            <w:rFonts w:cstheme="minorHAnsi"/>
          </w:rPr>
          <w:id w:val="849305772"/>
          <w:placeholder>
            <w:docPart w:val="16E90342C8414DEEB892E60FBA3A1F3D"/>
          </w:placeholder>
          <w:showingPlcHdr/>
        </w:sdtPr>
        <w:sdtEndPr/>
        <w:sdtContent>
          <w:r w:rsidRPr="00B847DD">
            <w:rPr>
              <w:rStyle w:val="PlaceholderText"/>
              <w:rFonts w:cstheme="minorHAnsi"/>
            </w:rPr>
            <w:t>Click or tap here to enter text.</w:t>
          </w:r>
        </w:sdtContent>
      </w:sdt>
    </w:p>
    <w:p w14:paraId="71583325" w14:textId="1F429AE2" w:rsidR="006C47A3" w:rsidRPr="00B847DD" w:rsidRDefault="001F2413"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 xml:space="preserve">Full Name of </w:t>
      </w:r>
      <w:r w:rsidR="00377848" w:rsidRPr="00B847DD">
        <w:rPr>
          <w:rFonts w:cstheme="minorHAnsi"/>
        </w:rPr>
        <w:t xml:space="preserve">Person </w:t>
      </w:r>
      <w:r w:rsidR="006C47A3" w:rsidRPr="00B847DD">
        <w:rPr>
          <w:rFonts w:cstheme="minorHAnsi"/>
        </w:rPr>
        <w:t xml:space="preserve">Completing </w:t>
      </w:r>
      <w:r w:rsidR="00C17D8E" w:rsidRPr="00B847DD">
        <w:rPr>
          <w:rFonts w:cstheme="minorHAnsi"/>
        </w:rPr>
        <w:t>Request</w:t>
      </w:r>
      <w:r w:rsidR="006C47A3" w:rsidRPr="00B847DD">
        <w:rPr>
          <w:rFonts w:cstheme="minorHAnsi"/>
        </w:rPr>
        <w:t>:</w:t>
      </w:r>
      <w:r w:rsidR="006C47A3" w:rsidRPr="00B847DD">
        <w:rPr>
          <w:rFonts w:cstheme="minorHAnsi"/>
        </w:rPr>
        <w:tab/>
      </w:r>
      <w:sdt>
        <w:sdtPr>
          <w:rPr>
            <w:rFonts w:cstheme="minorHAnsi"/>
          </w:rPr>
          <w:id w:val="-1826656190"/>
          <w:placeholder>
            <w:docPart w:val="2618FD244DB7486FAF8A80DD8448E556"/>
          </w:placeholder>
          <w:showingPlcHdr/>
        </w:sdtPr>
        <w:sdtEndPr/>
        <w:sdtContent>
          <w:r w:rsidR="006C47A3" w:rsidRPr="00B847DD">
            <w:rPr>
              <w:rStyle w:val="PlaceholderText"/>
              <w:rFonts w:cstheme="minorHAnsi"/>
            </w:rPr>
            <w:t>Click or tap here to enter text.</w:t>
          </w:r>
        </w:sdtContent>
      </w:sdt>
    </w:p>
    <w:p w14:paraId="0A15D94E" w14:textId="1F7DB49F" w:rsidR="00D64617" w:rsidRPr="00B847DD" w:rsidRDefault="00D35BE8"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 xml:space="preserve">Email Address of Person </w:t>
      </w:r>
      <w:r w:rsidR="00D64617" w:rsidRPr="00B847DD">
        <w:rPr>
          <w:rFonts w:cstheme="minorHAnsi"/>
        </w:rPr>
        <w:t>Completing</w:t>
      </w:r>
      <w:r w:rsidR="00C17D8E" w:rsidRPr="00B847DD">
        <w:rPr>
          <w:rFonts w:cstheme="minorHAnsi"/>
        </w:rPr>
        <w:t xml:space="preserve"> Request</w:t>
      </w:r>
      <w:r w:rsidR="00D64617" w:rsidRPr="00B847DD">
        <w:rPr>
          <w:rFonts w:cstheme="minorHAnsi"/>
        </w:rPr>
        <w:t>:</w:t>
      </w:r>
      <w:r w:rsidR="009977FB" w:rsidRPr="00B847DD">
        <w:rPr>
          <w:rFonts w:cstheme="minorHAnsi"/>
        </w:rPr>
        <w:tab/>
      </w:r>
      <w:sdt>
        <w:sdtPr>
          <w:rPr>
            <w:rFonts w:cstheme="minorHAnsi"/>
          </w:rPr>
          <w:id w:val="-60571640"/>
          <w:placeholder>
            <w:docPart w:val="D6C91E771A9B44BDB4189C2380E98EC4"/>
          </w:placeholder>
          <w:showingPlcHdr/>
        </w:sdtPr>
        <w:sdtEndPr/>
        <w:sdtContent>
          <w:r w:rsidR="00D64617" w:rsidRPr="00B847DD">
            <w:rPr>
              <w:rStyle w:val="PlaceholderText"/>
              <w:rFonts w:cstheme="minorHAnsi"/>
            </w:rPr>
            <w:t>Click or tap here to enter text.</w:t>
          </w:r>
        </w:sdtContent>
      </w:sdt>
    </w:p>
    <w:bookmarkEnd w:id="1"/>
    <w:p w14:paraId="4073EF42" w14:textId="5854E9B5" w:rsidR="00243D34" w:rsidRPr="00B847DD" w:rsidRDefault="00D67E65" w:rsidP="00BB0960">
      <w:pPr>
        <w:pStyle w:val="ListParagraph"/>
        <w:numPr>
          <w:ilvl w:val="0"/>
          <w:numId w:val="1"/>
        </w:numPr>
        <w:tabs>
          <w:tab w:val="right" w:pos="9360"/>
        </w:tabs>
        <w:spacing w:after="0" w:line="360" w:lineRule="auto"/>
        <w:ind w:left="360"/>
        <w:jc w:val="both"/>
        <w:rPr>
          <w:rFonts w:cstheme="minorHAnsi"/>
        </w:rPr>
      </w:pPr>
      <w:r w:rsidRPr="00B847DD">
        <w:rPr>
          <w:rFonts w:cstheme="minorHAnsi"/>
        </w:rPr>
        <w:t>Telephone Number of Person Completing Request:</w:t>
      </w:r>
      <w:r w:rsidRPr="00B847DD">
        <w:rPr>
          <w:rFonts w:cstheme="minorHAnsi"/>
        </w:rPr>
        <w:tab/>
      </w:r>
      <w:sdt>
        <w:sdtPr>
          <w:rPr>
            <w:rFonts w:cstheme="minorHAnsi"/>
          </w:rPr>
          <w:id w:val="842048374"/>
          <w:placeholder>
            <w:docPart w:val="4F41CBEC577641F3BA220A042EEAE31A"/>
          </w:placeholder>
          <w:showingPlcHdr/>
        </w:sdtPr>
        <w:sdtEndPr/>
        <w:sdtContent>
          <w:r w:rsidRPr="00B847DD">
            <w:rPr>
              <w:rStyle w:val="PlaceholderText"/>
              <w:rFonts w:cstheme="minorHAnsi"/>
            </w:rPr>
            <w:t>Click or tap here to enter text.</w:t>
          </w:r>
        </w:sdtContent>
      </w:sdt>
    </w:p>
    <w:p w14:paraId="4A5D32BC" w14:textId="77777777" w:rsidR="00243D34" w:rsidRPr="00B847DD" w:rsidRDefault="00243D34">
      <w:pPr>
        <w:rPr>
          <w:rFonts w:cstheme="minorHAnsi"/>
          <w:b/>
        </w:rPr>
      </w:pPr>
      <w:r w:rsidRPr="00B847DD">
        <w:rPr>
          <w:rFonts w:cstheme="minorHAnsi"/>
          <w:b/>
        </w:rPr>
        <w:br w:type="page"/>
      </w:r>
      <w:bookmarkStart w:id="2" w:name="_GoBack"/>
      <w:bookmarkEnd w:id="2"/>
    </w:p>
    <w:p w14:paraId="296D8AEF" w14:textId="7CB01C90" w:rsidR="00406162" w:rsidRPr="002A65F4" w:rsidRDefault="00406162" w:rsidP="00406162">
      <w:pPr>
        <w:pStyle w:val="ListParagraph"/>
        <w:tabs>
          <w:tab w:val="right" w:pos="9360"/>
        </w:tabs>
        <w:spacing w:after="0" w:line="240" w:lineRule="auto"/>
        <w:ind w:left="360"/>
        <w:jc w:val="center"/>
        <w:rPr>
          <w:rFonts w:cstheme="minorHAnsi"/>
          <w:b/>
          <w:sz w:val="24"/>
          <w:szCs w:val="24"/>
        </w:rPr>
      </w:pPr>
      <w:r w:rsidRPr="002A65F4">
        <w:rPr>
          <w:rFonts w:cstheme="minorHAnsi"/>
          <w:b/>
          <w:sz w:val="24"/>
          <w:szCs w:val="24"/>
        </w:rPr>
        <w:lastRenderedPageBreak/>
        <w:t xml:space="preserve">Section </w:t>
      </w:r>
      <w:r w:rsidR="00FE127F">
        <w:rPr>
          <w:rFonts w:cstheme="minorHAnsi"/>
          <w:b/>
          <w:sz w:val="24"/>
          <w:szCs w:val="24"/>
        </w:rPr>
        <w:t>2</w:t>
      </w:r>
      <w:r w:rsidRPr="002A65F4">
        <w:rPr>
          <w:rFonts w:cstheme="minorHAnsi"/>
          <w:b/>
          <w:sz w:val="24"/>
          <w:szCs w:val="24"/>
        </w:rPr>
        <w:t xml:space="preserve"> – COVID-19 </w:t>
      </w:r>
      <w:r w:rsidR="002A65F4">
        <w:rPr>
          <w:rFonts w:cstheme="minorHAnsi"/>
          <w:b/>
          <w:sz w:val="24"/>
          <w:szCs w:val="24"/>
        </w:rPr>
        <w:t>Cluster Payment</w:t>
      </w:r>
      <w:r w:rsidR="00A330F9">
        <w:rPr>
          <w:rFonts w:cstheme="minorHAnsi"/>
          <w:b/>
          <w:sz w:val="24"/>
          <w:szCs w:val="24"/>
        </w:rPr>
        <w:t>s</w:t>
      </w:r>
    </w:p>
    <w:p w14:paraId="6A77AA7E" w14:textId="77777777" w:rsidR="00406162" w:rsidRPr="003369CB" w:rsidRDefault="00406162" w:rsidP="00DB0DE6">
      <w:pPr>
        <w:pStyle w:val="ListParagraph"/>
        <w:tabs>
          <w:tab w:val="right" w:pos="9360"/>
        </w:tabs>
        <w:spacing w:after="0" w:line="240" w:lineRule="auto"/>
        <w:ind w:left="360"/>
        <w:rPr>
          <w:rFonts w:cstheme="minorHAnsi"/>
        </w:rPr>
      </w:pPr>
    </w:p>
    <w:p w14:paraId="0BD4A268" w14:textId="1BFEB9FD" w:rsidR="00406162" w:rsidRDefault="00406162" w:rsidP="00DB0DE6">
      <w:pPr>
        <w:tabs>
          <w:tab w:val="right" w:pos="9360"/>
        </w:tabs>
        <w:spacing w:after="0" w:line="240" w:lineRule="auto"/>
        <w:rPr>
          <w:rFonts w:cstheme="minorHAnsi"/>
        </w:rPr>
      </w:pPr>
      <w:bookmarkStart w:id="3" w:name="_Hlk40281542"/>
      <w:r>
        <w:rPr>
          <w:rFonts w:cstheme="minorHAnsi"/>
          <w:b/>
          <w:bCs/>
        </w:rPr>
        <w:t>Requesting ACRF Cluster Payment</w:t>
      </w:r>
      <w:r w:rsidR="00A330F9">
        <w:rPr>
          <w:rFonts w:cstheme="minorHAnsi"/>
          <w:b/>
          <w:bCs/>
        </w:rPr>
        <w:t>s</w:t>
      </w:r>
      <w:r>
        <w:rPr>
          <w:rFonts w:cstheme="minorHAnsi"/>
        </w:rPr>
        <w:t xml:space="preserve">:  </w:t>
      </w:r>
      <w:bookmarkStart w:id="4" w:name="_Hlk40634108"/>
      <w:r>
        <w:rPr>
          <w:rFonts w:cstheme="minorHAnsi"/>
        </w:rPr>
        <w:t xml:space="preserve">A </w:t>
      </w:r>
      <w:r w:rsidR="004D55DC">
        <w:rPr>
          <w:rFonts w:cstheme="minorHAnsi"/>
        </w:rPr>
        <w:t xml:space="preserve">qualified </w:t>
      </w:r>
      <w:r>
        <w:rPr>
          <w:rFonts w:cstheme="minorHAnsi"/>
        </w:rPr>
        <w:t>skilled nursing facilit</w:t>
      </w:r>
      <w:r w:rsidR="00917D23">
        <w:rPr>
          <w:rFonts w:cstheme="minorHAnsi"/>
        </w:rPr>
        <w:t>y</w:t>
      </w:r>
      <w:r>
        <w:rPr>
          <w:rFonts w:cstheme="minorHAnsi"/>
        </w:rPr>
        <w:t xml:space="preserve"> may receive up to a maximum of $25,000 per week for necessary, unreimbursed expenses incurred due to the COVID-19 public health emergency during the period March 1, 2020 through June 30, 2020, provided:</w:t>
      </w:r>
    </w:p>
    <w:p w14:paraId="77672234" w14:textId="77777777" w:rsidR="00406162" w:rsidRDefault="00406162" w:rsidP="00DB0DE6">
      <w:pPr>
        <w:tabs>
          <w:tab w:val="right" w:pos="9360"/>
        </w:tabs>
        <w:spacing w:after="0" w:line="240" w:lineRule="auto"/>
        <w:rPr>
          <w:rFonts w:cstheme="minorHAnsi"/>
        </w:rPr>
      </w:pPr>
    </w:p>
    <w:p w14:paraId="4A982E75" w14:textId="64794946" w:rsidR="00406162" w:rsidRDefault="00406162" w:rsidP="00861969">
      <w:pPr>
        <w:pStyle w:val="ListParagraph"/>
        <w:numPr>
          <w:ilvl w:val="0"/>
          <w:numId w:val="20"/>
        </w:numPr>
        <w:tabs>
          <w:tab w:val="right" w:pos="9360"/>
        </w:tabs>
        <w:spacing w:after="0" w:line="240" w:lineRule="auto"/>
        <w:rPr>
          <w:rFonts w:cstheme="minorHAnsi"/>
        </w:rPr>
      </w:pPr>
      <w:r w:rsidRPr="005015A7">
        <w:rPr>
          <w:rFonts w:cstheme="minorHAnsi"/>
        </w:rPr>
        <w:t>During the week, the facility actively served at least one positive COVID-19 patient who is also an Arkansas resident.</w:t>
      </w:r>
      <w:r w:rsidR="005015A7" w:rsidRPr="005015A7">
        <w:rPr>
          <w:rFonts w:cstheme="minorHAnsi"/>
        </w:rPr>
        <w:t xml:space="preserve"> </w:t>
      </w:r>
      <w:r w:rsidRPr="005015A7">
        <w:rPr>
          <w:rFonts w:cstheme="minorHAnsi"/>
        </w:rPr>
        <w:t xml:space="preserve">If no facility patient was COVID-19 positive sometime during the week, the facility is ineligible for </w:t>
      </w:r>
      <w:proofErr w:type="gramStart"/>
      <w:r w:rsidRPr="005015A7">
        <w:rPr>
          <w:rFonts w:cstheme="minorHAnsi"/>
        </w:rPr>
        <w:t>a</w:t>
      </w:r>
      <w:proofErr w:type="gramEnd"/>
      <w:r w:rsidRPr="005015A7">
        <w:rPr>
          <w:rFonts w:cstheme="minorHAnsi"/>
        </w:rPr>
        <w:t xml:space="preserve"> ACRF Cluster Payment for that week.</w:t>
      </w:r>
    </w:p>
    <w:p w14:paraId="1BFCE736" w14:textId="77777777" w:rsidR="005015A7" w:rsidRPr="00772F0A" w:rsidRDefault="005015A7" w:rsidP="00772F0A">
      <w:pPr>
        <w:tabs>
          <w:tab w:val="right" w:pos="9360"/>
        </w:tabs>
        <w:spacing w:after="0" w:line="240" w:lineRule="auto"/>
        <w:rPr>
          <w:rFonts w:cstheme="minorHAnsi"/>
        </w:rPr>
      </w:pPr>
    </w:p>
    <w:p w14:paraId="37F6190D" w14:textId="0652B4B4" w:rsidR="00406162" w:rsidRPr="005015A7" w:rsidRDefault="00406162" w:rsidP="004D3219">
      <w:pPr>
        <w:pStyle w:val="ListParagraph"/>
        <w:numPr>
          <w:ilvl w:val="0"/>
          <w:numId w:val="20"/>
        </w:numPr>
        <w:tabs>
          <w:tab w:val="right" w:pos="9360"/>
        </w:tabs>
        <w:spacing w:after="0" w:line="240" w:lineRule="auto"/>
        <w:rPr>
          <w:rFonts w:cstheme="minorHAnsi"/>
        </w:rPr>
      </w:pPr>
      <w:r w:rsidRPr="005015A7">
        <w:rPr>
          <w:rFonts w:cstheme="minorHAnsi"/>
        </w:rPr>
        <w:t>The weekly ACRF Cluster Payments are in addition to the ACRF Cost Above Cap Payments.  The facility must first claim the $150,000 ACRF Costs Above Cap Payment before receiving any ACRF Cluster Payments</w:t>
      </w:r>
      <w:r w:rsidR="00EB188D" w:rsidRPr="005015A7">
        <w:rPr>
          <w:rFonts w:cstheme="minorHAnsi"/>
        </w:rPr>
        <w:t>.</w:t>
      </w:r>
      <w:r w:rsidR="005015A7" w:rsidRPr="005015A7">
        <w:rPr>
          <w:rFonts w:cstheme="minorHAnsi"/>
        </w:rPr>
        <w:t xml:space="preserve"> </w:t>
      </w:r>
      <w:r w:rsidR="00EB188D" w:rsidRPr="005015A7">
        <w:rPr>
          <w:rFonts w:cstheme="minorHAnsi"/>
        </w:rPr>
        <w:t xml:space="preserve">The </w:t>
      </w:r>
      <w:r w:rsidR="00C770A2">
        <w:rPr>
          <w:rFonts w:cstheme="minorHAnsi"/>
        </w:rPr>
        <w:t xml:space="preserve">ACRF </w:t>
      </w:r>
      <w:r w:rsidR="00EB188D" w:rsidRPr="005015A7">
        <w:rPr>
          <w:rFonts w:cstheme="minorHAnsi"/>
        </w:rPr>
        <w:t xml:space="preserve">Cluster Payments are only for COVID-19 </w:t>
      </w:r>
      <w:r w:rsidR="00F9226F" w:rsidRPr="005015A7">
        <w:rPr>
          <w:rFonts w:cstheme="minorHAnsi"/>
        </w:rPr>
        <w:t xml:space="preserve">expenses </w:t>
      </w:r>
      <w:r w:rsidR="007B005D" w:rsidRPr="005015A7">
        <w:rPr>
          <w:rFonts w:cstheme="minorHAnsi"/>
        </w:rPr>
        <w:t xml:space="preserve">incurred during the March-June 2020 period that are </w:t>
      </w:r>
      <w:r w:rsidR="00EB188D" w:rsidRPr="005015A7">
        <w:rPr>
          <w:rFonts w:cstheme="minorHAnsi"/>
        </w:rPr>
        <w:t>not covered by the ACRF Costs Above Cap Payment.</w:t>
      </w:r>
    </w:p>
    <w:bookmarkEnd w:id="4"/>
    <w:p w14:paraId="772BDE69" w14:textId="77777777" w:rsidR="00406162" w:rsidRDefault="00406162" w:rsidP="00DB0DE6">
      <w:pPr>
        <w:tabs>
          <w:tab w:val="right" w:pos="9360"/>
        </w:tabs>
        <w:spacing w:after="0" w:line="240" w:lineRule="auto"/>
        <w:rPr>
          <w:rFonts w:cstheme="minorHAnsi"/>
        </w:rPr>
      </w:pPr>
    </w:p>
    <w:p w14:paraId="6900686A" w14:textId="1E6D1264" w:rsidR="00406162" w:rsidRDefault="00406162" w:rsidP="00DB0DE6">
      <w:pPr>
        <w:tabs>
          <w:tab w:val="right" w:pos="9360"/>
        </w:tabs>
        <w:spacing w:after="0" w:line="240" w:lineRule="auto"/>
        <w:rPr>
          <w:rFonts w:cstheme="minorHAnsi"/>
          <w:b/>
          <w:bCs/>
        </w:rPr>
      </w:pPr>
      <w:r w:rsidRPr="00B43362">
        <w:rPr>
          <w:rFonts w:cstheme="minorHAnsi"/>
          <w:b/>
          <w:bCs/>
        </w:rPr>
        <w:t xml:space="preserve">FOR </w:t>
      </w:r>
      <w:r>
        <w:rPr>
          <w:rFonts w:cstheme="minorHAnsi"/>
          <w:b/>
          <w:bCs/>
        </w:rPr>
        <w:t xml:space="preserve">WEEKS </w:t>
      </w:r>
      <w:r w:rsidR="001B4504">
        <w:rPr>
          <w:rFonts w:cstheme="minorHAnsi"/>
          <w:b/>
          <w:bCs/>
        </w:rPr>
        <w:t xml:space="preserve">IN </w:t>
      </w:r>
      <w:r>
        <w:rPr>
          <w:rFonts w:cstheme="minorHAnsi"/>
          <w:b/>
          <w:bCs/>
        </w:rPr>
        <w:t xml:space="preserve">THE TIME </w:t>
      </w:r>
      <w:r w:rsidRPr="00B43362">
        <w:rPr>
          <w:rFonts w:cstheme="minorHAnsi"/>
          <w:b/>
          <w:bCs/>
        </w:rPr>
        <w:t xml:space="preserve">PERIOD </w:t>
      </w:r>
      <w:r>
        <w:rPr>
          <w:rFonts w:cstheme="minorHAnsi"/>
          <w:b/>
          <w:bCs/>
        </w:rPr>
        <w:t xml:space="preserve">ENTERED </w:t>
      </w:r>
      <w:r w:rsidRPr="00B43362">
        <w:rPr>
          <w:rFonts w:cstheme="minorHAnsi"/>
          <w:b/>
          <w:bCs/>
        </w:rPr>
        <w:t>IN SECTION 1(B)</w:t>
      </w:r>
      <w:r>
        <w:rPr>
          <w:rFonts w:cstheme="minorHAnsi"/>
          <w:b/>
          <w:bCs/>
        </w:rPr>
        <w:t>:</w:t>
      </w:r>
    </w:p>
    <w:p w14:paraId="4FB29787" w14:textId="285A49F8" w:rsidR="00406162" w:rsidRDefault="00406162" w:rsidP="00406162">
      <w:pPr>
        <w:tabs>
          <w:tab w:val="right" w:pos="9360"/>
        </w:tabs>
        <w:spacing w:after="0" w:line="240" w:lineRule="auto"/>
        <w:jc w:val="both"/>
        <w:rPr>
          <w:rFonts w:cstheme="minorHAnsi"/>
          <w:b/>
          <w:bCs/>
        </w:rPr>
      </w:pPr>
    </w:p>
    <w:tbl>
      <w:tblPr>
        <w:tblStyle w:val="TableGrid"/>
        <w:tblW w:w="0" w:type="auto"/>
        <w:tblLook w:val="04A0" w:firstRow="1" w:lastRow="0" w:firstColumn="1" w:lastColumn="0" w:noHBand="0" w:noVBand="1"/>
      </w:tblPr>
      <w:tblGrid>
        <w:gridCol w:w="7375"/>
        <w:gridCol w:w="1975"/>
      </w:tblGrid>
      <w:tr w:rsidR="002356A1" w14:paraId="5C0366AD" w14:textId="77777777" w:rsidTr="00D03CE6">
        <w:trPr>
          <w:trHeight w:val="432"/>
        </w:trPr>
        <w:tc>
          <w:tcPr>
            <w:tcW w:w="7375" w:type="dxa"/>
          </w:tcPr>
          <w:p w14:paraId="0E775A98" w14:textId="25FCF596" w:rsidR="002356A1" w:rsidRPr="00D03CE6" w:rsidRDefault="002356A1" w:rsidP="00406162">
            <w:pPr>
              <w:pStyle w:val="ListParagraph"/>
              <w:numPr>
                <w:ilvl w:val="0"/>
                <w:numId w:val="23"/>
              </w:numPr>
              <w:tabs>
                <w:tab w:val="right" w:pos="9360"/>
              </w:tabs>
              <w:jc w:val="both"/>
              <w:rPr>
                <w:rFonts w:cstheme="minorHAnsi"/>
              </w:rPr>
            </w:pPr>
            <w:r w:rsidRPr="00450AEC">
              <w:rPr>
                <w:rFonts w:cstheme="minorHAnsi"/>
              </w:rPr>
              <w:t xml:space="preserve">Number of Weeks </w:t>
            </w:r>
            <w:r w:rsidR="00C17EFB">
              <w:rPr>
                <w:rFonts w:cstheme="minorHAnsi"/>
              </w:rPr>
              <w:t xml:space="preserve">the </w:t>
            </w:r>
            <w:r w:rsidRPr="00450AEC">
              <w:rPr>
                <w:rFonts w:cstheme="minorHAnsi"/>
              </w:rPr>
              <w:t>Facility Qualified for ACRF Cluster Payments</w:t>
            </w:r>
          </w:p>
        </w:tc>
        <w:tc>
          <w:tcPr>
            <w:tcW w:w="1975" w:type="dxa"/>
          </w:tcPr>
          <w:p w14:paraId="13DB3816" w14:textId="711D3CEE" w:rsidR="002356A1" w:rsidRDefault="002356A1" w:rsidP="00406162">
            <w:pPr>
              <w:tabs>
                <w:tab w:val="right" w:pos="9360"/>
              </w:tabs>
              <w:jc w:val="both"/>
              <w:rPr>
                <w:rFonts w:cstheme="minorHAnsi"/>
                <w:b/>
                <w:bCs/>
              </w:rPr>
            </w:pPr>
          </w:p>
        </w:tc>
      </w:tr>
      <w:tr w:rsidR="002356A1" w14:paraId="13FF4A1C" w14:textId="77777777" w:rsidTr="00D03CE6">
        <w:trPr>
          <w:trHeight w:val="432"/>
        </w:trPr>
        <w:tc>
          <w:tcPr>
            <w:tcW w:w="7375" w:type="dxa"/>
          </w:tcPr>
          <w:p w14:paraId="0986EE04" w14:textId="0C5AFAFF" w:rsidR="00450AEC" w:rsidRPr="00D03CE6" w:rsidRDefault="00450AEC" w:rsidP="00406162">
            <w:pPr>
              <w:pStyle w:val="ListParagraph"/>
              <w:numPr>
                <w:ilvl w:val="0"/>
                <w:numId w:val="23"/>
              </w:numPr>
              <w:tabs>
                <w:tab w:val="right" w:pos="9360"/>
              </w:tabs>
              <w:jc w:val="both"/>
              <w:rPr>
                <w:rFonts w:cstheme="minorHAnsi"/>
              </w:rPr>
            </w:pPr>
            <w:r w:rsidRPr="00450AEC">
              <w:rPr>
                <w:rFonts w:cstheme="minorHAnsi"/>
              </w:rPr>
              <w:t>Maximum Amount Allowed</w:t>
            </w:r>
            <w:r>
              <w:rPr>
                <w:rFonts w:cstheme="minorHAnsi"/>
              </w:rPr>
              <w:t xml:space="preserve"> ($25,000 x number of weeks in </w:t>
            </w:r>
            <w:r w:rsidR="00D03CE6">
              <w:rPr>
                <w:rFonts w:cstheme="minorHAnsi"/>
              </w:rPr>
              <w:t xml:space="preserve">line </w:t>
            </w:r>
            <w:r>
              <w:rPr>
                <w:rFonts w:cstheme="minorHAnsi"/>
              </w:rPr>
              <w:t>A</w:t>
            </w:r>
            <w:r w:rsidR="00D03CE6">
              <w:rPr>
                <w:rFonts w:cstheme="minorHAnsi"/>
              </w:rPr>
              <w:t xml:space="preserve"> above</w:t>
            </w:r>
            <w:r>
              <w:rPr>
                <w:rFonts w:cstheme="minorHAnsi"/>
              </w:rPr>
              <w:t>)</w:t>
            </w:r>
          </w:p>
        </w:tc>
        <w:tc>
          <w:tcPr>
            <w:tcW w:w="1975" w:type="dxa"/>
          </w:tcPr>
          <w:p w14:paraId="1865C9E6" w14:textId="33AA88BE" w:rsidR="002356A1" w:rsidRDefault="00D03CE6" w:rsidP="00406162">
            <w:pPr>
              <w:tabs>
                <w:tab w:val="right" w:pos="9360"/>
              </w:tabs>
              <w:jc w:val="both"/>
              <w:rPr>
                <w:rFonts w:cstheme="minorHAnsi"/>
                <w:b/>
                <w:bCs/>
              </w:rPr>
            </w:pPr>
            <w:r>
              <w:rPr>
                <w:rFonts w:cstheme="minorHAnsi"/>
                <w:b/>
                <w:bCs/>
              </w:rPr>
              <w:t>$</w:t>
            </w:r>
          </w:p>
        </w:tc>
      </w:tr>
      <w:tr w:rsidR="00450AEC" w14:paraId="0A047253" w14:textId="77777777" w:rsidTr="00D03CE6">
        <w:trPr>
          <w:trHeight w:val="432"/>
        </w:trPr>
        <w:tc>
          <w:tcPr>
            <w:tcW w:w="7375" w:type="dxa"/>
          </w:tcPr>
          <w:p w14:paraId="2BE120B6" w14:textId="77777777" w:rsidR="00450AEC" w:rsidRDefault="00450AEC" w:rsidP="00D03CE6">
            <w:pPr>
              <w:tabs>
                <w:tab w:val="right" w:pos="9360"/>
              </w:tabs>
              <w:jc w:val="right"/>
              <w:rPr>
                <w:rFonts w:cstheme="minorHAnsi"/>
                <w:b/>
                <w:bCs/>
              </w:rPr>
            </w:pPr>
            <w:r w:rsidRPr="007D3875">
              <w:rPr>
                <w:rFonts w:cstheme="minorHAnsi"/>
                <w:b/>
                <w:bCs/>
              </w:rPr>
              <w:t xml:space="preserve">Total Amount Requested </w:t>
            </w:r>
            <w:r w:rsidR="00C272FF">
              <w:rPr>
                <w:rFonts w:cstheme="minorHAnsi"/>
                <w:b/>
                <w:bCs/>
              </w:rPr>
              <w:t>in this Form for These Weeks</w:t>
            </w:r>
          </w:p>
          <w:p w14:paraId="43CAC793" w14:textId="5B09FDE5" w:rsidR="00495A4B" w:rsidRPr="007D3875" w:rsidRDefault="00495A4B" w:rsidP="00D03CE6">
            <w:pPr>
              <w:tabs>
                <w:tab w:val="right" w:pos="9360"/>
              </w:tabs>
              <w:jc w:val="right"/>
              <w:rPr>
                <w:rFonts w:cstheme="minorHAnsi"/>
                <w:b/>
                <w:bCs/>
              </w:rPr>
            </w:pPr>
            <w:r>
              <w:rPr>
                <w:rFonts w:cstheme="minorHAnsi"/>
                <w:b/>
                <w:bCs/>
              </w:rPr>
              <w:t>(</w:t>
            </w:r>
            <w:r w:rsidR="00902D25">
              <w:rPr>
                <w:rFonts w:cstheme="minorHAnsi"/>
                <w:b/>
                <w:bCs/>
              </w:rPr>
              <w:t xml:space="preserve">request may </w:t>
            </w:r>
            <w:r>
              <w:rPr>
                <w:rFonts w:cstheme="minorHAnsi"/>
                <w:b/>
                <w:bCs/>
              </w:rPr>
              <w:t xml:space="preserve">not exceed </w:t>
            </w:r>
            <w:r w:rsidR="00902D25">
              <w:rPr>
                <w:rFonts w:cstheme="minorHAnsi"/>
                <w:b/>
                <w:bCs/>
              </w:rPr>
              <w:t>amount in line B above)</w:t>
            </w:r>
          </w:p>
        </w:tc>
        <w:tc>
          <w:tcPr>
            <w:tcW w:w="1975" w:type="dxa"/>
          </w:tcPr>
          <w:p w14:paraId="55571D1B" w14:textId="7F629B81" w:rsidR="00450AEC" w:rsidRPr="007D3875" w:rsidRDefault="00450AEC" w:rsidP="00450AEC">
            <w:pPr>
              <w:tabs>
                <w:tab w:val="right" w:pos="9360"/>
              </w:tabs>
              <w:jc w:val="both"/>
              <w:rPr>
                <w:rFonts w:cstheme="minorHAnsi"/>
                <w:b/>
                <w:bCs/>
              </w:rPr>
            </w:pPr>
            <w:r w:rsidRPr="007D3875">
              <w:rPr>
                <w:rFonts w:cstheme="minorHAnsi"/>
                <w:b/>
                <w:bCs/>
              </w:rPr>
              <w:t>$</w:t>
            </w:r>
          </w:p>
        </w:tc>
      </w:tr>
    </w:tbl>
    <w:p w14:paraId="2AD46951" w14:textId="31D90113" w:rsidR="002356A1" w:rsidRDefault="002356A1" w:rsidP="00406162">
      <w:pPr>
        <w:tabs>
          <w:tab w:val="right" w:pos="9360"/>
        </w:tabs>
        <w:spacing w:after="0" w:line="240" w:lineRule="auto"/>
        <w:jc w:val="both"/>
        <w:rPr>
          <w:rFonts w:cstheme="minorHAnsi"/>
          <w:b/>
          <w:bCs/>
        </w:rPr>
      </w:pPr>
    </w:p>
    <w:p w14:paraId="02770D90" w14:textId="498E43FA" w:rsidR="00406162" w:rsidRPr="00B34039" w:rsidRDefault="00406162" w:rsidP="00DB0DE6">
      <w:pPr>
        <w:tabs>
          <w:tab w:val="right" w:pos="9360"/>
        </w:tabs>
        <w:spacing w:after="0" w:line="240" w:lineRule="auto"/>
        <w:rPr>
          <w:rFonts w:cstheme="minorHAnsi"/>
          <w:b/>
          <w:bCs/>
        </w:rPr>
      </w:pPr>
      <w:r w:rsidRPr="00B34039">
        <w:rPr>
          <w:rFonts w:cstheme="minorHAnsi"/>
          <w:b/>
          <w:bCs/>
        </w:rPr>
        <w:t>Percentage Estimates of COVID-19 Expenses Incurred:</w:t>
      </w:r>
    </w:p>
    <w:p w14:paraId="2C4FEFB5" w14:textId="77777777" w:rsidR="00406162" w:rsidRDefault="00406162" w:rsidP="00DB0DE6">
      <w:pPr>
        <w:tabs>
          <w:tab w:val="right" w:pos="9360"/>
        </w:tabs>
        <w:spacing w:after="0" w:line="240" w:lineRule="auto"/>
        <w:rPr>
          <w:rFonts w:cstheme="minorHAnsi"/>
        </w:rPr>
      </w:pPr>
    </w:p>
    <w:p w14:paraId="11ABB48C" w14:textId="06FDC0B3" w:rsidR="00406162" w:rsidRDefault="007D321C" w:rsidP="00DB0DE6">
      <w:pPr>
        <w:tabs>
          <w:tab w:val="right" w:pos="9360"/>
        </w:tabs>
        <w:spacing w:after="0" w:line="240" w:lineRule="auto"/>
        <w:rPr>
          <w:rFonts w:cstheme="minorHAnsi"/>
        </w:rPr>
      </w:pPr>
      <w:r>
        <w:rPr>
          <w:rFonts w:cstheme="minorHAnsi"/>
        </w:rPr>
        <w:t>P</w:t>
      </w:r>
      <w:r w:rsidR="00406162">
        <w:rPr>
          <w:rFonts w:cstheme="minorHAnsi"/>
        </w:rPr>
        <w:t xml:space="preserve">lease provide percentage estimates of the types of COVID-19 incurred expenses associated with the </w:t>
      </w:r>
      <w:r w:rsidR="00406162" w:rsidRPr="002D730A">
        <w:rPr>
          <w:rFonts w:cstheme="minorHAnsi"/>
        </w:rPr>
        <w:t xml:space="preserve">ACRF </w:t>
      </w:r>
      <w:r w:rsidR="0034203B">
        <w:rPr>
          <w:rFonts w:cstheme="minorHAnsi"/>
        </w:rPr>
        <w:t xml:space="preserve">Cluster </w:t>
      </w:r>
      <w:r w:rsidR="00406162" w:rsidRPr="002D730A">
        <w:rPr>
          <w:rFonts w:cstheme="minorHAnsi"/>
        </w:rPr>
        <w:t>Payment</w:t>
      </w:r>
      <w:r w:rsidR="0034203B">
        <w:rPr>
          <w:rFonts w:cstheme="minorHAnsi"/>
        </w:rPr>
        <w:t>s</w:t>
      </w:r>
      <w:r w:rsidR="00406162">
        <w:rPr>
          <w:rFonts w:cstheme="minorHAnsi"/>
        </w:rPr>
        <w:t xml:space="preserve"> requested.  These estimates </w:t>
      </w:r>
      <w:r w:rsidR="00697B86">
        <w:rPr>
          <w:rFonts w:cstheme="minorHAnsi"/>
        </w:rPr>
        <w:t xml:space="preserve">will </w:t>
      </w:r>
      <w:r w:rsidR="00B844ED">
        <w:rPr>
          <w:rFonts w:cstheme="minorHAnsi"/>
        </w:rPr>
        <w:t xml:space="preserve">help </w:t>
      </w:r>
      <w:r w:rsidR="00406162">
        <w:rPr>
          <w:rFonts w:cstheme="minorHAnsi"/>
        </w:rPr>
        <w:t xml:space="preserve">DHS understand </w:t>
      </w:r>
      <w:r w:rsidR="00544896">
        <w:rPr>
          <w:rFonts w:cstheme="minorHAnsi"/>
        </w:rPr>
        <w:t xml:space="preserve">funding </w:t>
      </w:r>
      <w:r w:rsidR="00406162">
        <w:rPr>
          <w:rFonts w:cstheme="minorHAnsi"/>
        </w:rPr>
        <w:t xml:space="preserve">use prior to </w:t>
      </w:r>
      <w:r w:rsidR="005B3C24">
        <w:rPr>
          <w:rFonts w:cstheme="minorHAnsi"/>
        </w:rPr>
        <w:t xml:space="preserve">receiving </w:t>
      </w:r>
      <w:r w:rsidR="0089191E">
        <w:rPr>
          <w:rFonts w:cstheme="minorHAnsi"/>
        </w:rPr>
        <w:t xml:space="preserve">the </w:t>
      </w:r>
      <w:r w:rsidR="00406162">
        <w:rPr>
          <w:rFonts w:cstheme="minorHAnsi"/>
        </w:rPr>
        <w:t xml:space="preserve">expense documentation due by August 30, 2020.   </w:t>
      </w:r>
    </w:p>
    <w:p w14:paraId="033A1569" w14:textId="77777777" w:rsidR="00406162" w:rsidRPr="003369CB" w:rsidRDefault="00406162" w:rsidP="00406162">
      <w:pPr>
        <w:tabs>
          <w:tab w:val="right" w:pos="9360"/>
        </w:tabs>
        <w:spacing w:after="0" w:line="240" w:lineRule="auto"/>
        <w:jc w:val="both"/>
        <w:rPr>
          <w:rFonts w:cstheme="minorHAnsi"/>
        </w:rPr>
      </w:pPr>
    </w:p>
    <w:tbl>
      <w:tblPr>
        <w:tblStyle w:val="TableGrid"/>
        <w:tblW w:w="0" w:type="auto"/>
        <w:tblLayout w:type="fixed"/>
        <w:tblLook w:val="04A0" w:firstRow="1" w:lastRow="0" w:firstColumn="1" w:lastColumn="0" w:noHBand="0" w:noVBand="1"/>
      </w:tblPr>
      <w:tblGrid>
        <w:gridCol w:w="6655"/>
        <w:gridCol w:w="2610"/>
      </w:tblGrid>
      <w:tr w:rsidR="00406162" w:rsidRPr="003369CB" w14:paraId="3912D756" w14:textId="77777777" w:rsidTr="0014376D">
        <w:trPr>
          <w:trHeight w:val="296"/>
        </w:trPr>
        <w:tc>
          <w:tcPr>
            <w:tcW w:w="6655" w:type="dxa"/>
          </w:tcPr>
          <w:p w14:paraId="436765EB" w14:textId="3CACD644" w:rsidR="00406162" w:rsidRPr="003369CB" w:rsidRDefault="00406162" w:rsidP="0014376D">
            <w:pPr>
              <w:tabs>
                <w:tab w:val="right" w:pos="9360"/>
              </w:tabs>
              <w:jc w:val="center"/>
              <w:rPr>
                <w:rFonts w:cstheme="minorHAnsi"/>
                <w:b/>
                <w:bCs/>
              </w:rPr>
            </w:pPr>
            <w:r>
              <w:rPr>
                <w:rFonts w:cstheme="minorHAnsi"/>
                <w:b/>
                <w:bCs/>
              </w:rPr>
              <w:t>Type of COVID-19 Expenses for</w:t>
            </w:r>
            <w:r w:rsidR="0014376D">
              <w:rPr>
                <w:rFonts w:cstheme="minorHAnsi"/>
                <w:b/>
                <w:bCs/>
              </w:rPr>
              <w:t xml:space="preserve"> </w:t>
            </w:r>
            <w:r>
              <w:rPr>
                <w:rFonts w:cstheme="minorHAnsi"/>
                <w:b/>
                <w:bCs/>
              </w:rPr>
              <w:t xml:space="preserve">Requested </w:t>
            </w:r>
            <w:r w:rsidR="00A330F9">
              <w:rPr>
                <w:rFonts w:cstheme="minorHAnsi"/>
                <w:b/>
                <w:bCs/>
              </w:rPr>
              <w:t xml:space="preserve">Cluster </w:t>
            </w:r>
            <w:r>
              <w:rPr>
                <w:rFonts w:cstheme="minorHAnsi"/>
                <w:b/>
                <w:bCs/>
              </w:rPr>
              <w:t>Payment</w:t>
            </w:r>
            <w:r w:rsidR="00A330F9">
              <w:rPr>
                <w:rFonts w:cstheme="minorHAnsi"/>
                <w:b/>
                <w:bCs/>
              </w:rPr>
              <w:t>s</w:t>
            </w:r>
          </w:p>
        </w:tc>
        <w:tc>
          <w:tcPr>
            <w:tcW w:w="2610" w:type="dxa"/>
          </w:tcPr>
          <w:p w14:paraId="70BDB698" w14:textId="14447066" w:rsidR="00406162" w:rsidRPr="003369CB" w:rsidRDefault="0014376D" w:rsidP="00B249ED">
            <w:pPr>
              <w:tabs>
                <w:tab w:val="right" w:pos="9360"/>
              </w:tabs>
              <w:jc w:val="center"/>
              <w:rPr>
                <w:rFonts w:cstheme="minorHAnsi"/>
                <w:b/>
                <w:bCs/>
              </w:rPr>
            </w:pPr>
            <w:r>
              <w:rPr>
                <w:rFonts w:cstheme="minorHAnsi"/>
                <w:b/>
                <w:bCs/>
              </w:rPr>
              <w:t>E</w:t>
            </w:r>
            <w:r w:rsidR="00406162" w:rsidRPr="003369CB">
              <w:rPr>
                <w:rFonts w:cstheme="minorHAnsi"/>
                <w:b/>
                <w:bCs/>
              </w:rPr>
              <w:t>stimated</w:t>
            </w:r>
            <w:r w:rsidR="00406162">
              <w:rPr>
                <w:rFonts w:cstheme="minorHAnsi"/>
                <w:b/>
                <w:bCs/>
              </w:rPr>
              <w:t xml:space="preserve"> P</w:t>
            </w:r>
            <w:r w:rsidR="00406162" w:rsidRPr="003369CB">
              <w:rPr>
                <w:rFonts w:cstheme="minorHAnsi"/>
                <w:b/>
                <w:bCs/>
              </w:rPr>
              <w:t>ercent</w:t>
            </w:r>
          </w:p>
        </w:tc>
      </w:tr>
      <w:tr w:rsidR="00406162" w:rsidRPr="003369CB" w14:paraId="61079A7A" w14:textId="77777777" w:rsidTr="0014376D">
        <w:trPr>
          <w:trHeight w:val="288"/>
        </w:trPr>
        <w:tc>
          <w:tcPr>
            <w:tcW w:w="6655" w:type="dxa"/>
            <w:vAlign w:val="bottom"/>
          </w:tcPr>
          <w:p w14:paraId="22DBCA4C" w14:textId="77777777" w:rsidR="00406162" w:rsidRPr="003369CB" w:rsidRDefault="00406162" w:rsidP="00B249ED">
            <w:pPr>
              <w:tabs>
                <w:tab w:val="right" w:pos="9360"/>
              </w:tabs>
              <w:rPr>
                <w:rFonts w:cstheme="minorHAnsi"/>
              </w:rPr>
            </w:pPr>
            <w:r w:rsidRPr="003369CB">
              <w:rPr>
                <w:rFonts w:cstheme="minorHAnsi"/>
              </w:rPr>
              <w:t>Staffing</w:t>
            </w:r>
          </w:p>
        </w:tc>
        <w:tc>
          <w:tcPr>
            <w:tcW w:w="2610" w:type="dxa"/>
            <w:vAlign w:val="bottom"/>
          </w:tcPr>
          <w:p w14:paraId="64EC8718"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3F5855BC" w14:textId="77777777" w:rsidTr="0014376D">
        <w:trPr>
          <w:trHeight w:val="288"/>
        </w:trPr>
        <w:tc>
          <w:tcPr>
            <w:tcW w:w="6655" w:type="dxa"/>
            <w:vAlign w:val="bottom"/>
          </w:tcPr>
          <w:p w14:paraId="7BBE36B3" w14:textId="77777777" w:rsidR="00406162" w:rsidRPr="003369CB" w:rsidRDefault="00406162" w:rsidP="00B249ED">
            <w:pPr>
              <w:tabs>
                <w:tab w:val="right" w:pos="9360"/>
              </w:tabs>
              <w:rPr>
                <w:rFonts w:cstheme="minorHAnsi"/>
              </w:rPr>
            </w:pPr>
            <w:r w:rsidRPr="003369CB">
              <w:rPr>
                <w:rFonts w:cstheme="minorHAnsi"/>
              </w:rPr>
              <w:t>Environmental Modifications to Physical Structure</w:t>
            </w:r>
            <w:r>
              <w:rPr>
                <w:rFonts w:cstheme="minorHAnsi"/>
              </w:rPr>
              <w:t xml:space="preserve"> or Systems</w:t>
            </w:r>
          </w:p>
        </w:tc>
        <w:tc>
          <w:tcPr>
            <w:tcW w:w="2610" w:type="dxa"/>
            <w:vAlign w:val="bottom"/>
          </w:tcPr>
          <w:p w14:paraId="4B455EF2"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0373870A" w14:textId="77777777" w:rsidTr="0014376D">
        <w:trPr>
          <w:trHeight w:val="288"/>
        </w:trPr>
        <w:tc>
          <w:tcPr>
            <w:tcW w:w="6655" w:type="dxa"/>
            <w:vAlign w:val="bottom"/>
          </w:tcPr>
          <w:p w14:paraId="3ADDF5BF" w14:textId="77777777" w:rsidR="00406162" w:rsidRPr="003369CB" w:rsidRDefault="00406162" w:rsidP="00B249ED">
            <w:pPr>
              <w:tabs>
                <w:tab w:val="right" w:pos="9360"/>
              </w:tabs>
              <w:rPr>
                <w:rFonts w:cstheme="minorHAnsi"/>
              </w:rPr>
            </w:pPr>
            <w:r w:rsidRPr="003369CB">
              <w:rPr>
                <w:rFonts w:cstheme="minorHAnsi"/>
              </w:rPr>
              <w:t>Additional Supplies</w:t>
            </w:r>
          </w:p>
        </w:tc>
        <w:tc>
          <w:tcPr>
            <w:tcW w:w="2610" w:type="dxa"/>
            <w:vAlign w:val="bottom"/>
          </w:tcPr>
          <w:p w14:paraId="7029822A"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75379B2A" w14:textId="77777777" w:rsidTr="0014376D">
        <w:trPr>
          <w:trHeight w:val="288"/>
        </w:trPr>
        <w:tc>
          <w:tcPr>
            <w:tcW w:w="6655" w:type="dxa"/>
            <w:vAlign w:val="bottom"/>
          </w:tcPr>
          <w:p w14:paraId="02102ED4" w14:textId="77777777" w:rsidR="00406162" w:rsidRPr="003369CB" w:rsidRDefault="00406162" w:rsidP="00B249ED">
            <w:pPr>
              <w:tabs>
                <w:tab w:val="right" w:pos="9360"/>
              </w:tabs>
              <w:rPr>
                <w:rFonts w:cstheme="minorHAnsi"/>
              </w:rPr>
            </w:pPr>
            <w:r w:rsidRPr="003369CB">
              <w:rPr>
                <w:rFonts w:cstheme="minorHAnsi"/>
              </w:rPr>
              <w:t>Additional Equipment</w:t>
            </w:r>
          </w:p>
        </w:tc>
        <w:tc>
          <w:tcPr>
            <w:tcW w:w="2610" w:type="dxa"/>
            <w:vAlign w:val="bottom"/>
          </w:tcPr>
          <w:p w14:paraId="41E1243A"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14009065" w14:textId="77777777" w:rsidTr="0014376D">
        <w:trPr>
          <w:trHeight w:val="288"/>
        </w:trPr>
        <w:tc>
          <w:tcPr>
            <w:tcW w:w="6655" w:type="dxa"/>
            <w:vAlign w:val="bottom"/>
          </w:tcPr>
          <w:p w14:paraId="71487FC8" w14:textId="77777777" w:rsidR="00406162" w:rsidRPr="003369CB" w:rsidRDefault="00406162" w:rsidP="00B249ED">
            <w:pPr>
              <w:tabs>
                <w:tab w:val="right" w:pos="9360"/>
              </w:tabs>
              <w:rPr>
                <w:rFonts w:cstheme="minorHAnsi"/>
              </w:rPr>
            </w:pPr>
            <w:r w:rsidRPr="003369CB">
              <w:rPr>
                <w:rFonts w:cstheme="minorHAnsi"/>
              </w:rPr>
              <w:t>Specialized Equipment</w:t>
            </w:r>
          </w:p>
        </w:tc>
        <w:tc>
          <w:tcPr>
            <w:tcW w:w="2610" w:type="dxa"/>
            <w:vAlign w:val="bottom"/>
          </w:tcPr>
          <w:p w14:paraId="055B20A8"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5CEDB933" w14:textId="77777777" w:rsidTr="0014376D">
        <w:trPr>
          <w:trHeight w:val="288"/>
        </w:trPr>
        <w:tc>
          <w:tcPr>
            <w:tcW w:w="6655" w:type="dxa"/>
            <w:vAlign w:val="bottom"/>
          </w:tcPr>
          <w:p w14:paraId="74B0317A" w14:textId="77777777" w:rsidR="00406162" w:rsidRPr="003369CB" w:rsidRDefault="00406162" w:rsidP="00B249ED">
            <w:pPr>
              <w:tabs>
                <w:tab w:val="right" w:pos="9360"/>
              </w:tabs>
              <w:rPr>
                <w:rFonts w:cstheme="minorHAnsi"/>
              </w:rPr>
            </w:pPr>
            <w:r w:rsidRPr="003369CB">
              <w:rPr>
                <w:rFonts w:cstheme="minorHAnsi"/>
              </w:rPr>
              <w:t>Specialized Services</w:t>
            </w:r>
          </w:p>
        </w:tc>
        <w:tc>
          <w:tcPr>
            <w:tcW w:w="2610" w:type="dxa"/>
            <w:vAlign w:val="bottom"/>
          </w:tcPr>
          <w:p w14:paraId="26671DC4"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544EA5E3" w14:textId="77777777" w:rsidTr="0014376D">
        <w:trPr>
          <w:trHeight w:val="288"/>
        </w:trPr>
        <w:tc>
          <w:tcPr>
            <w:tcW w:w="6655" w:type="dxa"/>
            <w:vAlign w:val="bottom"/>
          </w:tcPr>
          <w:p w14:paraId="26E6C0EE" w14:textId="77777777" w:rsidR="00406162" w:rsidRPr="003369CB" w:rsidRDefault="00406162" w:rsidP="00B249ED">
            <w:pPr>
              <w:tabs>
                <w:tab w:val="right" w:pos="9360"/>
              </w:tabs>
              <w:rPr>
                <w:rFonts w:cstheme="minorHAnsi"/>
              </w:rPr>
            </w:pPr>
            <w:r w:rsidRPr="003369CB">
              <w:rPr>
                <w:rFonts w:cstheme="minorHAnsi"/>
              </w:rPr>
              <w:t>Staff Training</w:t>
            </w:r>
          </w:p>
        </w:tc>
        <w:tc>
          <w:tcPr>
            <w:tcW w:w="2610" w:type="dxa"/>
            <w:vAlign w:val="bottom"/>
          </w:tcPr>
          <w:p w14:paraId="7D843769" w14:textId="77777777" w:rsidR="00406162" w:rsidRPr="00142938" w:rsidRDefault="00406162" w:rsidP="00B249ED">
            <w:pPr>
              <w:tabs>
                <w:tab w:val="right" w:pos="9360"/>
              </w:tabs>
              <w:jc w:val="right"/>
              <w:rPr>
                <w:rFonts w:cstheme="minorHAnsi"/>
              </w:rPr>
            </w:pPr>
            <w:r w:rsidRPr="00142938">
              <w:rPr>
                <w:rFonts w:cstheme="minorHAnsi"/>
              </w:rPr>
              <w:t>%</w:t>
            </w:r>
          </w:p>
        </w:tc>
      </w:tr>
      <w:tr w:rsidR="00406162" w:rsidRPr="003369CB" w14:paraId="215ECBEF" w14:textId="77777777" w:rsidTr="0014376D">
        <w:trPr>
          <w:trHeight w:val="1142"/>
        </w:trPr>
        <w:tc>
          <w:tcPr>
            <w:tcW w:w="6655" w:type="dxa"/>
          </w:tcPr>
          <w:p w14:paraId="683EE149" w14:textId="77777777" w:rsidR="00406162" w:rsidRPr="003369CB" w:rsidRDefault="00406162" w:rsidP="00B249ED">
            <w:pPr>
              <w:tabs>
                <w:tab w:val="right" w:pos="9360"/>
              </w:tabs>
              <w:jc w:val="both"/>
              <w:rPr>
                <w:rFonts w:cstheme="minorHAnsi"/>
              </w:rPr>
            </w:pPr>
            <w:r w:rsidRPr="003369CB">
              <w:rPr>
                <w:rFonts w:cstheme="minorHAnsi"/>
              </w:rPr>
              <w:t>Other (please briefly describe):</w:t>
            </w:r>
          </w:p>
          <w:p w14:paraId="7AF5293F" w14:textId="77777777" w:rsidR="00406162" w:rsidRDefault="00406162" w:rsidP="00B249ED">
            <w:pPr>
              <w:tabs>
                <w:tab w:val="right" w:pos="9360"/>
              </w:tabs>
              <w:jc w:val="both"/>
              <w:rPr>
                <w:rFonts w:cstheme="minorHAnsi"/>
              </w:rPr>
            </w:pPr>
          </w:p>
          <w:p w14:paraId="64332AF8" w14:textId="77777777" w:rsidR="001A16EF" w:rsidRDefault="001A16EF" w:rsidP="00B249ED">
            <w:pPr>
              <w:tabs>
                <w:tab w:val="right" w:pos="9360"/>
              </w:tabs>
              <w:jc w:val="both"/>
              <w:rPr>
                <w:rFonts w:cstheme="minorHAnsi"/>
              </w:rPr>
            </w:pPr>
          </w:p>
          <w:p w14:paraId="31A54BDE" w14:textId="77777777" w:rsidR="001A16EF" w:rsidRDefault="001A16EF" w:rsidP="00B249ED">
            <w:pPr>
              <w:tabs>
                <w:tab w:val="right" w:pos="9360"/>
              </w:tabs>
              <w:jc w:val="both"/>
              <w:rPr>
                <w:rFonts w:cstheme="minorHAnsi"/>
              </w:rPr>
            </w:pPr>
          </w:p>
          <w:p w14:paraId="4F5595F8" w14:textId="560355B3" w:rsidR="001A16EF" w:rsidRPr="003369CB" w:rsidRDefault="001A16EF" w:rsidP="00B249ED">
            <w:pPr>
              <w:tabs>
                <w:tab w:val="right" w:pos="9360"/>
              </w:tabs>
              <w:jc w:val="both"/>
              <w:rPr>
                <w:rFonts w:cstheme="minorHAnsi"/>
              </w:rPr>
            </w:pPr>
          </w:p>
        </w:tc>
        <w:tc>
          <w:tcPr>
            <w:tcW w:w="2610" w:type="dxa"/>
          </w:tcPr>
          <w:p w14:paraId="21672CE1" w14:textId="77777777" w:rsidR="00406162" w:rsidRDefault="00406162" w:rsidP="00B249ED">
            <w:pPr>
              <w:tabs>
                <w:tab w:val="right" w:pos="9360"/>
              </w:tabs>
              <w:jc w:val="right"/>
              <w:rPr>
                <w:rFonts w:cstheme="minorHAnsi"/>
              </w:rPr>
            </w:pPr>
            <w:r w:rsidRPr="00142938">
              <w:rPr>
                <w:rFonts w:cstheme="minorHAnsi"/>
              </w:rPr>
              <w:t>%</w:t>
            </w:r>
          </w:p>
          <w:p w14:paraId="0E3168CA" w14:textId="77777777" w:rsidR="00406162" w:rsidRDefault="00406162" w:rsidP="00B249ED">
            <w:pPr>
              <w:rPr>
                <w:rFonts w:cstheme="minorHAnsi"/>
              </w:rPr>
            </w:pPr>
          </w:p>
          <w:p w14:paraId="188DD7F0" w14:textId="77777777" w:rsidR="00406162" w:rsidRDefault="00406162" w:rsidP="00B249ED">
            <w:pPr>
              <w:rPr>
                <w:rFonts w:cstheme="minorHAnsi"/>
              </w:rPr>
            </w:pPr>
          </w:p>
          <w:p w14:paraId="14A1E1C4" w14:textId="77777777" w:rsidR="00406162" w:rsidRPr="002C5EB6" w:rsidRDefault="00406162" w:rsidP="00B249ED">
            <w:pPr>
              <w:tabs>
                <w:tab w:val="left" w:pos="1222"/>
              </w:tabs>
              <w:rPr>
                <w:rFonts w:cstheme="minorHAnsi"/>
              </w:rPr>
            </w:pPr>
            <w:r>
              <w:rPr>
                <w:rFonts w:cstheme="minorHAnsi"/>
              </w:rPr>
              <w:tab/>
            </w:r>
          </w:p>
        </w:tc>
      </w:tr>
      <w:tr w:rsidR="00406162" w:rsidRPr="003369CB" w14:paraId="3EC98FDC" w14:textId="77777777" w:rsidTr="0014376D">
        <w:trPr>
          <w:trHeight w:val="30"/>
        </w:trPr>
        <w:tc>
          <w:tcPr>
            <w:tcW w:w="6655" w:type="dxa"/>
            <w:shd w:val="clear" w:color="auto" w:fill="D9D9D9" w:themeFill="background1" w:themeFillShade="D9"/>
            <w:vAlign w:val="center"/>
          </w:tcPr>
          <w:p w14:paraId="4CC25E59" w14:textId="77777777" w:rsidR="00406162" w:rsidRPr="003369CB" w:rsidRDefault="00406162" w:rsidP="00B249ED">
            <w:pPr>
              <w:tabs>
                <w:tab w:val="right" w:pos="9360"/>
              </w:tabs>
              <w:jc w:val="right"/>
              <w:rPr>
                <w:rFonts w:cstheme="minorHAnsi"/>
              </w:rPr>
            </w:pPr>
            <w:r>
              <w:rPr>
                <w:rFonts w:cstheme="minorHAnsi"/>
              </w:rPr>
              <w:t>Estimated p</w:t>
            </w:r>
            <w:r w:rsidRPr="003369CB">
              <w:rPr>
                <w:rFonts w:cstheme="minorHAnsi"/>
              </w:rPr>
              <w:t xml:space="preserve">ercentages must equal 100% </w:t>
            </w:r>
          </w:p>
        </w:tc>
        <w:tc>
          <w:tcPr>
            <w:tcW w:w="2610" w:type="dxa"/>
            <w:shd w:val="clear" w:color="auto" w:fill="D9D9D9" w:themeFill="background1" w:themeFillShade="D9"/>
            <w:vAlign w:val="bottom"/>
          </w:tcPr>
          <w:p w14:paraId="57AA63F5" w14:textId="77777777" w:rsidR="00406162" w:rsidRPr="00142938" w:rsidRDefault="00406162" w:rsidP="00B249ED">
            <w:pPr>
              <w:tabs>
                <w:tab w:val="right" w:pos="9360"/>
              </w:tabs>
              <w:jc w:val="right"/>
              <w:rPr>
                <w:rFonts w:cstheme="minorHAnsi"/>
              </w:rPr>
            </w:pPr>
            <w:r w:rsidRPr="00142938">
              <w:rPr>
                <w:rFonts w:cstheme="minorHAnsi"/>
              </w:rPr>
              <w:fldChar w:fldCharType="begin"/>
            </w:r>
            <w:r w:rsidRPr="00142938">
              <w:rPr>
                <w:rFonts w:cstheme="minorHAnsi"/>
              </w:rPr>
              <w:instrText xml:space="preserve"> =SUM(ABOVE)*100 \# "0%" </w:instrText>
            </w:r>
            <w:r w:rsidRPr="00142938">
              <w:rPr>
                <w:rFonts w:cstheme="minorHAnsi"/>
              </w:rPr>
              <w:fldChar w:fldCharType="separate"/>
            </w:r>
            <w:r w:rsidRPr="00142938">
              <w:rPr>
                <w:rFonts w:cstheme="minorHAnsi"/>
                <w:noProof/>
              </w:rPr>
              <w:t>%</w:t>
            </w:r>
            <w:r w:rsidRPr="00142938">
              <w:rPr>
                <w:rFonts w:cstheme="minorHAnsi"/>
              </w:rPr>
              <w:fldChar w:fldCharType="end"/>
            </w:r>
          </w:p>
        </w:tc>
      </w:tr>
    </w:tbl>
    <w:bookmarkEnd w:id="3"/>
    <w:p w14:paraId="6D450190" w14:textId="77777777" w:rsidR="00444499" w:rsidRPr="00F73A30" w:rsidRDefault="00444499" w:rsidP="00444499">
      <w:pPr>
        <w:jc w:val="center"/>
        <w:rPr>
          <w:rFonts w:cstheme="minorHAnsi"/>
          <w:b/>
          <w:bCs/>
          <w:sz w:val="24"/>
          <w:szCs w:val="24"/>
        </w:rPr>
      </w:pPr>
      <w:r w:rsidRPr="00F73A30">
        <w:rPr>
          <w:rFonts w:cstheme="minorHAnsi"/>
          <w:b/>
          <w:bCs/>
          <w:sz w:val="24"/>
          <w:szCs w:val="24"/>
        </w:rPr>
        <w:lastRenderedPageBreak/>
        <w:t xml:space="preserve">Section </w:t>
      </w:r>
      <w:r>
        <w:rPr>
          <w:rFonts w:cstheme="minorHAnsi"/>
          <w:b/>
          <w:bCs/>
          <w:sz w:val="24"/>
          <w:szCs w:val="24"/>
        </w:rPr>
        <w:t>3</w:t>
      </w:r>
      <w:r w:rsidRPr="00F73A30">
        <w:rPr>
          <w:rFonts w:cstheme="minorHAnsi"/>
          <w:b/>
          <w:bCs/>
          <w:sz w:val="24"/>
          <w:szCs w:val="24"/>
        </w:rPr>
        <w:t xml:space="preserve"> –</w:t>
      </w:r>
      <w:r>
        <w:rPr>
          <w:rFonts w:cstheme="minorHAnsi"/>
          <w:b/>
          <w:bCs/>
          <w:sz w:val="24"/>
          <w:szCs w:val="24"/>
        </w:rPr>
        <w:t xml:space="preserve"> </w:t>
      </w:r>
      <w:r w:rsidRPr="00F73A30">
        <w:rPr>
          <w:rFonts w:cstheme="minorHAnsi"/>
          <w:b/>
          <w:bCs/>
          <w:sz w:val="24"/>
          <w:szCs w:val="24"/>
        </w:rPr>
        <w:t>Terms and Conditions</w:t>
      </w:r>
    </w:p>
    <w:p w14:paraId="0B59D62B" w14:textId="77777777" w:rsidR="00444499" w:rsidRPr="00C34B0B" w:rsidRDefault="00444499" w:rsidP="00444499">
      <w:pPr>
        <w:spacing w:after="0" w:line="240" w:lineRule="auto"/>
        <w:rPr>
          <w:rFonts w:cstheme="minorHAnsi"/>
          <w:b/>
          <w:bCs/>
        </w:rPr>
      </w:pPr>
      <w:r w:rsidRPr="00C34B0B">
        <w:rPr>
          <w:rFonts w:cstheme="minorHAnsi"/>
        </w:rPr>
        <w:t xml:space="preserve">As a condition </w:t>
      </w:r>
      <w:r>
        <w:rPr>
          <w:rFonts w:cstheme="minorHAnsi"/>
        </w:rPr>
        <w:t xml:space="preserve">of </w:t>
      </w:r>
      <w:r w:rsidRPr="00C34B0B">
        <w:rPr>
          <w:rFonts w:cstheme="minorHAnsi"/>
        </w:rPr>
        <w:t xml:space="preserve">receipt of </w:t>
      </w:r>
      <w:bookmarkStart w:id="5" w:name="_Hlk40443603"/>
      <w:r w:rsidRPr="00C34B0B">
        <w:rPr>
          <w:rFonts w:cstheme="minorHAnsi"/>
        </w:rPr>
        <w:t>Cost Above Caps Payments or Cluster Payments</w:t>
      </w:r>
      <w:bookmarkEnd w:id="5"/>
      <w:r w:rsidRPr="00C34B0B">
        <w:rPr>
          <w:rFonts w:cstheme="minorHAnsi"/>
        </w:rPr>
        <w:t xml:space="preserve"> from the Arkansas Coronavirus Relief Fund (“ACRF”), the </w:t>
      </w:r>
      <w:bookmarkStart w:id="6" w:name="_Hlk40618838"/>
      <w:r w:rsidRPr="00C34B0B">
        <w:rPr>
          <w:rFonts w:cstheme="minorHAnsi"/>
        </w:rPr>
        <w:t>skilled nursing facility named in Section 1 (D) on Page 1</w:t>
      </w:r>
      <w:r>
        <w:rPr>
          <w:rFonts w:cstheme="minorHAnsi"/>
        </w:rPr>
        <w:t xml:space="preserve"> </w:t>
      </w:r>
      <w:r w:rsidRPr="00C34B0B">
        <w:rPr>
          <w:rFonts w:cstheme="minorHAnsi"/>
        </w:rPr>
        <w:t>(“Facility”)</w:t>
      </w:r>
      <w:bookmarkEnd w:id="6"/>
      <w:r>
        <w:rPr>
          <w:rFonts w:cstheme="minorHAnsi"/>
        </w:rPr>
        <w:t xml:space="preserve"> </w:t>
      </w:r>
      <w:r w:rsidRPr="00C34B0B">
        <w:rPr>
          <w:rFonts w:cstheme="minorHAnsi"/>
        </w:rPr>
        <w:t xml:space="preserve">hereby acknowledges and agrees to the following Terms and Conditions.  </w:t>
      </w:r>
      <w:bookmarkStart w:id="7" w:name="_Hlk40427491"/>
      <w:r w:rsidRPr="00C34B0B">
        <w:rPr>
          <w:rFonts w:cstheme="minorHAnsi"/>
          <w:b/>
          <w:bCs/>
        </w:rPr>
        <w:t>Check each box to confirm your Facility’s understanding and acceptance</w:t>
      </w:r>
      <w:r>
        <w:rPr>
          <w:rFonts w:cstheme="minorHAnsi"/>
          <w:b/>
          <w:bCs/>
        </w:rPr>
        <w:t xml:space="preserve"> of the Terms and Conditions</w:t>
      </w:r>
      <w:r w:rsidRPr="00C34B0B">
        <w:rPr>
          <w:rFonts w:cstheme="minorHAnsi"/>
          <w:b/>
          <w:bCs/>
        </w:rPr>
        <w:t>:</w:t>
      </w:r>
    </w:p>
    <w:p w14:paraId="1079F5FB" w14:textId="77777777" w:rsidR="00444499" w:rsidRPr="008001ED" w:rsidRDefault="00444499" w:rsidP="00444499">
      <w:pPr>
        <w:pStyle w:val="ListParagraph"/>
        <w:spacing w:after="0" w:line="240" w:lineRule="auto"/>
        <w:ind w:left="360"/>
        <w:rPr>
          <w:rFonts w:cstheme="minorHAnsi"/>
        </w:rPr>
      </w:pPr>
    </w:p>
    <w:tbl>
      <w:tblPr>
        <w:tblStyle w:val="TableGrid"/>
        <w:tblW w:w="0" w:type="auto"/>
        <w:tblInd w:w="-5" w:type="dxa"/>
        <w:tblLook w:val="04A0" w:firstRow="1" w:lastRow="0" w:firstColumn="1" w:lastColumn="0" w:noHBand="0" w:noVBand="1"/>
      </w:tblPr>
      <w:tblGrid>
        <w:gridCol w:w="436"/>
        <w:gridCol w:w="8896"/>
      </w:tblGrid>
      <w:tr w:rsidR="00444499" w:rsidRPr="008001ED" w14:paraId="0A059E4C" w14:textId="77777777" w:rsidTr="00695643">
        <w:tc>
          <w:tcPr>
            <w:tcW w:w="360" w:type="dxa"/>
          </w:tcPr>
          <w:p w14:paraId="31DE672A" w14:textId="77777777" w:rsidR="00444499" w:rsidRPr="008001ED" w:rsidRDefault="00B8404D" w:rsidP="00695643">
            <w:pPr>
              <w:jc w:val="center"/>
              <w:rPr>
                <w:rFonts w:cstheme="minorHAnsi"/>
              </w:rPr>
            </w:pPr>
            <w:sdt>
              <w:sdtPr>
                <w:rPr>
                  <w:rFonts w:cstheme="minorHAnsi"/>
                </w:rPr>
                <w:id w:val="-2131168021"/>
                <w14:checkbox>
                  <w14:checked w14:val="0"/>
                  <w14:checkedState w14:val="2612" w14:font="MS Gothic"/>
                  <w14:uncheckedState w14:val="2610" w14:font="MS Gothic"/>
                </w14:checkbox>
              </w:sdtPr>
              <w:sdtEndPr/>
              <w:sdtContent>
                <w:r w:rsidR="00444499">
                  <w:rPr>
                    <w:rFonts w:ascii="MS Gothic" w:eastAsia="MS Gothic" w:hAnsi="MS Gothic" w:cstheme="minorHAnsi" w:hint="eastAsia"/>
                  </w:rPr>
                  <w:t>☐</w:t>
                </w:r>
              </w:sdtContent>
            </w:sdt>
          </w:p>
        </w:tc>
        <w:tc>
          <w:tcPr>
            <w:tcW w:w="8896" w:type="dxa"/>
          </w:tcPr>
          <w:p w14:paraId="3C288CF3" w14:textId="77777777" w:rsidR="00444499" w:rsidRPr="00E70200" w:rsidRDefault="00444499" w:rsidP="00695643">
            <w:pPr>
              <w:pStyle w:val="NoSpacing"/>
              <w:rPr>
                <w:rFonts w:cstheme="minorHAnsi"/>
                <w:b/>
                <w:bCs/>
              </w:rPr>
            </w:pPr>
            <w:r w:rsidRPr="00C34B0B">
              <w:rPr>
                <w:rFonts w:cstheme="minorHAnsi"/>
                <w:b/>
                <w:bCs/>
              </w:rPr>
              <w:t xml:space="preserve">Minimum Qualifications of Facilities Requesting Payment: </w:t>
            </w:r>
            <w:r>
              <w:rPr>
                <w:rFonts w:cstheme="minorHAnsi"/>
              </w:rPr>
              <w:t xml:space="preserve"> </w:t>
            </w:r>
            <w:r w:rsidRPr="00E70200">
              <w:rPr>
                <w:rFonts w:cstheme="minorHAnsi"/>
              </w:rPr>
              <w:t>To request</w:t>
            </w:r>
            <w:r>
              <w:rPr>
                <w:rFonts w:cstheme="minorHAnsi"/>
              </w:rPr>
              <w:t xml:space="preserve"> ACRF </w:t>
            </w:r>
            <w:r w:rsidRPr="00E70200">
              <w:rPr>
                <w:rFonts w:cstheme="minorHAnsi"/>
              </w:rPr>
              <w:t>Cost Above Cap</w:t>
            </w:r>
            <w:r>
              <w:rPr>
                <w:rFonts w:cstheme="minorHAnsi"/>
              </w:rPr>
              <w:t>s</w:t>
            </w:r>
            <w:r w:rsidRPr="00E70200">
              <w:rPr>
                <w:rFonts w:cstheme="minorHAnsi"/>
              </w:rPr>
              <w:t xml:space="preserve"> Payments or </w:t>
            </w:r>
            <w:r>
              <w:rPr>
                <w:rFonts w:cstheme="minorHAnsi"/>
              </w:rPr>
              <w:t xml:space="preserve">ACRF </w:t>
            </w:r>
            <w:r w:rsidRPr="00E70200">
              <w:rPr>
                <w:rFonts w:cstheme="minorHAnsi"/>
              </w:rPr>
              <w:t>Cluster Payments</w:t>
            </w:r>
            <w:r>
              <w:rPr>
                <w:rFonts w:cstheme="minorHAnsi"/>
              </w:rPr>
              <w:t xml:space="preserve"> (“ACRF Payments”)</w:t>
            </w:r>
            <w:r w:rsidRPr="00E70200">
              <w:rPr>
                <w:rFonts w:cstheme="minorHAnsi"/>
              </w:rPr>
              <w:t xml:space="preserve">, a skilled nursing facility must, </w:t>
            </w:r>
            <w:r>
              <w:rPr>
                <w:rFonts w:cstheme="minorHAnsi"/>
              </w:rPr>
              <w:t xml:space="preserve">during the period </w:t>
            </w:r>
            <w:r w:rsidRPr="00E70200">
              <w:rPr>
                <w:rFonts w:cstheme="minorHAnsi"/>
              </w:rPr>
              <w:t>March 1, 2020 through June 30, 2020, be</w:t>
            </w:r>
            <w:r>
              <w:rPr>
                <w:rFonts w:cstheme="minorHAnsi"/>
              </w:rPr>
              <w:t xml:space="preserve"> </w:t>
            </w:r>
            <w:proofErr w:type="gramStart"/>
            <w:r>
              <w:rPr>
                <w:rFonts w:cstheme="minorHAnsi"/>
              </w:rPr>
              <w:t>all of</w:t>
            </w:r>
            <w:proofErr w:type="gramEnd"/>
            <w:r>
              <w:rPr>
                <w:rFonts w:cstheme="minorHAnsi"/>
              </w:rPr>
              <w:t xml:space="preserve"> the following:  </w:t>
            </w:r>
          </w:p>
          <w:p w14:paraId="7AB4262F" w14:textId="77777777" w:rsidR="00444499" w:rsidRPr="008001ED" w:rsidRDefault="00444499" w:rsidP="00695643">
            <w:pPr>
              <w:pStyle w:val="NoSpacing"/>
              <w:numPr>
                <w:ilvl w:val="0"/>
                <w:numId w:val="15"/>
              </w:numPr>
              <w:rPr>
                <w:rFonts w:cstheme="minorHAnsi"/>
              </w:rPr>
            </w:pPr>
            <w:r w:rsidRPr="008001ED">
              <w:rPr>
                <w:rFonts w:cstheme="minorHAnsi"/>
              </w:rPr>
              <w:t>An Arkansas licensed skilled nursing facility</w:t>
            </w:r>
            <w:r>
              <w:rPr>
                <w:rFonts w:cstheme="minorHAnsi"/>
              </w:rPr>
              <w:t xml:space="preserve"> (SNF)</w:t>
            </w:r>
            <w:r w:rsidRPr="008001ED">
              <w:rPr>
                <w:rFonts w:cstheme="minorHAnsi"/>
              </w:rPr>
              <w:t>;</w:t>
            </w:r>
          </w:p>
          <w:p w14:paraId="6C29C618" w14:textId="77777777" w:rsidR="00444499" w:rsidRPr="008001ED" w:rsidRDefault="00444499" w:rsidP="00695643">
            <w:pPr>
              <w:pStyle w:val="NoSpacing"/>
              <w:numPr>
                <w:ilvl w:val="0"/>
                <w:numId w:val="15"/>
              </w:numPr>
              <w:rPr>
                <w:rFonts w:cstheme="minorHAnsi"/>
              </w:rPr>
            </w:pPr>
            <w:r w:rsidRPr="008001ED">
              <w:rPr>
                <w:rFonts w:cstheme="minorHAnsi"/>
              </w:rPr>
              <w:t>Not owned or operated by</w:t>
            </w:r>
            <w:r>
              <w:rPr>
                <w:rFonts w:cstheme="minorHAnsi"/>
              </w:rPr>
              <w:t xml:space="preserve"> the State of Arkansas</w:t>
            </w:r>
            <w:r w:rsidRPr="008001ED">
              <w:rPr>
                <w:rFonts w:cstheme="minorHAnsi"/>
              </w:rPr>
              <w:t>;</w:t>
            </w:r>
          </w:p>
          <w:p w14:paraId="19A16BA6" w14:textId="77777777" w:rsidR="00444499" w:rsidRPr="008001ED" w:rsidRDefault="00444499" w:rsidP="00695643">
            <w:pPr>
              <w:pStyle w:val="NoSpacing"/>
              <w:numPr>
                <w:ilvl w:val="0"/>
                <w:numId w:val="15"/>
              </w:numPr>
              <w:rPr>
                <w:rFonts w:cstheme="minorHAnsi"/>
              </w:rPr>
            </w:pPr>
            <w:r w:rsidRPr="008001ED">
              <w:rPr>
                <w:rFonts w:cstheme="minorHAnsi"/>
              </w:rPr>
              <w:t>Enrolled in the Arkansas Medicaid program as a skilled nursing facility; and</w:t>
            </w:r>
          </w:p>
          <w:p w14:paraId="60AB8C8E" w14:textId="77777777" w:rsidR="00444499" w:rsidRPr="008001ED" w:rsidRDefault="00444499" w:rsidP="00695643">
            <w:pPr>
              <w:pStyle w:val="NoSpacing"/>
              <w:numPr>
                <w:ilvl w:val="0"/>
                <w:numId w:val="15"/>
              </w:numPr>
              <w:rPr>
                <w:rFonts w:cstheme="minorHAnsi"/>
              </w:rPr>
            </w:pPr>
            <w:r>
              <w:rPr>
                <w:rFonts w:cstheme="minorHAnsi"/>
              </w:rPr>
              <w:t xml:space="preserve">Serving and accepting </w:t>
            </w:r>
            <w:r w:rsidRPr="008001ED">
              <w:rPr>
                <w:rFonts w:cstheme="minorHAnsi"/>
              </w:rPr>
              <w:t>Arkansas Medicaid beneficiaries as patients.</w:t>
            </w:r>
          </w:p>
          <w:p w14:paraId="303C07D7" w14:textId="77777777" w:rsidR="00444499" w:rsidRPr="00E71873" w:rsidRDefault="00444499" w:rsidP="00695643">
            <w:pPr>
              <w:rPr>
                <w:rFonts w:cstheme="minorHAnsi"/>
                <w:sz w:val="16"/>
                <w:szCs w:val="16"/>
              </w:rPr>
            </w:pPr>
          </w:p>
        </w:tc>
      </w:tr>
      <w:bookmarkEnd w:id="7"/>
      <w:tr w:rsidR="00444499" w:rsidRPr="008001ED" w14:paraId="4F9DF30F" w14:textId="77777777" w:rsidTr="00695643">
        <w:tc>
          <w:tcPr>
            <w:tcW w:w="360" w:type="dxa"/>
          </w:tcPr>
          <w:p w14:paraId="14967F43" w14:textId="77777777" w:rsidR="00444499" w:rsidRPr="008001ED" w:rsidRDefault="00B8404D" w:rsidP="00695643">
            <w:pPr>
              <w:jc w:val="center"/>
              <w:rPr>
                <w:rFonts w:cstheme="minorHAnsi"/>
              </w:rPr>
            </w:pPr>
            <w:sdt>
              <w:sdtPr>
                <w:rPr>
                  <w:rFonts w:cstheme="minorHAnsi"/>
                </w:rPr>
                <w:id w:val="512491083"/>
                <w14:checkbox>
                  <w14:checked w14:val="0"/>
                  <w14:checkedState w14:val="2612" w14:font="MS Gothic"/>
                  <w14:uncheckedState w14:val="2610" w14:font="MS Gothic"/>
                </w14:checkbox>
              </w:sdtPr>
              <w:sdtEndPr/>
              <w:sdtContent>
                <w:r w:rsidR="00444499">
                  <w:rPr>
                    <w:rFonts w:ascii="MS Gothic" w:eastAsia="MS Gothic" w:hAnsi="MS Gothic" w:cstheme="minorHAnsi" w:hint="eastAsia"/>
                  </w:rPr>
                  <w:t>☐</w:t>
                </w:r>
              </w:sdtContent>
            </w:sdt>
          </w:p>
        </w:tc>
        <w:tc>
          <w:tcPr>
            <w:tcW w:w="8896" w:type="dxa"/>
          </w:tcPr>
          <w:p w14:paraId="6C9CE2E9" w14:textId="54C66882" w:rsidR="00444499" w:rsidRDefault="00444499" w:rsidP="00695643">
            <w:pPr>
              <w:rPr>
                <w:rFonts w:cstheme="minorHAnsi"/>
              </w:rPr>
            </w:pPr>
            <w:r w:rsidRPr="00E16860">
              <w:rPr>
                <w:rFonts w:cstheme="minorHAnsi"/>
                <w:b/>
                <w:bCs/>
              </w:rPr>
              <w:t xml:space="preserve">Other Sources of Payment for COVID-19 Expenses: </w:t>
            </w:r>
            <w:r>
              <w:rPr>
                <w:rFonts w:cstheme="minorHAnsi"/>
              </w:rPr>
              <w:t xml:space="preserve"> </w:t>
            </w:r>
            <w:r w:rsidRPr="008001ED">
              <w:rPr>
                <w:rFonts w:cstheme="minorHAnsi"/>
              </w:rPr>
              <w:t xml:space="preserve">ACRF </w:t>
            </w:r>
            <w:r>
              <w:rPr>
                <w:rFonts w:cstheme="minorHAnsi"/>
              </w:rPr>
              <w:t>P</w:t>
            </w:r>
            <w:r w:rsidRPr="008001ED">
              <w:rPr>
                <w:rFonts w:cstheme="minorHAnsi"/>
              </w:rPr>
              <w:t>ayments shall not duplicate or supplant funding the Facility receives from any other source of payment</w:t>
            </w:r>
            <w:r>
              <w:rPr>
                <w:rFonts w:cstheme="minorHAnsi"/>
              </w:rPr>
              <w:t xml:space="preserve"> for COVID-19 expenses</w:t>
            </w:r>
            <w:r w:rsidRPr="008001ED">
              <w:rPr>
                <w:rFonts w:cstheme="minorHAnsi"/>
              </w:rPr>
              <w:t>, including future Medicaid rate increases attributable to COVID-19 cost</w:t>
            </w:r>
            <w:r w:rsidR="00CE60E6">
              <w:rPr>
                <w:rFonts w:cstheme="minorHAnsi"/>
              </w:rPr>
              <w:t>s</w:t>
            </w:r>
            <w:r>
              <w:rPr>
                <w:rFonts w:cstheme="minorHAnsi"/>
              </w:rPr>
              <w:t xml:space="preserve">.  </w:t>
            </w:r>
            <w:r w:rsidRPr="008001ED">
              <w:rPr>
                <w:rFonts w:cstheme="minorHAnsi"/>
              </w:rPr>
              <w:t>To the extent that</w:t>
            </w:r>
            <w:r>
              <w:rPr>
                <w:rFonts w:cstheme="minorHAnsi"/>
              </w:rPr>
              <w:t xml:space="preserve"> </w:t>
            </w:r>
            <w:r w:rsidRPr="008001ED">
              <w:rPr>
                <w:rFonts w:cstheme="minorHAnsi"/>
              </w:rPr>
              <w:t xml:space="preserve">COVID-19 </w:t>
            </w:r>
            <w:r>
              <w:rPr>
                <w:rFonts w:cstheme="minorHAnsi"/>
              </w:rPr>
              <w:t>cost</w:t>
            </w:r>
            <w:r w:rsidRPr="008001ED">
              <w:rPr>
                <w:rFonts w:cstheme="minorHAnsi"/>
              </w:rPr>
              <w:t xml:space="preserve">s funded by ACRF </w:t>
            </w:r>
            <w:r>
              <w:rPr>
                <w:rFonts w:cstheme="minorHAnsi"/>
              </w:rPr>
              <w:t xml:space="preserve">Payments </w:t>
            </w:r>
            <w:r w:rsidRPr="008001ED">
              <w:rPr>
                <w:rFonts w:cstheme="minorHAnsi"/>
              </w:rPr>
              <w:t xml:space="preserve">are subsequently reimbursed under another federal or state program, </w:t>
            </w:r>
            <w:r>
              <w:rPr>
                <w:rFonts w:cstheme="minorHAnsi"/>
              </w:rPr>
              <w:t>the Facility’s ACRF P</w:t>
            </w:r>
            <w:r w:rsidRPr="008001ED">
              <w:rPr>
                <w:rFonts w:cstheme="minorHAnsi"/>
              </w:rPr>
              <w:t>ayments will be reconciled and recovered.</w:t>
            </w:r>
          </w:p>
          <w:p w14:paraId="59B9FFFA" w14:textId="77777777" w:rsidR="00444499" w:rsidRPr="00EF2B80" w:rsidRDefault="00444499" w:rsidP="00695643">
            <w:pPr>
              <w:rPr>
                <w:rFonts w:cstheme="minorHAnsi"/>
                <w:sz w:val="16"/>
                <w:szCs w:val="16"/>
              </w:rPr>
            </w:pPr>
          </w:p>
        </w:tc>
      </w:tr>
      <w:bookmarkStart w:id="8" w:name="_Hlk40701592"/>
      <w:tr w:rsidR="00444499" w:rsidRPr="008001ED" w14:paraId="19ED5F98" w14:textId="77777777" w:rsidTr="00695643">
        <w:tc>
          <w:tcPr>
            <w:tcW w:w="360" w:type="dxa"/>
          </w:tcPr>
          <w:p w14:paraId="79826D19" w14:textId="77777777" w:rsidR="00444499" w:rsidRPr="008001ED" w:rsidRDefault="00B8404D" w:rsidP="00695643">
            <w:pPr>
              <w:jc w:val="center"/>
              <w:rPr>
                <w:rFonts w:cstheme="minorHAnsi"/>
              </w:rPr>
            </w:pPr>
            <w:sdt>
              <w:sdtPr>
                <w:rPr>
                  <w:rFonts w:cstheme="minorHAnsi"/>
                </w:rPr>
                <w:id w:val="-1026564949"/>
                <w14:checkbox>
                  <w14:checked w14:val="0"/>
                  <w14:checkedState w14:val="2612" w14:font="MS Gothic"/>
                  <w14:uncheckedState w14:val="2610" w14:font="MS Gothic"/>
                </w14:checkbox>
              </w:sdtPr>
              <w:sdtEndPr/>
              <w:sdtContent>
                <w:r w:rsidR="00444499" w:rsidRPr="008001ED">
                  <w:rPr>
                    <w:rFonts w:ascii="Segoe UI Symbol" w:eastAsia="MS Gothic" w:hAnsi="Segoe UI Symbol" w:cs="Segoe UI Symbol"/>
                  </w:rPr>
                  <w:t>☐</w:t>
                </w:r>
              </w:sdtContent>
            </w:sdt>
          </w:p>
        </w:tc>
        <w:tc>
          <w:tcPr>
            <w:tcW w:w="8896" w:type="dxa"/>
          </w:tcPr>
          <w:p w14:paraId="1BA05271" w14:textId="15A91554" w:rsidR="00444499" w:rsidRPr="00E72D7F" w:rsidRDefault="00444499" w:rsidP="00695643">
            <w:pPr>
              <w:pStyle w:val="NoSpacing"/>
            </w:pPr>
            <w:r w:rsidRPr="00D1265F">
              <w:rPr>
                <w:rFonts w:cstheme="minorHAnsi"/>
                <w:b/>
                <w:bCs/>
              </w:rPr>
              <w:t>Lost Revenue and Certain Expenses Excluded:</w:t>
            </w:r>
            <w:r>
              <w:rPr>
                <w:rFonts w:cstheme="minorHAnsi"/>
                <w:b/>
                <w:bCs/>
              </w:rPr>
              <w:t xml:space="preserve">  </w:t>
            </w:r>
            <w:r w:rsidRPr="008001ED">
              <w:rPr>
                <w:rFonts w:cstheme="minorHAnsi"/>
              </w:rPr>
              <w:t>The Facility shall not request or use ACRF</w:t>
            </w:r>
            <w:r>
              <w:rPr>
                <w:rFonts w:cstheme="minorHAnsi"/>
              </w:rPr>
              <w:t xml:space="preserve"> </w:t>
            </w:r>
            <w:r w:rsidRPr="008001ED">
              <w:rPr>
                <w:rFonts w:cstheme="minorHAnsi"/>
              </w:rPr>
              <w:t>Payments</w:t>
            </w:r>
            <w:r>
              <w:rPr>
                <w:rFonts w:cstheme="minorHAnsi"/>
              </w:rPr>
              <w:t xml:space="preserve"> (1) t</w:t>
            </w:r>
            <w:r w:rsidRPr="006B646A">
              <w:rPr>
                <w:rFonts w:cstheme="minorHAnsi"/>
              </w:rPr>
              <w:t>o offset the loss of revenues (i.e., Medicaid, Medicare, commercial insurance, or private pay revenue) experienced during the COVID-19 public health emergency; or</w:t>
            </w:r>
            <w:r>
              <w:rPr>
                <w:rFonts w:cstheme="minorHAnsi"/>
              </w:rPr>
              <w:t xml:space="preserve"> (2) f</w:t>
            </w:r>
            <w:r w:rsidRPr="006B646A">
              <w:rPr>
                <w:rFonts w:cstheme="minorHAnsi"/>
              </w:rPr>
              <w:t xml:space="preserve">or the following expenses: (a) supplemental wages, retention bonuses, or similar financial incentives to retain facility staff; (b) bonus payments </w:t>
            </w:r>
            <w:r>
              <w:rPr>
                <w:rFonts w:cstheme="minorHAnsi"/>
              </w:rPr>
              <w:t xml:space="preserve">to reward staff </w:t>
            </w:r>
            <w:r w:rsidRPr="006B646A">
              <w:rPr>
                <w:rFonts w:cstheme="minorHAnsi"/>
              </w:rPr>
              <w:t>performance</w:t>
            </w:r>
            <w:r>
              <w:rPr>
                <w:rFonts w:cstheme="minorHAnsi"/>
              </w:rPr>
              <w:t xml:space="preserve"> or presentism</w:t>
            </w:r>
            <w:r w:rsidRPr="006B646A">
              <w:rPr>
                <w:rFonts w:cstheme="minorHAnsi"/>
              </w:rPr>
              <w:t>; or (c)</w:t>
            </w:r>
            <w:r w:rsidR="00F73CB7">
              <w:rPr>
                <w:rFonts w:cstheme="minorHAnsi"/>
              </w:rPr>
              <w:t xml:space="preserve"> </w:t>
            </w:r>
            <w:r w:rsidR="00F73CB7" w:rsidRPr="00F73CB7">
              <w:rPr>
                <w:rFonts w:cstheme="minorHAnsi"/>
              </w:rPr>
              <w:t>increased management fees paid to the Facility’s parent company (or a subsidiary or related party thereof), except to pay the direct or fair market costs of nursing and other direct care services, infection control and prevention services, staff training, supplies, or equipment provided to the Facility.</w:t>
            </w:r>
          </w:p>
          <w:p w14:paraId="7087845A" w14:textId="77777777" w:rsidR="00444499" w:rsidRPr="00EF2B80" w:rsidRDefault="00444499" w:rsidP="00695643">
            <w:pPr>
              <w:rPr>
                <w:rFonts w:cstheme="minorHAnsi"/>
                <w:sz w:val="16"/>
                <w:szCs w:val="16"/>
              </w:rPr>
            </w:pPr>
          </w:p>
        </w:tc>
      </w:tr>
      <w:bookmarkEnd w:id="8"/>
      <w:tr w:rsidR="00444499" w:rsidRPr="008001ED" w14:paraId="7837AE3B" w14:textId="77777777" w:rsidTr="00695643">
        <w:tc>
          <w:tcPr>
            <w:tcW w:w="360" w:type="dxa"/>
          </w:tcPr>
          <w:p w14:paraId="4278F71A" w14:textId="77777777" w:rsidR="00444499" w:rsidRPr="008001ED" w:rsidRDefault="00B8404D" w:rsidP="00695643">
            <w:pPr>
              <w:jc w:val="center"/>
              <w:rPr>
                <w:rFonts w:cstheme="minorHAnsi"/>
              </w:rPr>
            </w:pPr>
            <w:sdt>
              <w:sdtPr>
                <w:rPr>
                  <w:rFonts w:cstheme="minorHAnsi"/>
                </w:rPr>
                <w:id w:val="-391196167"/>
                <w14:checkbox>
                  <w14:checked w14:val="0"/>
                  <w14:checkedState w14:val="2612" w14:font="MS Gothic"/>
                  <w14:uncheckedState w14:val="2610" w14:font="MS Gothic"/>
                </w14:checkbox>
              </w:sdtPr>
              <w:sdtEndPr/>
              <w:sdtContent>
                <w:r w:rsidR="00444499" w:rsidRPr="008001ED">
                  <w:rPr>
                    <w:rFonts w:ascii="Segoe UI Symbol" w:eastAsia="MS Gothic" w:hAnsi="Segoe UI Symbol" w:cs="Segoe UI Symbol"/>
                  </w:rPr>
                  <w:t>☐</w:t>
                </w:r>
              </w:sdtContent>
            </w:sdt>
          </w:p>
        </w:tc>
        <w:tc>
          <w:tcPr>
            <w:tcW w:w="8896" w:type="dxa"/>
          </w:tcPr>
          <w:p w14:paraId="35AC72B8" w14:textId="77777777" w:rsidR="00444499" w:rsidRDefault="00444499" w:rsidP="00695643">
            <w:pPr>
              <w:rPr>
                <w:rFonts w:cstheme="minorHAnsi"/>
              </w:rPr>
            </w:pPr>
            <w:bookmarkStart w:id="9" w:name="_Hlk40363973"/>
            <w:r w:rsidRPr="009074D8">
              <w:rPr>
                <w:rFonts w:cstheme="minorHAnsi"/>
                <w:b/>
                <w:bCs/>
              </w:rPr>
              <w:t xml:space="preserve">Records and Audits: </w:t>
            </w:r>
            <w:r w:rsidRPr="008001ED">
              <w:rPr>
                <w:rFonts w:cstheme="minorHAnsi"/>
              </w:rPr>
              <w:t>The Facility shall</w:t>
            </w:r>
            <w:bookmarkEnd w:id="9"/>
            <w:r w:rsidRPr="008001ED">
              <w:rPr>
                <w:rFonts w:cstheme="minorHAnsi"/>
              </w:rPr>
              <w:t xml:space="preserve"> maintain appropriate financial records (</w:t>
            </w:r>
            <w:r>
              <w:rPr>
                <w:rFonts w:cstheme="minorHAnsi"/>
              </w:rPr>
              <w:t xml:space="preserve">i.e., </w:t>
            </w:r>
            <w:r w:rsidRPr="008001ED">
              <w:rPr>
                <w:rFonts w:cstheme="minorHAnsi"/>
              </w:rPr>
              <w:t xml:space="preserve">documentation of expenses incurred, payments made to staff and vendors, and funding received from other federal or state sources for reimbursement of COVID-19 costs) </w:t>
            </w:r>
            <w:proofErr w:type="gramStart"/>
            <w:r w:rsidRPr="008001ED">
              <w:rPr>
                <w:rFonts w:cstheme="minorHAnsi"/>
              </w:rPr>
              <w:t>sufficient</w:t>
            </w:r>
            <w:proofErr w:type="gramEnd"/>
            <w:r w:rsidRPr="008001ED">
              <w:rPr>
                <w:rFonts w:cstheme="minorHAnsi"/>
              </w:rPr>
              <w:t xml:space="preserve"> to substantiate the Facility’s COVID-19 expenses </w:t>
            </w:r>
            <w:r>
              <w:rPr>
                <w:rFonts w:cstheme="minorHAnsi"/>
              </w:rPr>
              <w:t xml:space="preserve">claimed for </w:t>
            </w:r>
            <w:r w:rsidRPr="008001ED">
              <w:rPr>
                <w:rFonts w:cstheme="minorHAnsi"/>
              </w:rPr>
              <w:t xml:space="preserve">ACRF </w:t>
            </w:r>
            <w:r>
              <w:rPr>
                <w:rFonts w:cstheme="minorHAnsi"/>
              </w:rPr>
              <w:t xml:space="preserve">Payments </w:t>
            </w:r>
            <w:r w:rsidRPr="008001ED">
              <w:rPr>
                <w:rFonts w:cstheme="minorHAnsi"/>
              </w:rPr>
              <w:t>received.  The Facility shall retain such records for no less than seven (7) years and make them available to the Arkansas Department of Human Services</w:t>
            </w:r>
            <w:r>
              <w:rPr>
                <w:rFonts w:cstheme="minorHAnsi"/>
              </w:rPr>
              <w:t xml:space="preserve"> (DHS)</w:t>
            </w:r>
            <w:r w:rsidRPr="008001ED">
              <w:rPr>
                <w:rFonts w:cstheme="minorHAnsi"/>
              </w:rPr>
              <w:t>, federal HHS Office of the Inspector General</w:t>
            </w:r>
            <w:r>
              <w:rPr>
                <w:rFonts w:cstheme="minorHAnsi"/>
              </w:rPr>
              <w:t xml:space="preserve"> (OIG)</w:t>
            </w:r>
            <w:r w:rsidRPr="008001ED">
              <w:rPr>
                <w:rFonts w:cstheme="minorHAnsi"/>
              </w:rPr>
              <w:t xml:space="preserve">, and any other lawful federal or state authority, upon request.  The Facility shall fully cooperate with any state or federal audit concerning ACRF </w:t>
            </w:r>
            <w:r>
              <w:rPr>
                <w:rFonts w:cstheme="minorHAnsi"/>
              </w:rPr>
              <w:t>P</w:t>
            </w:r>
            <w:r w:rsidRPr="008001ED">
              <w:rPr>
                <w:rFonts w:cstheme="minorHAnsi"/>
              </w:rPr>
              <w:t>ayments.</w:t>
            </w:r>
            <w:r>
              <w:rPr>
                <w:rFonts w:cstheme="minorHAnsi"/>
              </w:rPr>
              <w:t xml:space="preserve"> </w:t>
            </w:r>
          </w:p>
          <w:p w14:paraId="33B9C141" w14:textId="77777777" w:rsidR="00444499" w:rsidRPr="00EF2B80" w:rsidRDefault="00444499" w:rsidP="00695643">
            <w:pPr>
              <w:rPr>
                <w:rFonts w:cstheme="minorHAnsi"/>
                <w:sz w:val="16"/>
                <w:szCs w:val="16"/>
              </w:rPr>
            </w:pPr>
          </w:p>
        </w:tc>
      </w:tr>
      <w:tr w:rsidR="00444499" w:rsidRPr="008001ED" w14:paraId="2009E3D1" w14:textId="77777777" w:rsidTr="00695643">
        <w:tc>
          <w:tcPr>
            <w:tcW w:w="360" w:type="dxa"/>
          </w:tcPr>
          <w:p w14:paraId="0B24028D" w14:textId="77777777" w:rsidR="00444499" w:rsidRPr="008001ED" w:rsidRDefault="00B8404D" w:rsidP="00695643">
            <w:pPr>
              <w:jc w:val="center"/>
              <w:rPr>
                <w:rFonts w:cstheme="minorHAnsi"/>
              </w:rPr>
            </w:pPr>
            <w:sdt>
              <w:sdtPr>
                <w:rPr>
                  <w:rFonts w:cstheme="minorHAnsi"/>
                </w:rPr>
                <w:id w:val="1820911936"/>
                <w14:checkbox>
                  <w14:checked w14:val="0"/>
                  <w14:checkedState w14:val="2612" w14:font="MS Gothic"/>
                  <w14:uncheckedState w14:val="2610" w14:font="MS Gothic"/>
                </w14:checkbox>
              </w:sdtPr>
              <w:sdtEndPr/>
              <w:sdtContent>
                <w:r w:rsidR="00444499">
                  <w:rPr>
                    <w:rFonts w:ascii="MS Gothic" w:eastAsia="MS Gothic" w:hAnsi="MS Gothic" w:cstheme="minorHAnsi" w:hint="eastAsia"/>
                  </w:rPr>
                  <w:t>☐</w:t>
                </w:r>
              </w:sdtContent>
            </w:sdt>
          </w:p>
        </w:tc>
        <w:tc>
          <w:tcPr>
            <w:tcW w:w="8896" w:type="dxa"/>
          </w:tcPr>
          <w:p w14:paraId="552339F1" w14:textId="38F96C6B" w:rsidR="00444499" w:rsidRDefault="00444499" w:rsidP="00637794">
            <w:pPr>
              <w:rPr>
                <w:rFonts w:cstheme="minorHAnsi"/>
              </w:rPr>
            </w:pPr>
            <w:r w:rsidRPr="00DB6C74">
              <w:rPr>
                <w:rFonts w:cstheme="minorHAnsi"/>
                <w:b/>
                <w:bCs/>
              </w:rPr>
              <w:t xml:space="preserve">Deadline for Payment Requests and Expense Documentation: </w:t>
            </w:r>
            <w:r>
              <w:rPr>
                <w:rFonts w:cstheme="minorHAnsi"/>
              </w:rPr>
              <w:t>B</w:t>
            </w:r>
            <w:r w:rsidRPr="008001ED">
              <w:rPr>
                <w:rFonts w:cstheme="minorHAnsi"/>
              </w:rPr>
              <w:t>y August 31, 2020</w:t>
            </w:r>
            <w:r>
              <w:rPr>
                <w:rFonts w:cstheme="minorHAnsi"/>
              </w:rPr>
              <w:t>: (1) a</w:t>
            </w:r>
            <w:r w:rsidRPr="008001ED">
              <w:rPr>
                <w:rFonts w:cstheme="minorHAnsi"/>
              </w:rPr>
              <w:t xml:space="preserve">ll Facility requests for </w:t>
            </w:r>
            <w:r>
              <w:rPr>
                <w:rFonts w:cstheme="minorHAnsi"/>
              </w:rPr>
              <w:t xml:space="preserve">ACRF </w:t>
            </w:r>
            <w:r w:rsidRPr="008001ED">
              <w:rPr>
                <w:rFonts w:cstheme="minorHAnsi"/>
              </w:rPr>
              <w:t>Payments must be submitted to DHS</w:t>
            </w:r>
            <w:r>
              <w:rPr>
                <w:rFonts w:cstheme="minorHAnsi"/>
              </w:rPr>
              <w:t>, and (2) t</w:t>
            </w:r>
            <w:r w:rsidRPr="008001ED">
              <w:rPr>
                <w:rFonts w:cstheme="minorHAnsi"/>
              </w:rPr>
              <w:t>he Facility shall submit</w:t>
            </w:r>
            <w:r>
              <w:rPr>
                <w:rFonts w:cstheme="minorHAnsi"/>
              </w:rPr>
              <w:t xml:space="preserve"> receipts to </w:t>
            </w:r>
            <w:r w:rsidRPr="008001ED">
              <w:rPr>
                <w:rFonts w:cstheme="minorHAnsi"/>
              </w:rPr>
              <w:t>substantiate the Facility’s COVID-19 expenses pertaining to the ACRF Payments received.</w:t>
            </w:r>
            <w:r>
              <w:rPr>
                <w:rFonts w:cstheme="minorHAnsi"/>
              </w:rPr>
              <w:t xml:space="preserve"> The Facility shall return to DHS any portion of ACRF Payments received for COVID-19 expenses that are not reasonably substantiated with receipts or other documentation</w:t>
            </w:r>
            <w:r w:rsidR="00637794">
              <w:rPr>
                <w:rFonts w:cstheme="minorHAnsi"/>
              </w:rPr>
              <w:t>.</w:t>
            </w:r>
          </w:p>
          <w:p w14:paraId="4E1F40E8" w14:textId="34E876D3" w:rsidR="00637794" w:rsidRPr="00DE48BE" w:rsidRDefault="00637794" w:rsidP="00637794">
            <w:pPr>
              <w:rPr>
                <w:rFonts w:cstheme="minorHAnsi"/>
                <w:sz w:val="16"/>
                <w:szCs w:val="16"/>
              </w:rPr>
            </w:pPr>
          </w:p>
        </w:tc>
      </w:tr>
    </w:tbl>
    <w:p w14:paraId="03CC5B52" w14:textId="77777777" w:rsidR="00F73CB7" w:rsidRDefault="00F73CB7" w:rsidP="003F6400">
      <w:pPr>
        <w:spacing w:after="240"/>
        <w:rPr>
          <w:rFonts w:cstheme="minorHAnsi"/>
          <w:b/>
        </w:rPr>
      </w:pPr>
    </w:p>
    <w:p w14:paraId="1FAAD8D1" w14:textId="3424D356" w:rsidR="00A24886" w:rsidRDefault="00A24886" w:rsidP="003F6400">
      <w:pPr>
        <w:spacing w:after="240"/>
        <w:rPr>
          <w:rFonts w:cstheme="minorHAnsi"/>
          <w:b/>
        </w:rPr>
      </w:pPr>
      <w:r w:rsidRPr="003369CB">
        <w:rPr>
          <w:rFonts w:cstheme="minorHAnsi"/>
          <w:b/>
        </w:rPr>
        <w:t>ATTESTATION</w:t>
      </w:r>
    </w:p>
    <w:p w14:paraId="3913ABBE" w14:textId="27964AC3" w:rsidR="00CC2A55" w:rsidRPr="00CC2A55" w:rsidRDefault="00EA3009" w:rsidP="00CC2A55">
      <w:pPr>
        <w:spacing w:after="240"/>
        <w:rPr>
          <w:rFonts w:cstheme="minorHAnsi"/>
          <w:bCs/>
        </w:rPr>
      </w:pPr>
      <w:bookmarkStart w:id="10" w:name="_Hlk40698501"/>
      <w:r>
        <w:rPr>
          <w:rFonts w:cstheme="minorHAnsi"/>
          <w:bCs/>
        </w:rPr>
        <w:t>I</w:t>
      </w:r>
      <w:r w:rsidR="00324E7D" w:rsidRPr="008A6690">
        <w:rPr>
          <w:rFonts w:cstheme="minorHAnsi"/>
          <w:bCs/>
        </w:rPr>
        <w:t xml:space="preserve"> do hereby </w:t>
      </w:r>
      <w:r w:rsidR="00E70DAB" w:rsidRPr="008A6690">
        <w:rPr>
          <w:rFonts w:cstheme="minorHAnsi"/>
          <w:bCs/>
        </w:rPr>
        <w:t xml:space="preserve">attest </w:t>
      </w:r>
      <w:r w:rsidR="00324E7D" w:rsidRPr="008A6690">
        <w:rPr>
          <w:rFonts w:cstheme="minorHAnsi"/>
          <w:bCs/>
        </w:rPr>
        <w:t xml:space="preserve">that all the </w:t>
      </w:r>
      <w:proofErr w:type="gramStart"/>
      <w:r w:rsidR="00324E7D" w:rsidRPr="008A6690">
        <w:rPr>
          <w:rFonts w:cstheme="minorHAnsi"/>
          <w:bCs/>
        </w:rPr>
        <w:t>all of</w:t>
      </w:r>
      <w:proofErr w:type="gramEnd"/>
      <w:r w:rsidR="00324E7D" w:rsidRPr="008A6690">
        <w:rPr>
          <w:rFonts w:cstheme="minorHAnsi"/>
          <w:bCs/>
        </w:rPr>
        <w:t xml:space="preserve"> the statements and facts contained in the forgoing </w:t>
      </w:r>
      <w:r w:rsidR="000C1462">
        <w:rPr>
          <w:rFonts w:cstheme="minorHAnsi"/>
          <w:bCs/>
        </w:rPr>
        <w:t xml:space="preserve">Payment </w:t>
      </w:r>
      <w:r w:rsidR="00324E7D" w:rsidRPr="008A6690">
        <w:rPr>
          <w:rFonts w:cstheme="minorHAnsi"/>
          <w:bCs/>
        </w:rPr>
        <w:t>Request</w:t>
      </w:r>
      <w:r w:rsidR="00E70DAB" w:rsidRPr="008A6690">
        <w:rPr>
          <w:rFonts w:cstheme="minorHAnsi"/>
          <w:bCs/>
        </w:rPr>
        <w:t xml:space="preserve"> Form are </w:t>
      </w:r>
      <w:r w:rsidR="0073575A" w:rsidRPr="008A6690">
        <w:rPr>
          <w:rFonts w:cstheme="minorHAnsi"/>
          <w:bCs/>
        </w:rPr>
        <w:t>true and correct to the best of my knowledge and belief</w:t>
      </w:r>
      <w:r w:rsidR="001D4A95">
        <w:rPr>
          <w:rFonts w:cstheme="minorHAnsi"/>
          <w:bCs/>
        </w:rPr>
        <w:t xml:space="preserve">. I further attest that I am an officer or agent of the </w:t>
      </w:r>
      <w:r>
        <w:rPr>
          <w:rFonts w:cstheme="minorHAnsi"/>
          <w:bCs/>
        </w:rPr>
        <w:t>S</w:t>
      </w:r>
      <w:r w:rsidR="00CC2A55" w:rsidRPr="00CC2A55">
        <w:rPr>
          <w:rFonts w:cstheme="minorHAnsi"/>
          <w:bCs/>
        </w:rPr>
        <w:t xml:space="preserve">killed </w:t>
      </w:r>
      <w:r>
        <w:rPr>
          <w:rFonts w:cstheme="minorHAnsi"/>
          <w:bCs/>
        </w:rPr>
        <w:t>N</w:t>
      </w:r>
      <w:r w:rsidR="00CC2A55" w:rsidRPr="00CC2A55">
        <w:rPr>
          <w:rFonts w:cstheme="minorHAnsi"/>
          <w:bCs/>
        </w:rPr>
        <w:t xml:space="preserve">ursing </w:t>
      </w:r>
      <w:r>
        <w:rPr>
          <w:rFonts w:cstheme="minorHAnsi"/>
          <w:bCs/>
        </w:rPr>
        <w:t>F</w:t>
      </w:r>
      <w:r w:rsidR="00CC2A55" w:rsidRPr="00CC2A55">
        <w:rPr>
          <w:rFonts w:cstheme="minorHAnsi"/>
          <w:bCs/>
        </w:rPr>
        <w:t xml:space="preserve">acility </w:t>
      </w:r>
      <w:r w:rsidR="00CC2A55">
        <w:rPr>
          <w:rFonts w:cstheme="minorHAnsi"/>
          <w:bCs/>
        </w:rPr>
        <w:t xml:space="preserve">named herein and authorized to </w:t>
      </w:r>
      <w:r w:rsidR="004D6477">
        <w:rPr>
          <w:rFonts w:cstheme="minorHAnsi"/>
          <w:bCs/>
        </w:rPr>
        <w:t>su</w:t>
      </w:r>
      <w:r>
        <w:rPr>
          <w:rFonts w:cstheme="minorHAnsi"/>
          <w:bCs/>
        </w:rPr>
        <w:t xml:space="preserve">bmit this </w:t>
      </w:r>
      <w:r w:rsidR="00F7189B">
        <w:rPr>
          <w:rFonts w:cstheme="minorHAnsi"/>
          <w:bCs/>
        </w:rPr>
        <w:t xml:space="preserve">Payment Request </w:t>
      </w:r>
      <w:r>
        <w:rPr>
          <w:rFonts w:cstheme="minorHAnsi"/>
          <w:bCs/>
        </w:rPr>
        <w:t xml:space="preserve">on behalf of the </w:t>
      </w:r>
      <w:r w:rsidR="000C1462">
        <w:rPr>
          <w:rFonts w:cstheme="minorHAnsi"/>
          <w:bCs/>
        </w:rPr>
        <w:t>F</w:t>
      </w:r>
      <w:r>
        <w:rPr>
          <w:rFonts w:cstheme="minorHAnsi"/>
          <w:bCs/>
        </w:rPr>
        <w:t>acility.</w:t>
      </w:r>
    </w:p>
    <w:p w14:paraId="2B55A8D3" w14:textId="077CAA0A" w:rsidR="004F66B6" w:rsidRDefault="004F66B6" w:rsidP="004F66B6">
      <w:pPr>
        <w:spacing w:after="0" w:line="240" w:lineRule="auto"/>
        <w:jc w:val="both"/>
        <w:rPr>
          <w:rFonts w:cstheme="minorHAnsi"/>
        </w:rPr>
      </w:pPr>
      <w:bookmarkStart w:id="11" w:name="_Hlk40282626"/>
      <w:bookmarkEnd w:id="10"/>
    </w:p>
    <w:p w14:paraId="54940478" w14:textId="136FB44E" w:rsidR="00802120" w:rsidRDefault="00802120" w:rsidP="004F66B6">
      <w:pPr>
        <w:spacing w:after="0" w:line="240" w:lineRule="auto"/>
        <w:jc w:val="both"/>
        <w:rPr>
          <w:rFonts w:cstheme="minorHAnsi"/>
        </w:rPr>
      </w:pPr>
      <w:r>
        <w:rPr>
          <w:rFonts w:cstheme="minorHAnsi"/>
        </w:rPr>
        <w:t>_________________________</w:t>
      </w:r>
      <w:r w:rsidR="001E52CD">
        <w:rPr>
          <w:rFonts w:cstheme="minorHAnsi"/>
        </w:rPr>
        <w:tab/>
      </w:r>
      <w:r w:rsidR="001E52CD">
        <w:rPr>
          <w:rFonts w:cstheme="minorHAnsi"/>
        </w:rPr>
        <w:tab/>
        <w:t>_________________</w:t>
      </w:r>
    </w:p>
    <w:p w14:paraId="550A2533" w14:textId="3F64D6B9" w:rsidR="00802120" w:rsidRDefault="00802120" w:rsidP="004F66B6">
      <w:pPr>
        <w:spacing w:after="0" w:line="240" w:lineRule="auto"/>
        <w:jc w:val="both"/>
        <w:rPr>
          <w:rFonts w:cstheme="minorHAnsi"/>
        </w:rPr>
      </w:pPr>
      <w:r>
        <w:rPr>
          <w:rFonts w:cstheme="minorHAnsi"/>
        </w:rPr>
        <w:t>Signature of Officer or Agent</w:t>
      </w:r>
      <w:r w:rsidR="001E52CD">
        <w:rPr>
          <w:rFonts w:cstheme="minorHAnsi"/>
        </w:rPr>
        <w:tab/>
      </w:r>
      <w:r w:rsidR="001E52CD">
        <w:rPr>
          <w:rFonts w:cstheme="minorHAnsi"/>
        </w:rPr>
        <w:tab/>
        <w:t>Date</w:t>
      </w:r>
    </w:p>
    <w:p w14:paraId="1A8E4E80" w14:textId="60664F6D" w:rsidR="001E52CD" w:rsidRDefault="001E52CD" w:rsidP="004F66B6">
      <w:pPr>
        <w:spacing w:after="0" w:line="240" w:lineRule="auto"/>
        <w:jc w:val="both"/>
        <w:rPr>
          <w:rFonts w:cstheme="minorHAnsi"/>
        </w:rPr>
      </w:pPr>
    </w:p>
    <w:p w14:paraId="5001FB03" w14:textId="5B2A0088" w:rsidR="001E52CD" w:rsidRDefault="001E52CD" w:rsidP="004F66B6">
      <w:pPr>
        <w:spacing w:after="0" w:line="240" w:lineRule="auto"/>
        <w:jc w:val="both"/>
        <w:rPr>
          <w:rFonts w:cstheme="minorHAnsi"/>
        </w:rPr>
      </w:pPr>
      <w:r>
        <w:rPr>
          <w:rFonts w:cstheme="minorHAnsi"/>
        </w:rPr>
        <w:t>_________________________</w:t>
      </w:r>
    </w:p>
    <w:p w14:paraId="7743B2F2" w14:textId="6C5A96A3" w:rsidR="001E52CD" w:rsidRDefault="001E52CD" w:rsidP="004F66B6">
      <w:pPr>
        <w:spacing w:after="0" w:line="240" w:lineRule="auto"/>
        <w:jc w:val="both"/>
        <w:rPr>
          <w:rFonts w:cstheme="minorHAnsi"/>
        </w:rPr>
      </w:pPr>
      <w:r>
        <w:rPr>
          <w:rFonts w:cstheme="minorHAnsi"/>
        </w:rPr>
        <w:t>Full Name</w:t>
      </w:r>
    </w:p>
    <w:p w14:paraId="0B60BF1D" w14:textId="7098DB77" w:rsidR="001E52CD" w:rsidRDefault="001E52CD" w:rsidP="004F66B6">
      <w:pPr>
        <w:spacing w:after="0" w:line="240" w:lineRule="auto"/>
        <w:jc w:val="both"/>
        <w:rPr>
          <w:rFonts w:cstheme="minorHAnsi"/>
        </w:rPr>
      </w:pPr>
    </w:p>
    <w:p w14:paraId="332860FD" w14:textId="527633C8" w:rsidR="00100538" w:rsidRDefault="00100538" w:rsidP="004F66B6">
      <w:pPr>
        <w:spacing w:after="0" w:line="240" w:lineRule="auto"/>
        <w:jc w:val="both"/>
        <w:rPr>
          <w:rFonts w:cstheme="minorHAnsi"/>
        </w:rPr>
      </w:pPr>
      <w:r>
        <w:rPr>
          <w:rFonts w:cstheme="minorHAnsi"/>
        </w:rPr>
        <w:t>_________________________</w:t>
      </w:r>
    </w:p>
    <w:p w14:paraId="557E1212" w14:textId="048D9C6B" w:rsidR="001E52CD" w:rsidRDefault="001E52CD" w:rsidP="004F66B6">
      <w:pPr>
        <w:spacing w:after="0" w:line="240" w:lineRule="auto"/>
        <w:jc w:val="both"/>
        <w:rPr>
          <w:rFonts w:cstheme="minorHAnsi"/>
        </w:rPr>
      </w:pPr>
      <w:r>
        <w:rPr>
          <w:rFonts w:cstheme="minorHAnsi"/>
        </w:rPr>
        <w:t>Title</w:t>
      </w:r>
    </w:p>
    <w:p w14:paraId="61508794" w14:textId="77777777" w:rsidR="001E52CD" w:rsidRDefault="001E52CD" w:rsidP="004F66B6">
      <w:pPr>
        <w:spacing w:after="0" w:line="240" w:lineRule="auto"/>
        <w:jc w:val="both"/>
        <w:rPr>
          <w:rFonts w:cstheme="minorHAnsi"/>
        </w:rPr>
      </w:pPr>
    </w:p>
    <w:bookmarkEnd w:id="11"/>
    <w:p w14:paraId="2EFEA2AA" w14:textId="3D5DB1A7" w:rsidR="008827BC" w:rsidRDefault="008827BC" w:rsidP="008B6D87">
      <w:pPr>
        <w:spacing w:after="0" w:line="240" w:lineRule="auto"/>
        <w:rPr>
          <w:rFonts w:cstheme="minorHAnsi"/>
        </w:rPr>
      </w:pPr>
    </w:p>
    <w:p w14:paraId="4E751B4D" w14:textId="77777777" w:rsidR="00F7189B" w:rsidRPr="003369CB" w:rsidRDefault="00F7189B" w:rsidP="00F7189B">
      <w:pPr>
        <w:pBdr>
          <w:top w:val="single" w:sz="4" w:space="1" w:color="auto"/>
          <w:left w:val="single" w:sz="4" w:space="4" w:color="auto"/>
          <w:bottom w:val="single" w:sz="4" w:space="1" w:color="auto"/>
          <w:right w:val="single" w:sz="4" w:space="4" w:color="auto"/>
        </w:pBdr>
        <w:spacing w:after="0" w:line="240" w:lineRule="auto"/>
        <w:rPr>
          <w:rFonts w:cstheme="minorHAnsi"/>
        </w:rPr>
      </w:pPr>
    </w:p>
    <w:p w14:paraId="7865BBCB" w14:textId="533E6E9B" w:rsidR="008827BC" w:rsidRDefault="00007847" w:rsidP="00F7189B">
      <w:pPr>
        <w:pBdr>
          <w:top w:val="single" w:sz="4" w:space="1" w:color="auto"/>
          <w:left w:val="single" w:sz="4" w:space="4" w:color="auto"/>
          <w:bottom w:val="single" w:sz="4" w:space="1" w:color="auto"/>
          <w:right w:val="single" w:sz="4" w:space="4" w:color="auto"/>
        </w:pBdr>
        <w:spacing w:after="0" w:line="240" w:lineRule="auto"/>
        <w:rPr>
          <w:rFonts w:cstheme="minorHAnsi"/>
        </w:rPr>
      </w:pPr>
      <w:r w:rsidRPr="003369CB">
        <w:rPr>
          <w:rFonts w:cstheme="minorHAnsi"/>
        </w:rPr>
        <w:t xml:space="preserve">Upon completion, please </w:t>
      </w:r>
      <w:bookmarkStart w:id="12" w:name="_Hlk40425052"/>
      <w:r w:rsidRPr="003369CB">
        <w:rPr>
          <w:rFonts w:cstheme="minorHAnsi"/>
        </w:rPr>
        <w:t xml:space="preserve">submit this </w:t>
      </w:r>
      <w:r w:rsidR="00E4190F">
        <w:rPr>
          <w:rFonts w:cstheme="minorHAnsi"/>
        </w:rPr>
        <w:t xml:space="preserve">Payment Request Form </w:t>
      </w:r>
      <w:r w:rsidR="00873578" w:rsidRPr="003369CB">
        <w:rPr>
          <w:rFonts w:cstheme="minorHAnsi"/>
        </w:rPr>
        <w:t>to the attention of</w:t>
      </w:r>
      <w:r w:rsidR="00873578" w:rsidRPr="003369CB">
        <w:rPr>
          <w:rFonts w:cstheme="minorHAnsi"/>
          <w:b/>
          <w:bCs/>
        </w:rPr>
        <w:t xml:space="preserve"> </w:t>
      </w:r>
      <w:r w:rsidR="008B6D87" w:rsidRPr="003369CB">
        <w:rPr>
          <w:rFonts w:cstheme="minorHAnsi"/>
          <w:b/>
          <w:bCs/>
        </w:rPr>
        <w:t>“</w:t>
      </w:r>
      <w:r w:rsidR="00F949D2">
        <w:rPr>
          <w:rFonts w:cstheme="minorHAnsi"/>
          <w:b/>
          <w:bCs/>
        </w:rPr>
        <w:t>A</w:t>
      </w:r>
      <w:r w:rsidR="007D0EA6" w:rsidRPr="003369CB">
        <w:rPr>
          <w:rFonts w:cstheme="minorHAnsi"/>
          <w:b/>
          <w:bCs/>
        </w:rPr>
        <w:t>CRF</w:t>
      </w:r>
      <w:r w:rsidR="005F0A64" w:rsidRPr="003369CB">
        <w:rPr>
          <w:rFonts w:cstheme="minorHAnsi"/>
          <w:b/>
          <w:bCs/>
        </w:rPr>
        <w:t xml:space="preserve"> Cluster Payment</w:t>
      </w:r>
      <w:r w:rsidR="008B6D87" w:rsidRPr="003369CB">
        <w:rPr>
          <w:rFonts w:cstheme="minorHAnsi"/>
        </w:rPr>
        <w:t>”</w:t>
      </w:r>
      <w:r w:rsidR="00873578" w:rsidRPr="003369CB">
        <w:rPr>
          <w:rFonts w:cstheme="minorHAnsi"/>
          <w:b/>
          <w:bCs/>
        </w:rPr>
        <w:t xml:space="preserve"> </w:t>
      </w:r>
      <w:r w:rsidR="005F0A64" w:rsidRPr="003369CB">
        <w:rPr>
          <w:rFonts w:cstheme="minorHAnsi"/>
        </w:rPr>
        <w:t>at</w:t>
      </w:r>
      <w:r w:rsidR="008B6D87" w:rsidRPr="003369CB">
        <w:rPr>
          <w:rFonts w:cstheme="minorHAnsi"/>
        </w:rPr>
        <w:t xml:space="preserve"> </w:t>
      </w:r>
      <w:hyperlink r:id="rId8" w:history="1">
        <w:r w:rsidR="008827BC" w:rsidRPr="003369CB">
          <w:rPr>
            <w:rStyle w:val="Hyperlink"/>
            <w:rFonts w:cstheme="minorHAnsi"/>
            <w:u w:val="none"/>
          </w:rPr>
          <w:t>DCWP@dhs.arkansas.gov</w:t>
        </w:r>
      </w:hyperlink>
      <w:r w:rsidR="00735406" w:rsidRPr="003369CB">
        <w:rPr>
          <w:rFonts w:cstheme="minorHAnsi"/>
        </w:rPr>
        <w:t>.</w:t>
      </w:r>
      <w:bookmarkEnd w:id="12"/>
    </w:p>
    <w:p w14:paraId="0AD0E562" w14:textId="0BB2E22A" w:rsidR="00D93CDD" w:rsidRDefault="00D93CDD" w:rsidP="00F7189B">
      <w:pPr>
        <w:pBdr>
          <w:top w:val="single" w:sz="4" w:space="1" w:color="auto"/>
          <w:left w:val="single" w:sz="4" w:space="4" w:color="auto"/>
          <w:bottom w:val="single" w:sz="4" w:space="1" w:color="auto"/>
          <w:right w:val="single" w:sz="4" w:space="4" w:color="auto"/>
        </w:pBdr>
        <w:rPr>
          <w:rFonts w:cstheme="minorHAnsi"/>
        </w:rPr>
      </w:pPr>
    </w:p>
    <w:sectPr w:rsidR="00D93CDD" w:rsidSect="005D77CF">
      <w:headerReference w:type="default" r:id="rId9"/>
      <w:footerReference w:type="default" r:id="rId10"/>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E622C" w14:textId="77777777" w:rsidR="009C1686" w:rsidRDefault="009C1686" w:rsidP="00C838EE">
      <w:pPr>
        <w:spacing w:after="0" w:line="240" w:lineRule="auto"/>
      </w:pPr>
      <w:r>
        <w:separator/>
      </w:r>
    </w:p>
  </w:endnote>
  <w:endnote w:type="continuationSeparator" w:id="0">
    <w:p w14:paraId="47876F53" w14:textId="77777777" w:rsidR="009C1686" w:rsidRDefault="009C1686" w:rsidP="00C83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D9072" w14:textId="43D25C3F" w:rsidR="00EC3E48" w:rsidRDefault="00EC3E48" w:rsidP="004D6C41">
    <w:pPr>
      <w:pStyle w:val="Footer"/>
    </w:pPr>
    <w:r>
      <w:tab/>
    </w:r>
    <w:sdt>
      <w:sdtPr>
        <w:id w:val="561292046"/>
        <w:docPartObj>
          <w:docPartGallery w:val="Page Numbers (Bottom of Page)"/>
          <w:docPartUnique/>
        </w:docPartObj>
      </w:sdtPr>
      <w:sdtEndPr>
        <w:rPr>
          <w:noProof/>
        </w:rPr>
      </w:sdtEndPr>
      <w:sdtContent>
        <w:r>
          <w:t xml:space="preserve">Page </w:t>
        </w:r>
        <w:r>
          <w:fldChar w:fldCharType="begin"/>
        </w:r>
        <w:r>
          <w:instrText xml:space="preserve"> PAGE   \* MERGEFORMAT </w:instrText>
        </w:r>
        <w:r>
          <w:fldChar w:fldCharType="separate"/>
        </w:r>
        <w:r>
          <w:rPr>
            <w:noProof/>
          </w:rPr>
          <w:t>2</w:t>
        </w:r>
        <w:r>
          <w:rPr>
            <w:noProof/>
          </w:rPr>
          <w:fldChar w:fldCharType="end"/>
        </w:r>
        <w:r w:rsidR="003E3E48">
          <w:rPr>
            <w:noProof/>
          </w:rPr>
          <w:t xml:space="preserve"> of 4</w:t>
        </w:r>
        <w:r>
          <w:rPr>
            <w:noProof/>
          </w:rPr>
          <w:tab/>
        </w:r>
      </w:sdtContent>
    </w:sdt>
  </w:p>
  <w:p w14:paraId="36F08925" w14:textId="77777777" w:rsidR="00EC3E48" w:rsidRDefault="00EC3E48" w:rsidP="00A2488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B5FF" w14:textId="77777777" w:rsidR="009C1686" w:rsidRDefault="009C1686" w:rsidP="00C838EE">
      <w:pPr>
        <w:spacing w:after="0" w:line="240" w:lineRule="auto"/>
      </w:pPr>
      <w:r>
        <w:separator/>
      </w:r>
    </w:p>
  </w:footnote>
  <w:footnote w:type="continuationSeparator" w:id="0">
    <w:p w14:paraId="0DD68783" w14:textId="77777777" w:rsidR="009C1686" w:rsidRDefault="009C1686" w:rsidP="00C83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E125" w14:textId="77777777" w:rsidR="00EC3E48" w:rsidRDefault="00EC3E48" w:rsidP="00162C15">
    <w:pPr>
      <w:pStyle w:val="Header"/>
      <w:jc w:val="center"/>
      <w:rPr>
        <w:rFonts w:ascii="Arial" w:hAnsi="Arial" w:cs="Arial"/>
        <w:b/>
        <w:bCs/>
        <w:sz w:val="24"/>
        <w:szCs w:val="24"/>
      </w:rPr>
    </w:pPr>
  </w:p>
  <w:p w14:paraId="32D57100" w14:textId="38F8273D" w:rsidR="00EC3E48" w:rsidRPr="003369CB" w:rsidRDefault="00EC3E48" w:rsidP="00162C15">
    <w:pPr>
      <w:pStyle w:val="Header"/>
      <w:jc w:val="center"/>
      <w:rPr>
        <w:rFonts w:cstheme="minorHAnsi"/>
        <w:b/>
        <w:bCs/>
      </w:rPr>
    </w:pPr>
    <w:bookmarkStart w:id="13" w:name="_Hlk40286316"/>
    <w:r w:rsidRPr="00B23350">
      <w:rPr>
        <w:rFonts w:ascii="Arial" w:hAnsi="Arial" w:cs="Arial"/>
        <w:b/>
        <w:bCs/>
        <w:sz w:val="24"/>
        <w:szCs w:val="24"/>
      </w:rPr>
      <w:t xml:space="preserve"> </w:t>
    </w:r>
    <w:bookmarkStart w:id="14" w:name="_Hlk40423657"/>
    <w:r w:rsidRPr="003369CB">
      <w:rPr>
        <w:rFonts w:cstheme="minorHAnsi"/>
        <w:b/>
        <w:bCs/>
      </w:rPr>
      <w:t xml:space="preserve">Skilled Nursing Facility COVID-19 </w:t>
    </w:r>
    <w:r w:rsidR="00FB4E31">
      <w:rPr>
        <w:rFonts w:cstheme="minorHAnsi"/>
        <w:b/>
        <w:bCs/>
      </w:rPr>
      <w:t xml:space="preserve">Cluster </w:t>
    </w:r>
    <w:r w:rsidRPr="003369CB">
      <w:rPr>
        <w:rFonts w:cstheme="minorHAnsi"/>
        <w:b/>
        <w:bCs/>
      </w:rPr>
      <w:t>Payments</w:t>
    </w:r>
  </w:p>
  <w:p w14:paraId="4D510CDA" w14:textId="0F28C9AC" w:rsidR="00EC3E48" w:rsidRPr="003369CB" w:rsidRDefault="00EC3E48" w:rsidP="00162C15">
    <w:pPr>
      <w:pStyle w:val="Header"/>
      <w:jc w:val="center"/>
      <w:rPr>
        <w:rFonts w:cstheme="minorHAnsi"/>
        <w:b/>
        <w:bCs/>
      </w:rPr>
    </w:pPr>
    <w:r w:rsidRPr="003369CB">
      <w:rPr>
        <w:rFonts w:cstheme="minorHAnsi"/>
        <w:b/>
        <w:bCs/>
      </w:rPr>
      <w:t>Arkansas Coronavirus Relief Fund</w:t>
    </w:r>
    <w:bookmarkEnd w:id="13"/>
    <w:r w:rsidR="00817EAD">
      <w:rPr>
        <w:rFonts w:cstheme="minorHAnsi"/>
        <w:b/>
        <w:bCs/>
      </w:rPr>
      <w:t xml:space="preserve"> (ACRF)</w:t>
    </w:r>
    <w:r w:rsidRPr="003369CB">
      <w:rPr>
        <w:rFonts w:cstheme="minorHAnsi"/>
        <w:b/>
        <w:bCs/>
      </w:rPr>
      <w:t xml:space="preserve">  </w:t>
    </w:r>
    <w:r w:rsidRPr="003369CB">
      <w:rPr>
        <w:rFonts w:cstheme="minorHAnsi"/>
        <w:b/>
        <w:bCs/>
      </w:rPr>
      <w:sym w:font="Wingdings" w:char="F0A7"/>
    </w:r>
    <w:r w:rsidRPr="003369CB">
      <w:rPr>
        <w:rFonts w:cstheme="minorHAnsi"/>
        <w:b/>
        <w:bCs/>
      </w:rPr>
      <w:t xml:space="preserve">  Department of Human Services</w:t>
    </w:r>
    <w:r w:rsidR="00817EAD">
      <w:rPr>
        <w:rFonts w:cstheme="minorHAnsi"/>
        <w:b/>
        <w:bCs/>
      </w:rPr>
      <w:t xml:space="preserve"> (DHS)</w:t>
    </w:r>
  </w:p>
  <w:p w14:paraId="0B4B45DC" w14:textId="208F4694" w:rsidR="00EC3E48" w:rsidRPr="003369CB" w:rsidRDefault="00EC3E48" w:rsidP="00677522">
    <w:pPr>
      <w:pStyle w:val="Header"/>
      <w:rPr>
        <w:rFonts w:cstheme="minorHAnsi"/>
        <w:b/>
        <w:bCs/>
        <w:sz w:val="10"/>
        <w:szCs w:val="10"/>
      </w:rPr>
    </w:pPr>
  </w:p>
  <w:p w14:paraId="3A89B8A4" w14:textId="7FBBCF38" w:rsidR="00EC3E48" w:rsidRPr="003369CB" w:rsidRDefault="00EC3E48" w:rsidP="0052334B">
    <w:pPr>
      <w:pStyle w:val="Header"/>
      <w:jc w:val="center"/>
      <w:rPr>
        <w:rFonts w:cstheme="minorHAnsi"/>
        <w:b/>
        <w:bCs/>
      </w:rPr>
    </w:pPr>
    <w:r w:rsidRPr="003369CB">
      <w:rPr>
        <w:rFonts w:cstheme="minorHAnsi"/>
        <w:b/>
        <w:bCs/>
      </w:rPr>
      <w:t xml:space="preserve">REQUEST FORM FOR </w:t>
    </w:r>
    <w:r w:rsidR="00FB4E31">
      <w:rPr>
        <w:rFonts w:cstheme="minorHAnsi"/>
        <w:b/>
        <w:bCs/>
      </w:rPr>
      <w:t xml:space="preserve">CLUSTER </w:t>
    </w:r>
    <w:r w:rsidR="005230B1">
      <w:rPr>
        <w:rFonts w:cstheme="minorHAnsi"/>
        <w:b/>
        <w:bCs/>
      </w:rPr>
      <w:t>PAYMENTS</w:t>
    </w:r>
  </w:p>
  <w:bookmarkEnd w:id="14"/>
  <w:p w14:paraId="5AC979F4" w14:textId="77777777" w:rsidR="00EC3E48" w:rsidRPr="000504F6" w:rsidRDefault="00EC3E48" w:rsidP="00C83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36E"/>
    <w:multiLevelType w:val="hybridMultilevel"/>
    <w:tmpl w:val="336879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D19DE"/>
    <w:multiLevelType w:val="hybridMultilevel"/>
    <w:tmpl w:val="02F01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040F6"/>
    <w:multiLevelType w:val="hybridMultilevel"/>
    <w:tmpl w:val="A9465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27D4"/>
    <w:multiLevelType w:val="hybridMultilevel"/>
    <w:tmpl w:val="55528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F3036"/>
    <w:multiLevelType w:val="hybridMultilevel"/>
    <w:tmpl w:val="78E8F7B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B536C"/>
    <w:multiLevelType w:val="hybridMultilevel"/>
    <w:tmpl w:val="F17838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53706B"/>
    <w:multiLevelType w:val="hybridMultilevel"/>
    <w:tmpl w:val="00BC92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E4BE1"/>
    <w:multiLevelType w:val="hybridMultilevel"/>
    <w:tmpl w:val="BE8EC56C"/>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5204EFC6">
      <w:numFmt w:val="bullet"/>
      <w:lvlText w:val="-"/>
      <w:lvlJc w:val="left"/>
      <w:pPr>
        <w:ind w:left="2880" w:hanging="360"/>
      </w:pPr>
      <w:rPr>
        <w:rFonts w:ascii="Arial" w:eastAsiaTheme="minorHAnsi" w:hAnsi="Aria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57517"/>
    <w:multiLevelType w:val="hybridMultilevel"/>
    <w:tmpl w:val="7BB07A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CC693B"/>
    <w:multiLevelType w:val="hybridMultilevel"/>
    <w:tmpl w:val="2F6A7AD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B284934"/>
    <w:multiLevelType w:val="hybridMultilevel"/>
    <w:tmpl w:val="0D8E53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7863B0"/>
    <w:multiLevelType w:val="hybridMultilevel"/>
    <w:tmpl w:val="4C3648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7C2D71"/>
    <w:multiLevelType w:val="hybridMultilevel"/>
    <w:tmpl w:val="11F65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3079DE"/>
    <w:multiLevelType w:val="hybridMultilevel"/>
    <w:tmpl w:val="3A36B468"/>
    <w:lvl w:ilvl="0" w:tplc="F2345F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E1198A"/>
    <w:multiLevelType w:val="hybridMultilevel"/>
    <w:tmpl w:val="04383F9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6A0604"/>
    <w:multiLevelType w:val="hybridMultilevel"/>
    <w:tmpl w:val="F3C43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016400"/>
    <w:multiLevelType w:val="hybridMultilevel"/>
    <w:tmpl w:val="476A3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A45C0B"/>
    <w:multiLevelType w:val="hybridMultilevel"/>
    <w:tmpl w:val="A7C4BAE4"/>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D1C44A5"/>
    <w:multiLevelType w:val="hybridMultilevel"/>
    <w:tmpl w:val="1DAA6EF2"/>
    <w:lvl w:ilvl="0" w:tplc="4FB8A956">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F51497"/>
    <w:multiLevelType w:val="hybridMultilevel"/>
    <w:tmpl w:val="AB5211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B040A8"/>
    <w:multiLevelType w:val="hybridMultilevel"/>
    <w:tmpl w:val="59D6D95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067E4C"/>
    <w:multiLevelType w:val="hybridMultilevel"/>
    <w:tmpl w:val="1A2A1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947C42"/>
    <w:multiLevelType w:val="hybridMultilevel"/>
    <w:tmpl w:val="A79C92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2"/>
  </w:num>
  <w:num w:numId="5">
    <w:abstractNumId w:val="3"/>
  </w:num>
  <w:num w:numId="6">
    <w:abstractNumId w:val="17"/>
  </w:num>
  <w:num w:numId="7">
    <w:abstractNumId w:val="19"/>
  </w:num>
  <w:num w:numId="8">
    <w:abstractNumId w:val="8"/>
  </w:num>
  <w:num w:numId="9">
    <w:abstractNumId w:val="10"/>
  </w:num>
  <w:num w:numId="10">
    <w:abstractNumId w:val="18"/>
  </w:num>
  <w:num w:numId="11">
    <w:abstractNumId w:val="1"/>
  </w:num>
  <w:num w:numId="12">
    <w:abstractNumId w:val="22"/>
  </w:num>
  <w:num w:numId="13">
    <w:abstractNumId w:val="21"/>
  </w:num>
  <w:num w:numId="14">
    <w:abstractNumId w:val="13"/>
  </w:num>
  <w:num w:numId="15">
    <w:abstractNumId w:val="11"/>
  </w:num>
  <w:num w:numId="16">
    <w:abstractNumId w:val="5"/>
  </w:num>
  <w:num w:numId="17">
    <w:abstractNumId w:val="12"/>
  </w:num>
  <w:num w:numId="18">
    <w:abstractNumId w:val="20"/>
  </w:num>
  <w:num w:numId="19">
    <w:abstractNumId w:val="14"/>
  </w:num>
  <w:num w:numId="20">
    <w:abstractNumId w:val="15"/>
  </w:num>
  <w:num w:numId="21">
    <w:abstractNumId w:val="16"/>
  </w:num>
  <w:num w:numId="22">
    <w:abstractNumId w:val="9"/>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7AA0mYGxpYWhko6SsGpxcWZ+XkgBea1AGc1szwsAAAA"/>
  </w:docVars>
  <w:rsids>
    <w:rsidRoot w:val="00C838EE"/>
    <w:rsid w:val="00000D99"/>
    <w:rsid w:val="00002720"/>
    <w:rsid w:val="00005DB3"/>
    <w:rsid w:val="0000661E"/>
    <w:rsid w:val="00006ED7"/>
    <w:rsid w:val="00007847"/>
    <w:rsid w:val="00012AE1"/>
    <w:rsid w:val="00013BBF"/>
    <w:rsid w:val="00026B81"/>
    <w:rsid w:val="000331EA"/>
    <w:rsid w:val="00041A44"/>
    <w:rsid w:val="000504F6"/>
    <w:rsid w:val="00071141"/>
    <w:rsid w:val="00073384"/>
    <w:rsid w:val="000776A1"/>
    <w:rsid w:val="00085E55"/>
    <w:rsid w:val="000A3721"/>
    <w:rsid w:val="000A3CE8"/>
    <w:rsid w:val="000B2D70"/>
    <w:rsid w:val="000C1462"/>
    <w:rsid w:val="000C7147"/>
    <w:rsid w:val="000C77C0"/>
    <w:rsid w:val="000D270D"/>
    <w:rsid w:val="000D779C"/>
    <w:rsid w:val="000E5667"/>
    <w:rsid w:val="000E6642"/>
    <w:rsid w:val="000E742C"/>
    <w:rsid w:val="000F1C6C"/>
    <w:rsid w:val="00100538"/>
    <w:rsid w:val="0011086E"/>
    <w:rsid w:val="00110FD8"/>
    <w:rsid w:val="001110A4"/>
    <w:rsid w:val="00112DC0"/>
    <w:rsid w:val="00112F89"/>
    <w:rsid w:val="00115C27"/>
    <w:rsid w:val="0013282F"/>
    <w:rsid w:val="001332F3"/>
    <w:rsid w:val="00142938"/>
    <w:rsid w:val="0014376D"/>
    <w:rsid w:val="00160659"/>
    <w:rsid w:val="00160CD2"/>
    <w:rsid w:val="00161540"/>
    <w:rsid w:val="00161D9B"/>
    <w:rsid w:val="00162C15"/>
    <w:rsid w:val="001649A3"/>
    <w:rsid w:val="00181A20"/>
    <w:rsid w:val="00181D75"/>
    <w:rsid w:val="001826BC"/>
    <w:rsid w:val="001829AD"/>
    <w:rsid w:val="001829F0"/>
    <w:rsid w:val="00194B42"/>
    <w:rsid w:val="001A0B5E"/>
    <w:rsid w:val="001A16EF"/>
    <w:rsid w:val="001A659A"/>
    <w:rsid w:val="001B4504"/>
    <w:rsid w:val="001B46BC"/>
    <w:rsid w:val="001C41C6"/>
    <w:rsid w:val="001D1EE1"/>
    <w:rsid w:val="001D4A95"/>
    <w:rsid w:val="001E0A51"/>
    <w:rsid w:val="001E4ED7"/>
    <w:rsid w:val="001E52CD"/>
    <w:rsid w:val="001F04EE"/>
    <w:rsid w:val="001F1EC4"/>
    <w:rsid w:val="001F2413"/>
    <w:rsid w:val="001F4947"/>
    <w:rsid w:val="002060FA"/>
    <w:rsid w:val="002120F6"/>
    <w:rsid w:val="002356A1"/>
    <w:rsid w:val="00241CF9"/>
    <w:rsid w:val="002436B8"/>
    <w:rsid w:val="00243D34"/>
    <w:rsid w:val="0024438B"/>
    <w:rsid w:val="00245FA7"/>
    <w:rsid w:val="002469D5"/>
    <w:rsid w:val="0025220E"/>
    <w:rsid w:val="00253D80"/>
    <w:rsid w:val="002541BD"/>
    <w:rsid w:val="002654CE"/>
    <w:rsid w:val="00266814"/>
    <w:rsid w:val="00267119"/>
    <w:rsid w:val="00271103"/>
    <w:rsid w:val="002825BD"/>
    <w:rsid w:val="00283F92"/>
    <w:rsid w:val="0028492D"/>
    <w:rsid w:val="00295FB1"/>
    <w:rsid w:val="002962F2"/>
    <w:rsid w:val="002A0862"/>
    <w:rsid w:val="002A465E"/>
    <w:rsid w:val="002A5CB8"/>
    <w:rsid w:val="002A65F4"/>
    <w:rsid w:val="002A6ED9"/>
    <w:rsid w:val="002A7374"/>
    <w:rsid w:val="002B0476"/>
    <w:rsid w:val="002B5A37"/>
    <w:rsid w:val="002C37C0"/>
    <w:rsid w:val="002C5EB6"/>
    <w:rsid w:val="002D242C"/>
    <w:rsid w:val="002D730A"/>
    <w:rsid w:val="002E3795"/>
    <w:rsid w:val="002E5C0B"/>
    <w:rsid w:val="00301A13"/>
    <w:rsid w:val="003147FA"/>
    <w:rsid w:val="00322150"/>
    <w:rsid w:val="00324E7D"/>
    <w:rsid w:val="00325E12"/>
    <w:rsid w:val="00325E2E"/>
    <w:rsid w:val="00334165"/>
    <w:rsid w:val="00334462"/>
    <w:rsid w:val="00335F8A"/>
    <w:rsid w:val="003369CB"/>
    <w:rsid w:val="0034203B"/>
    <w:rsid w:val="00350286"/>
    <w:rsid w:val="00356A3C"/>
    <w:rsid w:val="0037534B"/>
    <w:rsid w:val="00377848"/>
    <w:rsid w:val="00377FD2"/>
    <w:rsid w:val="00381953"/>
    <w:rsid w:val="00385F10"/>
    <w:rsid w:val="003904C4"/>
    <w:rsid w:val="003951C3"/>
    <w:rsid w:val="003B1A22"/>
    <w:rsid w:val="003B32C7"/>
    <w:rsid w:val="003C1255"/>
    <w:rsid w:val="003C749E"/>
    <w:rsid w:val="003D171F"/>
    <w:rsid w:val="003E2B25"/>
    <w:rsid w:val="003E3828"/>
    <w:rsid w:val="003E3E48"/>
    <w:rsid w:val="003E5167"/>
    <w:rsid w:val="003E7618"/>
    <w:rsid w:val="003F6400"/>
    <w:rsid w:val="00400367"/>
    <w:rsid w:val="00403024"/>
    <w:rsid w:val="00406162"/>
    <w:rsid w:val="00411D90"/>
    <w:rsid w:val="004132A3"/>
    <w:rsid w:val="00416B34"/>
    <w:rsid w:val="004200D8"/>
    <w:rsid w:val="004326C3"/>
    <w:rsid w:val="00444499"/>
    <w:rsid w:val="00450AEC"/>
    <w:rsid w:val="00456DDA"/>
    <w:rsid w:val="00466556"/>
    <w:rsid w:val="00466A56"/>
    <w:rsid w:val="004775A6"/>
    <w:rsid w:val="00480859"/>
    <w:rsid w:val="004814B2"/>
    <w:rsid w:val="00483A01"/>
    <w:rsid w:val="0048407B"/>
    <w:rsid w:val="00484D64"/>
    <w:rsid w:val="00491663"/>
    <w:rsid w:val="00494435"/>
    <w:rsid w:val="00495A4B"/>
    <w:rsid w:val="004A08A4"/>
    <w:rsid w:val="004B4697"/>
    <w:rsid w:val="004C114F"/>
    <w:rsid w:val="004C4781"/>
    <w:rsid w:val="004C6345"/>
    <w:rsid w:val="004D2F5B"/>
    <w:rsid w:val="004D4CD4"/>
    <w:rsid w:val="004D55DC"/>
    <w:rsid w:val="004D6477"/>
    <w:rsid w:val="004D6C41"/>
    <w:rsid w:val="004D7E95"/>
    <w:rsid w:val="004F2987"/>
    <w:rsid w:val="004F66B6"/>
    <w:rsid w:val="005015A7"/>
    <w:rsid w:val="00511960"/>
    <w:rsid w:val="0051274A"/>
    <w:rsid w:val="005230B1"/>
    <w:rsid w:val="0052334B"/>
    <w:rsid w:val="0052350C"/>
    <w:rsid w:val="00530564"/>
    <w:rsid w:val="00533A63"/>
    <w:rsid w:val="00540CA7"/>
    <w:rsid w:val="00543775"/>
    <w:rsid w:val="00544896"/>
    <w:rsid w:val="00545ACC"/>
    <w:rsid w:val="005550B5"/>
    <w:rsid w:val="00555B9E"/>
    <w:rsid w:val="00563350"/>
    <w:rsid w:val="005710F3"/>
    <w:rsid w:val="00584122"/>
    <w:rsid w:val="00586AC1"/>
    <w:rsid w:val="005958BF"/>
    <w:rsid w:val="005A14C1"/>
    <w:rsid w:val="005A650A"/>
    <w:rsid w:val="005B1CA7"/>
    <w:rsid w:val="005B3C24"/>
    <w:rsid w:val="005B7FE5"/>
    <w:rsid w:val="005C3D0A"/>
    <w:rsid w:val="005C7943"/>
    <w:rsid w:val="005D2FC5"/>
    <w:rsid w:val="005D77CF"/>
    <w:rsid w:val="005E371A"/>
    <w:rsid w:val="005F0A64"/>
    <w:rsid w:val="005F2095"/>
    <w:rsid w:val="005F5E13"/>
    <w:rsid w:val="005F7DDA"/>
    <w:rsid w:val="00603CAE"/>
    <w:rsid w:val="00603DA1"/>
    <w:rsid w:val="006253B7"/>
    <w:rsid w:val="00626315"/>
    <w:rsid w:val="00630C01"/>
    <w:rsid w:val="00633D05"/>
    <w:rsid w:val="006341E2"/>
    <w:rsid w:val="00637794"/>
    <w:rsid w:val="00644F56"/>
    <w:rsid w:val="00647005"/>
    <w:rsid w:val="00651F29"/>
    <w:rsid w:val="00654306"/>
    <w:rsid w:val="006572C9"/>
    <w:rsid w:val="00677522"/>
    <w:rsid w:val="0068496F"/>
    <w:rsid w:val="00692D90"/>
    <w:rsid w:val="0069681D"/>
    <w:rsid w:val="00697B86"/>
    <w:rsid w:val="006A1B80"/>
    <w:rsid w:val="006A4647"/>
    <w:rsid w:val="006A4FE9"/>
    <w:rsid w:val="006B03A6"/>
    <w:rsid w:val="006B1A91"/>
    <w:rsid w:val="006B421E"/>
    <w:rsid w:val="006B5DD8"/>
    <w:rsid w:val="006B646A"/>
    <w:rsid w:val="006B6A1A"/>
    <w:rsid w:val="006C3DF9"/>
    <w:rsid w:val="006C47A3"/>
    <w:rsid w:val="006D0460"/>
    <w:rsid w:val="006D0EB4"/>
    <w:rsid w:val="006D16E1"/>
    <w:rsid w:val="006D291C"/>
    <w:rsid w:val="006D32E9"/>
    <w:rsid w:val="006D6F8D"/>
    <w:rsid w:val="006E3060"/>
    <w:rsid w:val="006F362F"/>
    <w:rsid w:val="006F58E5"/>
    <w:rsid w:val="0070712D"/>
    <w:rsid w:val="00707213"/>
    <w:rsid w:val="00710A93"/>
    <w:rsid w:val="00713132"/>
    <w:rsid w:val="00725C78"/>
    <w:rsid w:val="00726218"/>
    <w:rsid w:val="00731844"/>
    <w:rsid w:val="0073401B"/>
    <w:rsid w:val="00735406"/>
    <w:rsid w:val="0073575A"/>
    <w:rsid w:val="00735F39"/>
    <w:rsid w:val="00737DA7"/>
    <w:rsid w:val="00746725"/>
    <w:rsid w:val="0075099F"/>
    <w:rsid w:val="00752791"/>
    <w:rsid w:val="0075648E"/>
    <w:rsid w:val="007575D4"/>
    <w:rsid w:val="00763443"/>
    <w:rsid w:val="00767413"/>
    <w:rsid w:val="007704B1"/>
    <w:rsid w:val="00772B2B"/>
    <w:rsid w:val="00772F0A"/>
    <w:rsid w:val="00774438"/>
    <w:rsid w:val="0078294C"/>
    <w:rsid w:val="00787646"/>
    <w:rsid w:val="007A2271"/>
    <w:rsid w:val="007A69F2"/>
    <w:rsid w:val="007A7013"/>
    <w:rsid w:val="007B005D"/>
    <w:rsid w:val="007B0B2B"/>
    <w:rsid w:val="007B2BBA"/>
    <w:rsid w:val="007B6D04"/>
    <w:rsid w:val="007B6FE2"/>
    <w:rsid w:val="007C048C"/>
    <w:rsid w:val="007D0EA6"/>
    <w:rsid w:val="007D321C"/>
    <w:rsid w:val="007D3875"/>
    <w:rsid w:val="007E2263"/>
    <w:rsid w:val="007F006C"/>
    <w:rsid w:val="007F0E69"/>
    <w:rsid w:val="00802120"/>
    <w:rsid w:val="0081421E"/>
    <w:rsid w:val="00816178"/>
    <w:rsid w:val="0081731E"/>
    <w:rsid w:val="00817548"/>
    <w:rsid w:val="00817EAD"/>
    <w:rsid w:val="00831B2D"/>
    <w:rsid w:val="00837333"/>
    <w:rsid w:val="00837F14"/>
    <w:rsid w:val="00844746"/>
    <w:rsid w:val="008476AC"/>
    <w:rsid w:val="00847A49"/>
    <w:rsid w:val="0086195A"/>
    <w:rsid w:val="00861C65"/>
    <w:rsid w:val="00864B62"/>
    <w:rsid w:val="00870215"/>
    <w:rsid w:val="00873578"/>
    <w:rsid w:val="008827BC"/>
    <w:rsid w:val="0088764B"/>
    <w:rsid w:val="00890397"/>
    <w:rsid w:val="0089191E"/>
    <w:rsid w:val="0089439B"/>
    <w:rsid w:val="00896CE5"/>
    <w:rsid w:val="008A167E"/>
    <w:rsid w:val="008A42E5"/>
    <w:rsid w:val="008A6690"/>
    <w:rsid w:val="008B6D87"/>
    <w:rsid w:val="008C4422"/>
    <w:rsid w:val="008C6524"/>
    <w:rsid w:val="008C7601"/>
    <w:rsid w:val="008D03CF"/>
    <w:rsid w:val="008E0C77"/>
    <w:rsid w:val="00900353"/>
    <w:rsid w:val="00902D25"/>
    <w:rsid w:val="009040FD"/>
    <w:rsid w:val="009074D8"/>
    <w:rsid w:val="00915608"/>
    <w:rsid w:val="00915CD7"/>
    <w:rsid w:val="00917D23"/>
    <w:rsid w:val="00920B13"/>
    <w:rsid w:val="00921143"/>
    <w:rsid w:val="00926975"/>
    <w:rsid w:val="00926BB9"/>
    <w:rsid w:val="00927B92"/>
    <w:rsid w:val="00931D0A"/>
    <w:rsid w:val="0094279E"/>
    <w:rsid w:val="00944411"/>
    <w:rsid w:val="009630AD"/>
    <w:rsid w:val="00963F8E"/>
    <w:rsid w:val="00965A47"/>
    <w:rsid w:val="009739C0"/>
    <w:rsid w:val="00973E9C"/>
    <w:rsid w:val="009812EB"/>
    <w:rsid w:val="00983582"/>
    <w:rsid w:val="00983C7B"/>
    <w:rsid w:val="00984E49"/>
    <w:rsid w:val="009921D1"/>
    <w:rsid w:val="009977FB"/>
    <w:rsid w:val="009A1DA9"/>
    <w:rsid w:val="009A78E3"/>
    <w:rsid w:val="009B01F1"/>
    <w:rsid w:val="009B3C47"/>
    <w:rsid w:val="009B6F0A"/>
    <w:rsid w:val="009C1686"/>
    <w:rsid w:val="009D02EC"/>
    <w:rsid w:val="009E02F6"/>
    <w:rsid w:val="009E3CF0"/>
    <w:rsid w:val="009E6B7B"/>
    <w:rsid w:val="009E758A"/>
    <w:rsid w:val="009F3D45"/>
    <w:rsid w:val="00A01AE6"/>
    <w:rsid w:val="00A16769"/>
    <w:rsid w:val="00A17477"/>
    <w:rsid w:val="00A22B60"/>
    <w:rsid w:val="00A24886"/>
    <w:rsid w:val="00A326C8"/>
    <w:rsid w:val="00A330F9"/>
    <w:rsid w:val="00A40C04"/>
    <w:rsid w:val="00A43715"/>
    <w:rsid w:val="00A5116D"/>
    <w:rsid w:val="00A60145"/>
    <w:rsid w:val="00A62BEC"/>
    <w:rsid w:val="00A63238"/>
    <w:rsid w:val="00A65A86"/>
    <w:rsid w:val="00A72956"/>
    <w:rsid w:val="00A73C56"/>
    <w:rsid w:val="00A75360"/>
    <w:rsid w:val="00A8215D"/>
    <w:rsid w:val="00A8401C"/>
    <w:rsid w:val="00A8609A"/>
    <w:rsid w:val="00A861FA"/>
    <w:rsid w:val="00A90AF1"/>
    <w:rsid w:val="00AA5CBD"/>
    <w:rsid w:val="00AB0D86"/>
    <w:rsid w:val="00AB12BF"/>
    <w:rsid w:val="00AB1CDE"/>
    <w:rsid w:val="00AB5373"/>
    <w:rsid w:val="00AD23D3"/>
    <w:rsid w:val="00AF111A"/>
    <w:rsid w:val="00AF3D25"/>
    <w:rsid w:val="00B05741"/>
    <w:rsid w:val="00B07A13"/>
    <w:rsid w:val="00B14777"/>
    <w:rsid w:val="00B1567B"/>
    <w:rsid w:val="00B23350"/>
    <w:rsid w:val="00B24224"/>
    <w:rsid w:val="00B3238B"/>
    <w:rsid w:val="00B34039"/>
    <w:rsid w:val="00B43362"/>
    <w:rsid w:val="00B45C1A"/>
    <w:rsid w:val="00B5006E"/>
    <w:rsid w:val="00B61822"/>
    <w:rsid w:val="00B6387A"/>
    <w:rsid w:val="00B7250D"/>
    <w:rsid w:val="00B7453F"/>
    <w:rsid w:val="00B77010"/>
    <w:rsid w:val="00B812FF"/>
    <w:rsid w:val="00B81514"/>
    <w:rsid w:val="00B8216F"/>
    <w:rsid w:val="00B82D35"/>
    <w:rsid w:val="00B8404D"/>
    <w:rsid w:val="00B844ED"/>
    <w:rsid w:val="00B847DD"/>
    <w:rsid w:val="00B8575F"/>
    <w:rsid w:val="00B86C6F"/>
    <w:rsid w:val="00B93C1F"/>
    <w:rsid w:val="00BA677C"/>
    <w:rsid w:val="00BA7ED1"/>
    <w:rsid w:val="00BB0960"/>
    <w:rsid w:val="00BB6CC0"/>
    <w:rsid w:val="00BC2381"/>
    <w:rsid w:val="00BC2BCA"/>
    <w:rsid w:val="00BD6DE6"/>
    <w:rsid w:val="00BE430E"/>
    <w:rsid w:val="00BE55E4"/>
    <w:rsid w:val="00BE746E"/>
    <w:rsid w:val="00BF4308"/>
    <w:rsid w:val="00C00090"/>
    <w:rsid w:val="00C00C78"/>
    <w:rsid w:val="00C02D48"/>
    <w:rsid w:val="00C0716D"/>
    <w:rsid w:val="00C11E5D"/>
    <w:rsid w:val="00C17D8E"/>
    <w:rsid w:val="00C17EFB"/>
    <w:rsid w:val="00C23CBC"/>
    <w:rsid w:val="00C254F0"/>
    <w:rsid w:val="00C272FF"/>
    <w:rsid w:val="00C34B0B"/>
    <w:rsid w:val="00C40759"/>
    <w:rsid w:val="00C4087E"/>
    <w:rsid w:val="00C40AD0"/>
    <w:rsid w:val="00C434EC"/>
    <w:rsid w:val="00C441CA"/>
    <w:rsid w:val="00C50A81"/>
    <w:rsid w:val="00C5445D"/>
    <w:rsid w:val="00C56DF0"/>
    <w:rsid w:val="00C57407"/>
    <w:rsid w:val="00C770A2"/>
    <w:rsid w:val="00C80522"/>
    <w:rsid w:val="00C81C83"/>
    <w:rsid w:val="00C838EE"/>
    <w:rsid w:val="00C92F95"/>
    <w:rsid w:val="00C93725"/>
    <w:rsid w:val="00C94D71"/>
    <w:rsid w:val="00C97A73"/>
    <w:rsid w:val="00CA2774"/>
    <w:rsid w:val="00CA3159"/>
    <w:rsid w:val="00CA69D4"/>
    <w:rsid w:val="00CB2BDE"/>
    <w:rsid w:val="00CB4216"/>
    <w:rsid w:val="00CC1DA2"/>
    <w:rsid w:val="00CC2A55"/>
    <w:rsid w:val="00CC3EB9"/>
    <w:rsid w:val="00CC5BBE"/>
    <w:rsid w:val="00CC6C26"/>
    <w:rsid w:val="00CD3229"/>
    <w:rsid w:val="00CE573A"/>
    <w:rsid w:val="00CE60E6"/>
    <w:rsid w:val="00CF2DAF"/>
    <w:rsid w:val="00CF5275"/>
    <w:rsid w:val="00CF601D"/>
    <w:rsid w:val="00CF7ECE"/>
    <w:rsid w:val="00D02B66"/>
    <w:rsid w:val="00D03CE6"/>
    <w:rsid w:val="00D05EB5"/>
    <w:rsid w:val="00D104E2"/>
    <w:rsid w:val="00D1265F"/>
    <w:rsid w:val="00D15CF8"/>
    <w:rsid w:val="00D20044"/>
    <w:rsid w:val="00D20686"/>
    <w:rsid w:val="00D254C2"/>
    <w:rsid w:val="00D26479"/>
    <w:rsid w:val="00D31C3A"/>
    <w:rsid w:val="00D32577"/>
    <w:rsid w:val="00D35BE8"/>
    <w:rsid w:val="00D50832"/>
    <w:rsid w:val="00D54E05"/>
    <w:rsid w:val="00D55FD2"/>
    <w:rsid w:val="00D576D1"/>
    <w:rsid w:val="00D64617"/>
    <w:rsid w:val="00D67E65"/>
    <w:rsid w:val="00D93CDD"/>
    <w:rsid w:val="00D968B6"/>
    <w:rsid w:val="00DA3602"/>
    <w:rsid w:val="00DA444C"/>
    <w:rsid w:val="00DB0DE6"/>
    <w:rsid w:val="00DB0FB0"/>
    <w:rsid w:val="00DB210D"/>
    <w:rsid w:val="00DB52FB"/>
    <w:rsid w:val="00DB6C74"/>
    <w:rsid w:val="00DC2CDC"/>
    <w:rsid w:val="00DD07DA"/>
    <w:rsid w:val="00DD7906"/>
    <w:rsid w:val="00DF5798"/>
    <w:rsid w:val="00DF5A4B"/>
    <w:rsid w:val="00E0007F"/>
    <w:rsid w:val="00E003D3"/>
    <w:rsid w:val="00E04582"/>
    <w:rsid w:val="00E12DE4"/>
    <w:rsid w:val="00E16860"/>
    <w:rsid w:val="00E22FB6"/>
    <w:rsid w:val="00E25E09"/>
    <w:rsid w:val="00E309BA"/>
    <w:rsid w:val="00E33F1D"/>
    <w:rsid w:val="00E4190F"/>
    <w:rsid w:val="00E433E1"/>
    <w:rsid w:val="00E47E12"/>
    <w:rsid w:val="00E54D31"/>
    <w:rsid w:val="00E604F6"/>
    <w:rsid w:val="00E60E7D"/>
    <w:rsid w:val="00E61477"/>
    <w:rsid w:val="00E66CFB"/>
    <w:rsid w:val="00E67D87"/>
    <w:rsid w:val="00E70200"/>
    <w:rsid w:val="00E70DAB"/>
    <w:rsid w:val="00E71873"/>
    <w:rsid w:val="00E75F78"/>
    <w:rsid w:val="00E81866"/>
    <w:rsid w:val="00E848D7"/>
    <w:rsid w:val="00E91CE7"/>
    <w:rsid w:val="00E953C8"/>
    <w:rsid w:val="00E96887"/>
    <w:rsid w:val="00E977FC"/>
    <w:rsid w:val="00EA3009"/>
    <w:rsid w:val="00EA456B"/>
    <w:rsid w:val="00EA48B8"/>
    <w:rsid w:val="00EB0758"/>
    <w:rsid w:val="00EB188D"/>
    <w:rsid w:val="00EB1B06"/>
    <w:rsid w:val="00EC3E48"/>
    <w:rsid w:val="00EC4117"/>
    <w:rsid w:val="00EC5195"/>
    <w:rsid w:val="00ED3ECA"/>
    <w:rsid w:val="00ED7909"/>
    <w:rsid w:val="00EE052D"/>
    <w:rsid w:val="00EE2C81"/>
    <w:rsid w:val="00EF2B80"/>
    <w:rsid w:val="00EF5377"/>
    <w:rsid w:val="00EF66AD"/>
    <w:rsid w:val="00F017F2"/>
    <w:rsid w:val="00F01BE5"/>
    <w:rsid w:val="00F03BE4"/>
    <w:rsid w:val="00F03FFA"/>
    <w:rsid w:val="00F05E00"/>
    <w:rsid w:val="00F062F9"/>
    <w:rsid w:val="00F07EA9"/>
    <w:rsid w:val="00F1074C"/>
    <w:rsid w:val="00F165B2"/>
    <w:rsid w:val="00F21917"/>
    <w:rsid w:val="00F23B3D"/>
    <w:rsid w:val="00F313E9"/>
    <w:rsid w:val="00F32C00"/>
    <w:rsid w:val="00F3475D"/>
    <w:rsid w:val="00F37BFB"/>
    <w:rsid w:val="00F418EB"/>
    <w:rsid w:val="00F45CB5"/>
    <w:rsid w:val="00F46A2B"/>
    <w:rsid w:val="00F55360"/>
    <w:rsid w:val="00F61034"/>
    <w:rsid w:val="00F63263"/>
    <w:rsid w:val="00F7189B"/>
    <w:rsid w:val="00F73A30"/>
    <w:rsid w:val="00F73CB7"/>
    <w:rsid w:val="00F750D6"/>
    <w:rsid w:val="00F7612D"/>
    <w:rsid w:val="00F806A1"/>
    <w:rsid w:val="00F82565"/>
    <w:rsid w:val="00F82A6C"/>
    <w:rsid w:val="00F9226F"/>
    <w:rsid w:val="00F92C34"/>
    <w:rsid w:val="00F949D2"/>
    <w:rsid w:val="00F959C2"/>
    <w:rsid w:val="00F95F56"/>
    <w:rsid w:val="00F97497"/>
    <w:rsid w:val="00F97ABD"/>
    <w:rsid w:val="00FA325E"/>
    <w:rsid w:val="00FB2325"/>
    <w:rsid w:val="00FB3E18"/>
    <w:rsid w:val="00FB4E31"/>
    <w:rsid w:val="00FB6102"/>
    <w:rsid w:val="00FB660C"/>
    <w:rsid w:val="00FC28F1"/>
    <w:rsid w:val="00FC3DC2"/>
    <w:rsid w:val="00FD2216"/>
    <w:rsid w:val="00FD7B3D"/>
    <w:rsid w:val="00FE127F"/>
    <w:rsid w:val="00FE5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AC005F"/>
  <w15:chartTrackingRefBased/>
  <w15:docId w15:val="{4049AE6A-703F-4CAE-9867-DD1AF3591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3E48"/>
  </w:style>
  <w:style w:type="paragraph" w:styleId="Heading1">
    <w:name w:val="heading 1"/>
    <w:basedOn w:val="Normal"/>
    <w:next w:val="Normal"/>
    <w:link w:val="Heading1Char"/>
    <w:uiPriority w:val="9"/>
    <w:qFormat/>
    <w:rsid w:val="009A78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8EE"/>
  </w:style>
  <w:style w:type="paragraph" w:styleId="Footer">
    <w:name w:val="footer"/>
    <w:basedOn w:val="Normal"/>
    <w:link w:val="FooterChar"/>
    <w:uiPriority w:val="99"/>
    <w:unhideWhenUsed/>
    <w:rsid w:val="00C83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8EE"/>
  </w:style>
  <w:style w:type="character" w:styleId="PlaceholderText">
    <w:name w:val="Placeholder Text"/>
    <w:basedOn w:val="DefaultParagraphFont"/>
    <w:uiPriority w:val="99"/>
    <w:semiHidden/>
    <w:rsid w:val="00D64617"/>
    <w:rPr>
      <w:color w:val="808080"/>
    </w:rPr>
  </w:style>
  <w:style w:type="paragraph" w:styleId="ListParagraph">
    <w:name w:val="List Paragraph"/>
    <w:basedOn w:val="Normal"/>
    <w:uiPriority w:val="34"/>
    <w:qFormat/>
    <w:rsid w:val="00D64617"/>
    <w:pPr>
      <w:ind w:left="720"/>
      <w:contextualSpacing/>
    </w:pPr>
  </w:style>
  <w:style w:type="table" w:styleId="TableGrid">
    <w:name w:val="Table Grid"/>
    <w:basedOn w:val="TableNormal"/>
    <w:uiPriority w:val="39"/>
    <w:rsid w:val="00EA4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331EA"/>
    <w:rPr>
      <w:color w:val="0563C1"/>
      <w:u w:val="single"/>
    </w:rPr>
  </w:style>
  <w:style w:type="character" w:styleId="UnresolvedMention">
    <w:name w:val="Unresolved Mention"/>
    <w:basedOn w:val="DefaultParagraphFont"/>
    <w:uiPriority w:val="99"/>
    <w:semiHidden/>
    <w:unhideWhenUsed/>
    <w:rsid w:val="008827BC"/>
    <w:rPr>
      <w:color w:val="605E5C"/>
      <w:shd w:val="clear" w:color="auto" w:fill="E1DFDD"/>
    </w:rPr>
  </w:style>
  <w:style w:type="paragraph" w:styleId="BalloonText">
    <w:name w:val="Balloon Text"/>
    <w:basedOn w:val="Normal"/>
    <w:link w:val="BalloonTextChar"/>
    <w:uiPriority w:val="99"/>
    <w:semiHidden/>
    <w:unhideWhenUsed/>
    <w:rsid w:val="00181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D75"/>
    <w:rPr>
      <w:rFonts w:ascii="Segoe UI" w:hAnsi="Segoe UI" w:cs="Segoe UI"/>
      <w:sz w:val="18"/>
      <w:szCs w:val="18"/>
    </w:rPr>
  </w:style>
  <w:style w:type="character" w:customStyle="1" w:styleId="Heading1Char">
    <w:name w:val="Heading 1 Char"/>
    <w:basedOn w:val="DefaultParagraphFont"/>
    <w:link w:val="Heading1"/>
    <w:uiPriority w:val="9"/>
    <w:rsid w:val="009A78E3"/>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F64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949085">
      <w:bodyDiv w:val="1"/>
      <w:marLeft w:val="0"/>
      <w:marRight w:val="0"/>
      <w:marTop w:val="0"/>
      <w:marBottom w:val="0"/>
      <w:divBdr>
        <w:top w:val="none" w:sz="0" w:space="0" w:color="auto"/>
        <w:left w:val="none" w:sz="0" w:space="0" w:color="auto"/>
        <w:bottom w:val="none" w:sz="0" w:space="0" w:color="auto"/>
        <w:right w:val="none" w:sz="0" w:space="0" w:color="auto"/>
      </w:divBdr>
    </w:div>
    <w:div w:id="752163705">
      <w:bodyDiv w:val="1"/>
      <w:marLeft w:val="0"/>
      <w:marRight w:val="0"/>
      <w:marTop w:val="0"/>
      <w:marBottom w:val="0"/>
      <w:divBdr>
        <w:top w:val="none" w:sz="0" w:space="0" w:color="auto"/>
        <w:left w:val="none" w:sz="0" w:space="0" w:color="auto"/>
        <w:bottom w:val="none" w:sz="0" w:space="0" w:color="auto"/>
        <w:right w:val="none" w:sz="0" w:space="0" w:color="auto"/>
      </w:divBdr>
    </w:div>
    <w:div w:id="1191649550">
      <w:bodyDiv w:val="1"/>
      <w:marLeft w:val="0"/>
      <w:marRight w:val="0"/>
      <w:marTop w:val="0"/>
      <w:marBottom w:val="0"/>
      <w:divBdr>
        <w:top w:val="none" w:sz="0" w:space="0" w:color="auto"/>
        <w:left w:val="none" w:sz="0" w:space="0" w:color="auto"/>
        <w:bottom w:val="none" w:sz="0" w:space="0" w:color="auto"/>
        <w:right w:val="none" w:sz="0" w:space="0" w:color="auto"/>
      </w:divBdr>
    </w:div>
    <w:div w:id="173874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WP@dhs.arkansas.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C91E771A9B44BDB4189C2380E98EC4"/>
        <w:category>
          <w:name w:val="General"/>
          <w:gallery w:val="placeholder"/>
        </w:category>
        <w:types>
          <w:type w:val="bbPlcHdr"/>
        </w:types>
        <w:behaviors>
          <w:behavior w:val="content"/>
        </w:behaviors>
        <w:guid w:val="{5D00BE9F-01D8-4574-85C2-554D2A917BF7}"/>
      </w:docPartPr>
      <w:docPartBody>
        <w:p w:rsidR="00407F9A" w:rsidRDefault="00C14302" w:rsidP="00C14302">
          <w:pPr>
            <w:pStyle w:val="D6C91E771A9B44BDB4189C2380E98EC41"/>
          </w:pPr>
          <w:r w:rsidRPr="00B56265">
            <w:rPr>
              <w:rStyle w:val="PlaceholderText"/>
            </w:rPr>
            <w:t>Click or tap here to enter text.</w:t>
          </w:r>
        </w:p>
      </w:docPartBody>
    </w:docPart>
    <w:docPart>
      <w:docPartPr>
        <w:name w:val="FD9DC3F882D643E5A5204B20B9B5BA87"/>
        <w:category>
          <w:name w:val="General"/>
          <w:gallery w:val="placeholder"/>
        </w:category>
        <w:types>
          <w:type w:val="bbPlcHdr"/>
        </w:types>
        <w:behaviors>
          <w:behavior w:val="content"/>
        </w:behaviors>
        <w:guid w:val="{B937CBB0-808D-4D87-B6E6-9EB1D925AEC1}"/>
      </w:docPartPr>
      <w:docPartBody>
        <w:p w:rsidR="0001156A" w:rsidRDefault="00C14302" w:rsidP="00C14302">
          <w:pPr>
            <w:pStyle w:val="FD9DC3F882D643E5A5204B20B9B5BA871"/>
          </w:pPr>
          <w:r w:rsidRPr="009A18AE">
            <w:rPr>
              <w:rStyle w:val="PlaceholderText"/>
            </w:rPr>
            <w:t>Click or tap here to enter text.</w:t>
          </w:r>
        </w:p>
      </w:docPartBody>
    </w:docPart>
    <w:docPart>
      <w:docPartPr>
        <w:name w:val="833902F2FB6A44F881254597B4C496C9"/>
        <w:category>
          <w:name w:val="General"/>
          <w:gallery w:val="placeholder"/>
        </w:category>
        <w:types>
          <w:type w:val="bbPlcHdr"/>
        </w:types>
        <w:behaviors>
          <w:behavior w:val="content"/>
        </w:behaviors>
        <w:guid w:val="{099DEB80-3169-43BA-9F4C-9EC784D23949}"/>
      </w:docPartPr>
      <w:docPartBody>
        <w:p w:rsidR="0001156A" w:rsidRDefault="00C14302" w:rsidP="00C14302">
          <w:pPr>
            <w:pStyle w:val="833902F2FB6A44F881254597B4C496C9"/>
          </w:pPr>
          <w:r w:rsidRPr="0063580F">
            <w:rPr>
              <w:rStyle w:val="PlaceholderText"/>
            </w:rPr>
            <w:t>Click or tap here to enter text.</w:t>
          </w:r>
        </w:p>
      </w:docPartBody>
    </w:docPart>
    <w:docPart>
      <w:docPartPr>
        <w:name w:val="16E90342C8414DEEB892E60FBA3A1F3D"/>
        <w:category>
          <w:name w:val="General"/>
          <w:gallery w:val="placeholder"/>
        </w:category>
        <w:types>
          <w:type w:val="bbPlcHdr"/>
        </w:types>
        <w:behaviors>
          <w:behavior w:val="content"/>
        </w:behaviors>
        <w:guid w:val="{6E04DC5C-E36C-4878-94E1-8F7140314331}"/>
      </w:docPartPr>
      <w:docPartBody>
        <w:p w:rsidR="0001156A" w:rsidRDefault="00C14302" w:rsidP="00C14302">
          <w:pPr>
            <w:pStyle w:val="16E90342C8414DEEB892E60FBA3A1F3D"/>
          </w:pPr>
          <w:r w:rsidRPr="0063580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4008172-655D-42C0-A3E4-447703A7DDFB}"/>
      </w:docPartPr>
      <w:docPartBody>
        <w:p w:rsidR="00CA7675" w:rsidRDefault="00DE1681">
          <w:r w:rsidRPr="002B4570">
            <w:rPr>
              <w:rStyle w:val="PlaceholderText"/>
            </w:rPr>
            <w:t>Click or tap to enter a date.</w:t>
          </w:r>
        </w:p>
      </w:docPartBody>
    </w:docPart>
    <w:docPart>
      <w:docPartPr>
        <w:name w:val="2618FD244DB7486FAF8A80DD8448E556"/>
        <w:category>
          <w:name w:val="General"/>
          <w:gallery w:val="placeholder"/>
        </w:category>
        <w:types>
          <w:type w:val="bbPlcHdr"/>
        </w:types>
        <w:behaviors>
          <w:behavior w:val="content"/>
        </w:behaviors>
        <w:guid w:val="{5F770222-B1EC-4E03-A596-DFF6C2F8799D}"/>
      </w:docPartPr>
      <w:docPartBody>
        <w:p w:rsidR="00397B31" w:rsidRDefault="00397B31" w:rsidP="00397B31">
          <w:pPr>
            <w:pStyle w:val="2618FD244DB7486FAF8A80DD8448E556"/>
          </w:pPr>
          <w:r w:rsidRPr="00B56265">
            <w:rPr>
              <w:rStyle w:val="PlaceholderText"/>
            </w:rPr>
            <w:t>Click or tap here to enter text.</w:t>
          </w:r>
        </w:p>
      </w:docPartBody>
    </w:docPart>
    <w:docPart>
      <w:docPartPr>
        <w:name w:val="4F41CBEC577641F3BA220A042EEAE31A"/>
        <w:category>
          <w:name w:val="General"/>
          <w:gallery w:val="placeholder"/>
        </w:category>
        <w:types>
          <w:type w:val="bbPlcHdr"/>
        </w:types>
        <w:behaviors>
          <w:behavior w:val="content"/>
        </w:behaviors>
        <w:guid w:val="{5E678ED3-0014-41C0-9B5E-D3358DC272A5}"/>
      </w:docPartPr>
      <w:docPartBody>
        <w:p w:rsidR="00D6510A" w:rsidRDefault="00397B31" w:rsidP="00397B31">
          <w:pPr>
            <w:pStyle w:val="4F41CBEC577641F3BA220A042EEAE31A"/>
          </w:pPr>
          <w:r w:rsidRPr="00B5626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F99"/>
    <w:rsid w:val="0001156A"/>
    <w:rsid w:val="0004701A"/>
    <w:rsid w:val="000823DD"/>
    <w:rsid w:val="000A7FC4"/>
    <w:rsid w:val="001561E8"/>
    <w:rsid w:val="001A60D2"/>
    <w:rsid w:val="002D6A3E"/>
    <w:rsid w:val="003451D5"/>
    <w:rsid w:val="00397B31"/>
    <w:rsid w:val="003E7EC4"/>
    <w:rsid w:val="00400D15"/>
    <w:rsid w:val="00407F9A"/>
    <w:rsid w:val="00433768"/>
    <w:rsid w:val="00452E9A"/>
    <w:rsid w:val="00460304"/>
    <w:rsid w:val="007E58F1"/>
    <w:rsid w:val="007E7EFC"/>
    <w:rsid w:val="00884DAE"/>
    <w:rsid w:val="00906243"/>
    <w:rsid w:val="00916A87"/>
    <w:rsid w:val="00AD25F6"/>
    <w:rsid w:val="00B62CC8"/>
    <w:rsid w:val="00BE299E"/>
    <w:rsid w:val="00C14302"/>
    <w:rsid w:val="00C62B6F"/>
    <w:rsid w:val="00C83C06"/>
    <w:rsid w:val="00C9331D"/>
    <w:rsid w:val="00CA7675"/>
    <w:rsid w:val="00CB7760"/>
    <w:rsid w:val="00D56110"/>
    <w:rsid w:val="00D6510A"/>
    <w:rsid w:val="00DD3428"/>
    <w:rsid w:val="00DE1681"/>
    <w:rsid w:val="00F82F4D"/>
    <w:rsid w:val="00FA6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B31"/>
    <w:rPr>
      <w:color w:val="808080"/>
    </w:rPr>
  </w:style>
  <w:style w:type="paragraph" w:customStyle="1" w:styleId="018406279D324BEF848A9DBCE8DB0AD0">
    <w:name w:val="018406279D324BEF848A9DBCE8DB0AD0"/>
    <w:rsid w:val="00FA6F99"/>
  </w:style>
  <w:style w:type="paragraph" w:customStyle="1" w:styleId="D6C91E771A9B44BDB4189C2380E98EC4">
    <w:name w:val="D6C91E771A9B44BDB4189C2380E98EC4"/>
    <w:rsid w:val="00FA6F99"/>
  </w:style>
  <w:style w:type="paragraph" w:customStyle="1" w:styleId="D9C57879F644421A8A95591C9C47E109">
    <w:name w:val="D9C57879F644421A8A95591C9C47E109"/>
    <w:rsid w:val="00FA6F99"/>
  </w:style>
  <w:style w:type="paragraph" w:customStyle="1" w:styleId="D3FF2E88B5234DA7B4999690C8FBF923">
    <w:name w:val="D3FF2E88B5234DA7B4999690C8FBF923"/>
    <w:rsid w:val="00FA6F99"/>
  </w:style>
  <w:style w:type="paragraph" w:customStyle="1" w:styleId="7860CCCA2C0C4B018BE86D56AAA0FA84">
    <w:name w:val="7860CCCA2C0C4B018BE86D56AAA0FA84"/>
    <w:rsid w:val="00FA6F99"/>
  </w:style>
  <w:style w:type="paragraph" w:customStyle="1" w:styleId="E230C9F3AC6449A38548BADE06C6420F">
    <w:name w:val="E230C9F3AC6449A38548BADE06C6420F"/>
    <w:rsid w:val="00FA6F99"/>
  </w:style>
  <w:style w:type="paragraph" w:customStyle="1" w:styleId="4AC71E66C0BD4DA08AA788615C307726">
    <w:name w:val="4AC71E66C0BD4DA08AA788615C307726"/>
    <w:rsid w:val="00FA6F99"/>
  </w:style>
  <w:style w:type="paragraph" w:customStyle="1" w:styleId="C2285911F0374CF6AF4C3245859F1676">
    <w:name w:val="C2285911F0374CF6AF4C3245859F1676"/>
    <w:rsid w:val="00FA6F99"/>
  </w:style>
  <w:style w:type="paragraph" w:customStyle="1" w:styleId="ED2C074D8266494EAF135062D06AA74B">
    <w:name w:val="ED2C074D8266494EAF135062D06AA74B"/>
    <w:rsid w:val="00FA6F99"/>
  </w:style>
  <w:style w:type="paragraph" w:customStyle="1" w:styleId="BB85F96C999040D09FAE8E360771F977">
    <w:name w:val="BB85F96C999040D09FAE8E360771F977"/>
    <w:rsid w:val="00FA6F99"/>
  </w:style>
  <w:style w:type="paragraph" w:customStyle="1" w:styleId="4A6C1CFDECD5490DBC2B1091436B68C5">
    <w:name w:val="4A6C1CFDECD5490DBC2B1091436B68C5"/>
    <w:rsid w:val="00FA6F99"/>
  </w:style>
  <w:style w:type="paragraph" w:customStyle="1" w:styleId="D9839D79CA64408EAEAE31A19FE41858">
    <w:name w:val="D9839D79CA64408EAEAE31A19FE41858"/>
    <w:rsid w:val="00FA6F99"/>
  </w:style>
  <w:style w:type="paragraph" w:customStyle="1" w:styleId="52A4F2EA211F426198DB52D2B8AB25DA">
    <w:name w:val="52A4F2EA211F426198DB52D2B8AB25DA"/>
    <w:rsid w:val="00FA6F99"/>
  </w:style>
  <w:style w:type="paragraph" w:customStyle="1" w:styleId="7030348ADF384A8E98ED6692CDDB600C">
    <w:name w:val="7030348ADF384A8E98ED6692CDDB600C"/>
    <w:rsid w:val="00FA6F99"/>
  </w:style>
  <w:style w:type="paragraph" w:customStyle="1" w:styleId="A169362E58474FC08B10A67C26D1F6A5">
    <w:name w:val="A169362E58474FC08B10A67C26D1F6A5"/>
    <w:rsid w:val="00FA6F99"/>
  </w:style>
  <w:style w:type="paragraph" w:customStyle="1" w:styleId="A76A207D9FA14B6E9BEE2E772E906A34">
    <w:name w:val="A76A207D9FA14B6E9BEE2E772E906A34"/>
    <w:rsid w:val="00FA6F99"/>
  </w:style>
  <w:style w:type="paragraph" w:customStyle="1" w:styleId="9CA36E1AF88E431C86986A7723F4F831">
    <w:name w:val="9CA36E1AF88E431C86986A7723F4F831"/>
    <w:rsid w:val="00FA6F99"/>
  </w:style>
  <w:style w:type="paragraph" w:customStyle="1" w:styleId="F824AE3A46FC4F109D7320D362F29B7C">
    <w:name w:val="F824AE3A46FC4F109D7320D362F29B7C"/>
    <w:rsid w:val="00FA6F99"/>
  </w:style>
  <w:style w:type="paragraph" w:customStyle="1" w:styleId="A30943A87D4641A8BF1914D8500D6BF3">
    <w:name w:val="A30943A87D4641A8BF1914D8500D6BF3"/>
    <w:rsid w:val="00FA6F99"/>
  </w:style>
  <w:style w:type="paragraph" w:customStyle="1" w:styleId="1D858145FA8B4005AD9FF4D2F7E5C293">
    <w:name w:val="1D858145FA8B4005AD9FF4D2F7E5C293"/>
    <w:rsid w:val="00FA6F99"/>
  </w:style>
  <w:style w:type="paragraph" w:customStyle="1" w:styleId="16BE2367A8D04818AB35FF8C7CAD733D">
    <w:name w:val="16BE2367A8D04818AB35FF8C7CAD733D"/>
    <w:rsid w:val="00FA6F99"/>
  </w:style>
  <w:style w:type="paragraph" w:customStyle="1" w:styleId="242D301B31844970B44EF79964B45518">
    <w:name w:val="242D301B31844970B44EF79964B45518"/>
    <w:rsid w:val="00FA6F99"/>
  </w:style>
  <w:style w:type="paragraph" w:customStyle="1" w:styleId="8AF808EF70D841C39A5DCE9EC16D9B01">
    <w:name w:val="8AF808EF70D841C39A5DCE9EC16D9B01"/>
    <w:rsid w:val="00FA6F99"/>
  </w:style>
  <w:style w:type="paragraph" w:customStyle="1" w:styleId="5474B60E2FCE410D8E6C4EED24949D24">
    <w:name w:val="5474B60E2FCE410D8E6C4EED24949D24"/>
    <w:rsid w:val="00FA6F99"/>
  </w:style>
  <w:style w:type="paragraph" w:customStyle="1" w:styleId="4F806057B86B43AA94E6E80B7351D44B">
    <w:name w:val="4F806057B86B43AA94E6E80B7351D44B"/>
    <w:rsid w:val="00FA6F99"/>
  </w:style>
  <w:style w:type="paragraph" w:customStyle="1" w:styleId="4FBA649141664FFA9A37564B9CFD0AB9">
    <w:name w:val="4FBA649141664FFA9A37564B9CFD0AB9"/>
    <w:rsid w:val="00FA6F99"/>
  </w:style>
  <w:style w:type="paragraph" w:customStyle="1" w:styleId="8AB1DCE3E64F42899DEB34B56BA751A3">
    <w:name w:val="8AB1DCE3E64F42899DEB34B56BA751A3"/>
    <w:rsid w:val="00FA6F99"/>
  </w:style>
  <w:style w:type="paragraph" w:customStyle="1" w:styleId="FF8B3CF28F06416A87E0E790DBA96CCB">
    <w:name w:val="FF8B3CF28F06416A87E0E790DBA96CCB"/>
    <w:rsid w:val="00FA6F99"/>
  </w:style>
  <w:style w:type="paragraph" w:customStyle="1" w:styleId="33B1C71944994F8DBC4A8551B15E18DE">
    <w:name w:val="33B1C71944994F8DBC4A8551B15E18DE"/>
    <w:rsid w:val="00FA6F99"/>
  </w:style>
  <w:style w:type="paragraph" w:customStyle="1" w:styleId="731E20A2C86E4115A7C04CC58D669266">
    <w:name w:val="731E20A2C86E4115A7C04CC58D669266"/>
    <w:rsid w:val="00FA6F99"/>
  </w:style>
  <w:style w:type="paragraph" w:customStyle="1" w:styleId="E7AE8C35F3574718BA41747BA9D3EEF5">
    <w:name w:val="E7AE8C35F3574718BA41747BA9D3EEF5"/>
    <w:rsid w:val="00FA6F99"/>
  </w:style>
  <w:style w:type="paragraph" w:customStyle="1" w:styleId="10196F6E2DF1404193C60CCDE80D4757">
    <w:name w:val="10196F6E2DF1404193C60CCDE80D4757"/>
    <w:rsid w:val="00FA6F99"/>
  </w:style>
  <w:style w:type="paragraph" w:customStyle="1" w:styleId="E7799E38246742CAAE4995273E28FDF8">
    <w:name w:val="E7799E38246742CAAE4995273E28FDF8"/>
    <w:rsid w:val="00FA6F99"/>
  </w:style>
  <w:style w:type="paragraph" w:customStyle="1" w:styleId="8278407755D34705813A54A93D596096">
    <w:name w:val="8278407755D34705813A54A93D596096"/>
    <w:rsid w:val="00FA6F99"/>
  </w:style>
  <w:style w:type="paragraph" w:customStyle="1" w:styleId="05CB4B6328CA40B88821CC6BCAE6738D">
    <w:name w:val="05CB4B6328CA40B88821CC6BCAE6738D"/>
    <w:rsid w:val="00FA6F99"/>
  </w:style>
  <w:style w:type="paragraph" w:customStyle="1" w:styleId="182EE1CED51A4DC5BDBFA8D7EFDFA5C9">
    <w:name w:val="182EE1CED51A4DC5BDBFA8D7EFDFA5C9"/>
    <w:rsid w:val="00FA6F99"/>
  </w:style>
  <w:style w:type="paragraph" w:customStyle="1" w:styleId="4C0590BCE921495E9B7C3B73ECE4483D">
    <w:name w:val="4C0590BCE921495E9B7C3B73ECE4483D"/>
    <w:rsid w:val="00FA6F99"/>
  </w:style>
  <w:style w:type="paragraph" w:customStyle="1" w:styleId="4D4E19F4E4F241DABD6F8B26F378A15E">
    <w:name w:val="4D4E19F4E4F241DABD6F8B26F378A15E"/>
    <w:rsid w:val="00FA6F99"/>
  </w:style>
  <w:style w:type="paragraph" w:customStyle="1" w:styleId="50E85B111B78409CA1E650336CA792BE">
    <w:name w:val="50E85B111B78409CA1E650336CA792BE"/>
    <w:rsid w:val="00FA6F99"/>
  </w:style>
  <w:style w:type="paragraph" w:customStyle="1" w:styleId="C3D41D13B41E4058912B1EF1D0C18F3E">
    <w:name w:val="C3D41D13B41E4058912B1EF1D0C18F3E"/>
    <w:rsid w:val="00FA6F99"/>
  </w:style>
  <w:style w:type="paragraph" w:customStyle="1" w:styleId="BFA9F8AECA6049FBA2F9BDCD8E0A6746">
    <w:name w:val="BFA9F8AECA6049FBA2F9BDCD8E0A6746"/>
    <w:rsid w:val="00FA6F99"/>
  </w:style>
  <w:style w:type="paragraph" w:customStyle="1" w:styleId="D391512579194680B321EAB70279ABA9">
    <w:name w:val="D391512579194680B321EAB70279ABA9"/>
    <w:rsid w:val="00FA6F99"/>
  </w:style>
  <w:style w:type="paragraph" w:customStyle="1" w:styleId="12F4750D02A544D5A8A421E929395FEE">
    <w:name w:val="12F4750D02A544D5A8A421E929395FEE"/>
    <w:rsid w:val="00FA6F99"/>
  </w:style>
  <w:style w:type="paragraph" w:customStyle="1" w:styleId="95575BF376C94B77922C2657DE216475">
    <w:name w:val="95575BF376C94B77922C2657DE216475"/>
    <w:rsid w:val="00FA6F99"/>
  </w:style>
  <w:style w:type="paragraph" w:customStyle="1" w:styleId="EB56CB48D3E04C17A5D226376489C6A2">
    <w:name w:val="EB56CB48D3E04C17A5D226376489C6A2"/>
    <w:rsid w:val="00FA6F99"/>
  </w:style>
  <w:style w:type="paragraph" w:customStyle="1" w:styleId="C69A90EE5F954B008BF97E288A538B2F">
    <w:name w:val="C69A90EE5F954B008BF97E288A538B2F"/>
    <w:rsid w:val="00FA6F99"/>
  </w:style>
  <w:style w:type="paragraph" w:customStyle="1" w:styleId="E62B5329F5F344178BC63685C73D8724">
    <w:name w:val="E62B5329F5F344178BC63685C73D8724"/>
    <w:rsid w:val="00FA6F99"/>
  </w:style>
  <w:style w:type="paragraph" w:customStyle="1" w:styleId="2CA0CB74AE324BA890F1F31B5B7CBBC3">
    <w:name w:val="2CA0CB74AE324BA890F1F31B5B7CBBC3"/>
    <w:rsid w:val="00FA6F99"/>
  </w:style>
  <w:style w:type="paragraph" w:customStyle="1" w:styleId="A672D77D240C415293D8EA18606CC264">
    <w:name w:val="A672D77D240C415293D8EA18606CC264"/>
    <w:rsid w:val="00FA6F99"/>
  </w:style>
  <w:style w:type="paragraph" w:customStyle="1" w:styleId="D3FCF3B2448D45ADA88D6B2A81D77157">
    <w:name w:val="D3FCF3B2448D45ADA88D6B2A81D77157"/>
    <w:rsid w:val="00FA6F99"/>
  </w:style>
  <w:style w:type="paragraph" w:customStyle="1" w:styleId="2919723F470B498E9007AB7B6B48E9B5">
    <w:name w:val="2919723F470B498E9007AB7B6B48E9B5"/>
    <w:rsid w:val="00FA6F99"/>
  </w:style>
  <w:style w:type="paragraph" w:customStyle="1" w:styleId="54FF85186921482F92FCACA176C8E9A8">
    <w:name w:val="54FF85186921482F92FCACA176C8E9A8"/>
    <w:rsid w:val="00FA6F99"/>
  </w:style>
  <w:style w:type="paragraph" w:customStyle="1" w:styleId="78D6C76974504262969AF72794927176">
    <w:name w:val="78D6C76974504262969AF72794927176"/>
    <w:rsid w:val="00FA6F99"/>
  </w:style>
  <w:style w:type="paragraph" w:customStyle="1" w:styleId="93D60CBDFF4A4069B59A66F9423179DE">
    <w:name w:val="93D60CBDFF4A4069B59A66F9423179DE"/>
    <w:rsid w:val="00FA6F99"/>
  </w:style>
  <w:style w:type="paragraph" w:customStyle="1" w:styleId="E9022A76C59643F9B7C1A4610C0477C4">
    <w:name w:val="E9022A76C59643F9B7C1A4610C0477C4"/>
    <w:rsid w:val="00407F9A"/>
  </w:style>
  <w:style w:type="paragraph" w:customStyle="1" w:styleId="003ECF85904442D8A7E40AC039A76338">
    <w:name w:val="003ECF85904442D8A7E40AC039A76338"/>
    <w:rsid w:val="00407F9A"/>
  </w:style>
  <w:style w:type="paragraph" w:customStyle="1" w:styleId="4331AEB89BEC4EA185C1192DC1C18657">
    <w:name w:val="4331AEB89BEC4EA185C1192DC1C18657"/>
    <w:rsid w:val="00407F9A"/>
  </w:style>
  <w:style w:type="paragraph" w:customStyle="1" w:styleId="F2D3CF457F3F4B89BB24F18CA565763E">
    <w:name w:val="F2D3CF457F3F4B89BB24F18CA565763E"/>
    <w:rsid w:val="00407F9A"/>
  </w:style>
  <w:style w:type="paragraph" w:customStyle="1" w:styleId="AA68038E077D446195DD4454E3C62491">
    <w:name w:val="AA68038E077D446195DD4454E3C62491"/>
    <w:rsid w:val="00407F9A"/>
  </w:style>
  <w:style w:type="paragraph" w:customStyle="1" w:styleId="9B102A76401F430081E03BE4846C10B4">
    <w:name w:val="9B102A76401F430081E03BE4846C10B4"/>
    <w:rsid w:val="00407F9A"/>
  </w:style>
  <w:style w:type="paragraph" w:customStyle="1" w:styleId="3833C1121A01426F885918F3C61710D1">
    <w:name w:val="3833C1121A01426F885918F3C61710D1"/>
    <w:rsid w:val="00407F9A"/>
  </w:style>
  <w:style w:type="paragraph" w:customStyle="1" w:styleId="A28BB6B73668400984AD8BD758B72A89">
    <w:name w:val="A28BB6B73668400984AD8BD758B72A89"/>
    <w:rsid w:val="00407F9A"/>
  </w:style>
  <w:style w:type="paragraph" w:customStyle="1" w:styleId="2B5BA3C96BEB4879A48D7C87C0F63A89">
    <w:name w:val="2B5BA3C96BEB4879A48D7C87C0F63A89"/>
    <w:rsid w:val="00407F9A"/>
  </w:style>
  <w:style w:type="paragraph" w:customStyle="1" w:styleId="C3FB7BB274BA407B8513076A3D6934F0">
    <w:name w:val="C3FB7BB274BA407B8513076A3D6934F0"/>
    <w:rsid w:val="00407F9A"/>
  </w:style>
  <w:style w:type="paragraph" w:customStyle="1" w:styleId="4C9652D058F74C52AAB41C6F4CF7CA89">
    <w:name w:val="4C9652D058F74C52AAB41C6F4CF7CA89"/>
    <w:rsid w:val="00C9331D"/>
  </w:style>
  <w:style w:type="paragraph" w:customStyle="1" w:styleId="F8EE1DEBB2754BA096C5B0ACD18C1E71">
    <w:name w:val="F8EE1DEBB2754BA096C5B0ACD18C1E71"/>
    <w:rsid w:val="00C9331D"/>
  </w:style>
  <w:style w:type="paragraph" w:customStyle="1" w:styleId="C5CBFAA38F6D4D6FAB8FFD4811828815">
    <w:name w:val="C5CBFAA38F6D4D6FAB8FFD4811828815"/>
    <w:rsid w:val="00C9331D"/>
  </w:style>
  <w:style w:type="paragraph" w:customStyle="1" w:styleId="4B274339E715422E8BC4E827A65ADABD">
    <w:name w:val="4B274339E715422E8BC4E827A65ADABD"/>
    <w:rsid w:val="00C9331D"/>
  </w:style>
  <w:style w:type="paragraph" w:customStyle="1" w:styleId="6FFD46469B314E5C8CB2681940508A0F">
    <w:name w:val="6FFD46469B314E5C8CB2681940508A0F"/>
    <w:rsid w:val="00C9331D"/>
  </w:style>
  <w:style w:type="paragraph" w:customStyle="1" w:styleId="A17792C1393F4161BBE3BA6810922860">
    <w:name w:val="A17792C1393F4161BBE3BA6810922860"/>
    <w:rsid w:val="00C9331D"/>
  </w:style>
  <w:style w:type="paragraph" w:customStyle="1" w:styleId="1F619913E3AD4F62A08FF74AA7FBDCC5">
    <w:name w:val="1F619913E3AD4F62A08FF74AA7FBDCC5"/>
    <w:rsid w:val="00C9331D"/>
  </w:style>
  <w:style w:type="paragraph" w:customStyle="1" w:styleId="FEA2164B81D644168C08E2B097359C47">
    <w:name w:val="FEA2164B81D644168C08E2B097359C47"/>
    <w:rsid w:val="00C9331D"/>
  </w:style>
  <w:style w:type="paragraph" w:customStyle="1" w:styleId="B52445BC6AAB4E7A94C73455D3CBC98B">
    <w:name w:val="B52445BC6AAB4E7A94C73455D3CBC98B"/>
    <w:rsid w:val="00C83C06"/>
  </w:style>
  <w:style w:type="paragraph" w:customStyle="1" w:styleId="08FEE3FE4A58412E95CCADF90F143108">
    <w:name w:val="08FEE3FE4A58412E95CCADF90F143108"/>
    <w:rsid w:val="001A60D2"/>
  </w:style>
  <w:style w:type="paragraph" w:customStyle="1" w:styleId="022F2E97F6354B1FBF7AC9CC8AF5462F">
    <w:name w:val="022F2E97F6354B1FBF7AC9CC8AF5462F"/>
    <w:rsid w:val="001A60D2"/>
  </w:style>
  <w:style w:type="paragraph" w:customStyle="1" w:styleId="D4155ABD3909422FB067FF2795ECAC06">
    <w:name w:val="D4155ABD3909422FB067FF2795ECAC06"/>
    <w:rsid w:val="001A60D2"/>
  </w:style>
  <w:style w:type="paragraph" w:customStyle="1" w:styleId="C7D4D6D970ED4919BB1BFA04AD7F9380">
    <w:name w:val="C7D4D6D970ED4919BB1BFA04AD7F9380"/>
    <w:rsid w:val="001A60D2"/>
  </w:style>
  <w:style w:type="paragraph" w:customStyle="1" w:styleId="67C1D621D6D54639BBEB2A85304D4813">
    <w:name w:val="67C1D621D6D54639BBEB2A85304D4813"/>
    <w:rsid w:val="001A60D2"/>
  </w:style>
  <w:style w:type="paragraph" w:customStyle="1" w:styleId="CFE1735C40504AEBAECCD6BCB8DF30C4">
    <w:name w:val="CFE1735C40504AEBAECCD6BCB8DF30C4"/>
    <w:rsid w:val="001A60D2"/>
  </w:style>
  <w:style w:type="paragraph" w:customStyle="1" w:styleId="A68D08D5B0B849D8B3226325C2079DCE">
    <w:name w:val="A68D08D5B0B849D8B3226325C2079DCE"/>
    <w:rsid w:val="001A60D2"/>
  </w:style>
  <w:style w:type="paragraph" w:customStyle="1" w:styleId="C8D784CA54FF4784B79355B59C71C1E5">
    <w:name w:val="C8D784CA54FF4784B79355B59C71C1E5"/>
    <w:rsid w:val="001A60D2"/>
  </w:style>
  <w:style w:type="paragraph" w:customStyle="1" w:styleId="0D9F5DE76EF0432EBD0845AB3AFAB114">
    <w:name w:val="0D9F5DE76EF0432EBD0845AB3AFAB114"/>
    <w:rsid w:val="001A60D2"/>
  </w:style>
  <w:style w:type="paragraph" w:customStyle="1" w:styleId="E87FAE9C5D1940E5A22F94B49136B7A3">
    <w:name w:val="E87FAE9C5D1940E5A22F94B49136B7A3"/>
    <w:rsid w:val="001A60D2"/>
  </w:style>
  <w:style w:type="paragraph" w:customStyle="1" w:styleId="0EBF643BDFB54A5E82D4914A90B0391C">
    <w:name w:val="0EBF643BDFB54A5E82D4914A90B0391C"/>
    <w:rsid w:val="001A60D2"/>
  </w:style>
  <w:style w:type="paragraph" w:customStyle="1" w:styleId="59C64D91F2B841E38419B7A7C7E00E59">
    <w:name w:val="59C64D91F2B841E38419B7A7C7E00E59"/>
    <w:rsid w:val="001A60D2"/>
  </w:style>
  <w:style w:type="paragraph" w:customStyle="1" w:styleId="BAE9D7ED5A804BEFAF3E3253C606538A">
    <w:name w:val="BAE9D7ED5A804BEFAF3E3253C606538A"/>
    <w:rsid w:val="007E7EFC"/>
  </w:style>
  <w:style w:type="paragraph" w:customStyle="1" w:styleId="D188C8A3F423448DBCD38EA46BA2509E">
    <w:name w:val="D188C8A3F423448DBCD38EA46BA2509E"/>
    <w:rsid w:val="007E7EFC"/>
  </w:style>
  <w:style w:type="paragraph" w:customStyle="1" w:styleId="F4F0BC06B5E34994AE83EBB8DF11A081">
    <w:name w:val="F4F0BC06B5E34994AE83EBB8DF11A081"/>
    <w:rsid w:val="007E7EFC"/>
  </w:style>
  <w:style w:type="paragraph" w:customStyle="1" w:styleId="FC565C285F5A4A3E896AAEF8CE8576BD">
    <w:name w:val="FC565C285F5A4A3E896AAEF8CE8576BD"/>
    <w:rsid w:val="007E7EFC"/>
  </w:style>
  <w:style w:type="paragraph" w:customStyle="1" w:styleId="462FE551AF9F4FC5A38CAF6080A521DF">
    <w:name w:val="462FE551AF9F4FC5A38CAF6080A521DF"/>
    <w:rsid w:val="007E7EFC"/>
  </w:style>
  <w:style w:type="paragraph" w:customStyle="1" w:styleId="356A25101BB246E4BE6B172DD88B2C4F">
    <w:name w:val="356A25101BB246E4BE6B172DD88B2C4F"/>
    <w:rsid w:val="007E7EFC"/>
  </w:style>
  <w:style w:type="paragraph" w:customStyle="1" w:styleId="98419F7FB9DE4673834E8566EE011593">
    <w:name w:val="98419F7FB9DE4673834E8566EE011593"/>
    <w:rsid w:val="007E7EFC"/>
  </w:style>
  <w:style w:type="paragraph" w:customStyle="1" w:styleId="28411662FAAC48D8A420CC5E8B41CB67">
    <w:name w:val="28411662FAAC48D8A420CC5E8B41CB67"/>
    <w:rsid w:val="007E7EFC"/>
  </w:style>
  <w:style w:type="paragraph" w:customStyle="1" w:styleId="EFDDCA22397A4C6FAC2753B7C71301A2">
    <w:name w:val="EFDDCA22397A4C6FAC2753B7C71301A2"/>
    <w:rsid w:val="007E7EFC"/>
  </w:style>
  <w:style w:type="paragraph" w:customStyle="1" w:styleId="A882BF1C7DC740A684FFB90C8B8BD654">
    <w:name w:val="A882BF1C7DC740A684FFB90C8B8BD654"/>
    <w:rsid w:val="007E7EFC"/>
  </w:style>
  <w:style w:type="paragraph" w:customStyle="1" w:styleId="171E09C6E8FE4E518D186BE573A67099">
    <w:name w:val="171E09C6E8FE4E518D186BE573A67099"/>
    <w:rsid w:val="007E7EFC"/>
  </w:style>
  <w:style w:type="paragraph" w:customStyle="1" w:styleId="456B699AB9464B978CFC3285286329D0">
    <w:name w:val="456B699AB9464B978CFC3285286329D0"/>
    <w:rsid w:val="007E7EFC"/>
  </w:style>
  <w:style w:type="paragraph" w:customStyle="1" w:styleId="A002FC27B53445A58F6CE2014E74EA4F">
    <w:name w:val="A002FC27B53445A58F6CE2014E74EA4F"/>
    <w:rsid w:val="007E7EFC"/>
  </w:style>
  <w:style w:type="paragraph" w:customStyle="1" w:styleId="19CB6481AFEC45F1BC43BEB95EF32E55">
    <w:name w:val="19CB6481AFEC45F1BC43BEB95EF32E55"/>
    <w:rsid w:val="007E7EFC"/>
  </w:style>
  <w:style w:type="paragraph" w:customStyle="1" w:styleId="7B2355B5A51745B7B211274ADC23D754">
    <w:name w:val="7B2355B5A51745B7B211274ADC23D754"/>
    <w:rsid w:val="007E7EFC"/>
  </w:style>
  <w:style w:type="paragraph" w:customStyle="1" w:styleId="AD3A859E627B405386A71CB237167785">
    <w:name w:val="AD3A859E627B405386A71CB237167785"/>
    <w:rsid w:val="007E7EFC"/>
  </w:style>
  <w:style w:type="paragraph" w:customStyle="1" w:styleId="02402A9052444C10B6AD3D150EFA8EC7">
    <w:name w:val="02402A9052444C10B6AD3D150EFA8EC7"/>
    <w:rsid w:val="007E7EFC"/>
  </w:style>
  <w:style w:type="paragraph" w:customStyle="1" w:styleId="6DECEAA9EA2141298DAD12D0F952244F">
    <w:name w:val="6DECEAA9EA2141298DAD12D0F952244F"/>
    <w:rsid w:val="007E7EFC"/>
  </w:style>
  <w:style w:type="paragraph" w:customStyle="1" w:styleId="6876C211C75449CE90E73C31899E275A">
    <w:name w:val="6876C211C75449CE90E73C31899E275A"/>
    <w:rsid w:val="007E7EFC"/>
  </w:style>
  <w:style w:type="paragraph" w:customStyle="1" w:styleId="D6346A468DCB4181A90A94595B305EAB">
    <w:name w:val="D6346A468DCB4181A90A94595B305EAB"/>
    <w:rsid w:val="007E7EFC"/>
  </w:style>
  <w:style w:type="paragraph" w:customStyle="1" w:styleId="900F9A82690640A5A126261450C18A03">
    <w:name w:val="900F9A82690640A5A126261450C18A03"/>
    <w:rsid w:val="007E7EFC"/>
  </w:style>
  <w:style w:type="paragraph" w:customStyle="1" w:styleId="07AACE06D8C14A5590E0BCCDA0B37EC4">
    <w:name w:val="07AACE06D8C14A5590E0BCCDA0B37EC4"/>
    <w:rsid w:val="007E7EFC"/>
  </w:style>
  <w:style w:type="paragraph" w:customStyle="1" w:styleId="C139D80554EB4C57963628C750E571D8">
    <w:name w:val="C139D80554EB4C57963628C750E571D8"/>
    <w:rsid w:val="007E7EFC"/>
  </w:style>
  <w:style w:type="paragraph" w:customStyle="1" w:styleId="FAEF9F6EFDFE47E2B26C2CA26B253364">
    <w:name w:val="FAEF9F6EFDFE47E2B26C2CA26B253364"/>
    <w:rsid w:val="007E7EFC"/>
  </w:style>
  <w:style w:type="paragraph" w:customStyle="1" w:styleId="BF5C413171CD47638CB73EE99E738433">
    <w:name w:val="BF5C413171CD47638CB73EE99E738433"/>
    <w:rsid w:val="007E7EFC"/>
  </w:style>
  <w:style w:type="paragraph" w:customStyle="1" w:styleId="B4A71E3A98C247B685553B43C2377B5C">
    <w:name w:val="B4A71E3A98C247B685553B43C2377B5C"/>
    <w:rsid w:val="007E7EFC"/>
  </w:style>
  <w:style w:type="paragraph" w:customStyle="1" w:styleId="FA564BDDC3B84DD898E5120C5F259142">
    <w:name w:val="FA564BDDC3B84DD898E5120C5F259142"/>
    <w:rsid w:val="007E7EFC"/>
  </w:style>
  <w:style w:type="paragraph" w:customStyle="1" w:styleId="1BD71DDF4EBE46578AE3732F7970D9AF">
    <w:name w:val="1BD71DDF4EBE46578AE3732F7970D9AF"/>
    <w:rsid w:val="007E7EFC"/>
  </w:style>
  <w:style w:type="paragraph" w:customStyle="1" w:styleId="6CC9F80512AD44D68007AD7E29D54A82">
    <w:name w:val="6CC9F80512AD44D68007AD7E29D54A82"/>
    <w:rsid w:val="007E7EFC"/>
  </w:style>
  <w:style w:type="paragraph" w:customStyle="1" w:styleId="7BC23FE91E7F4AC38529F2B20C3B095D">
    <w:name w:val="7BC23FE91E7F4AC38529F2B20C3B095D"/>
    <w:rsid w:val="007E7EFC"/>
  </w:style>
  <w:style w:type="paragraph" w:customStyle="1" w:styleId="69A92550A81F4CB1ADB565D13A9F5A76">
    <w:name w:val="69A92550A81F4CB1ADB565D13A9F5A76"/>
    <w:rsid w:val="007E7EFC"/>
  </w:style>
  <w:style w:type="paragraph" w:customStyle="1" w:styleId="DC99F3664E6949EA8E609F61C416791A">
    <w:name w:val="DC99F3664E6949EA8E609F61C416791A"/>
    <w:rsid w:val="007E7EFC"/>
  </w:style>
  <w:style w:type="paragraph" w:customStyle="1" w:styleId="C950E5686B5C419F8955891A4E0E232D">
    <w:name w:val="C950E5686B5C419F8955891A4E0E232D"/>
    <w:rsid w:val="007E7EFC"/>
  </w:style>
  <w:style w:type="paragraph" w:customStyle="1" w:styleId="8CF771122CFD47DCBC33B987C658DB6B">
    <w:name w:val="8CF771122CFD47DCBC33B987C658DB6B"/>
    <w:rsid w:val="007E7EFC"/>
  </w:style>
  <w:style w:type="paragraph" w:customStyle="1" w:styleId="A3521BB22D69433EAB1B4263B6DB8BE2">
    <w:name w:val="A3521BB22D69433EAB1B4263B6DB8BE2"/>
    <w:rsid w:val="007E7EFC"/>
  </w:style>
  <w:style w:type="paragraph" w:customStyle="1" w:styleId="C9ED8C993F584F1A85A53F0D884BA6B6">
    <w:name w:val="C9ED8C993F584F1A85A53F0D884BA6B6"/>
    <w:rsid w:val="007E7EFC"/>
  </w:style>
  <w:style w:type="paragraph" w:customStyle="1" w:styleId="4AA39D43CC0B48188D17710365961D14">
    <w:name w:val="4AA39D43CC0B48188D17710365961D14"/>
    <w:rsid w:val="007E7EFC"/>
  </w:style>
  <w:style w:type="paragraph" w:customStyle="1" w:styleId="D01BC7FE7FB8489D9A21C70CA7B58D41">
    <w:name w:val="D01BC7FE7FB8489D9A21C70CA7B58D41"/>
    <w:rsid w:val="007E7EFC"/>
  </w:style>
  <w:style w:type="paragraph" w:customStyle="1" w:styleId="AEBA2FF6F11F47C88FD1E862461E96B8">
    <w:name w:val="AEBA2FF6F11F47C88FD1E862461E96B8"/>
    <w:rsid w:val="007E7EFC"/>
  </w:style>
  <w:style w:type="paragraph" w:customStyle="1" w:styleId="11AB0B4DFB13445CA2A4E0805AED0A4B">
    <w:name w:val="11AB0B4DFB13445CA2A4E0805AED0A4B"/>
    <w:rsid w:val="007E7EFC"/>
  </w:style>
  <w:style w:type="paragraph" w:customStyle="1" w:styleId="71E42B68290D46AA911C001F084BE3BF">
    <w:name w:val="71E42B68290D46AA911C001F084BE3BF"/>
    <w:rsid w:val="007E7EFC"/>
  </w:style>
  <w:style w:type="paragraph" w:customStyle="1" w:styleId="94D62395ADDB481AB65F19F0C40C1DB1">
    <w:name w:val="94D62395ADDB481AB65F19F0C40C1DB1"/>
    <w:rsid w:val="007E7EFC"/>
  </w:style>
  <w:style w:type="paragraph" w:customStyle="1" w:styleId="3F27B94AF48E4A71A6876FF90C5A6177">
    <w:name w:val="3F27B94AF48E4A71A6876FF90C5A6177"/>
    <w:rsid w:val="007E7EFC"/>
  </w:style>
  <w:style w:type="paragraph" w:customStyle="1" w:styleId="4A164BAE2E1E4A62803A0D84F4EEFD49">
    <w:name w:val="4A164BAE2E1E4A62803A0D84F4EEFD49"/>
    <w:rsid w:val="007E7EFC"/>
  </w:style>
  <w:style w:type="paragraph" w:customStyle="1" w:styleId="C84A4D8EED98497BA7363E50D243F688">
    <w:name w:val="C84A4D8EED98497BA7363E50D243F688"/>
    <w:rsid w:val="007E7EFC"/>
  </w:style>
  <w:style w:type="paragraph" w:customStyle="1" w:styleId="C5171C064A724FEA82B8E35926722EC5">
    <w:name w:val="C5171C064A724FEA82B8E35926722EC5"/>
    <w:rsid w:val="007E7EFC"/>
  </w:style>
  <w:style w:type="paragraph" w:customStyle="1" w:styleId="701FEB4316164481B235ABEBA607FA65">
    <w:name w:val="701FEB4316164481B235ABEBA607FA65"/>
    <w:rsid w:val="007E7EFC"/>
  </w:style>
  <w:style w:type="paragraph" w:customStyle="1" w:styleId="276D8755456C41719D61A4F8FDA6E148">
    <w:name w:val="276D8755456C41719D61A4F8FDA6E148"/>
    <w:rsid w:val="007E7EFC"/>
  </w:style>
  <w:style w:type="paragraph" w:customStyle="1" w:styleId="F8B067D2D0D34C65A75A728A38DBB1A3">
    <w:name w:val="F8B067D2D0D34C65A75A728A38DBB1A3"/>
    <w:rsid w:val="007E7EFC"/>
  </w:style>
  <w:style w:type="paragraph" w:customStyle="1" w:styleId="A8F9609FBE04457D913AB82EC7AF960E">
    <w:name w:val="A8F9609FBE04457D913AB82EC7AF960E"/>
    <w:rsid w:val="007E7EFC"/>
  </w:style>
  <w:style w:type="paragraph" w:customStyle="1" w:styleId="B54B64C241C94DF997E3F805108D3CA0">
    <w:name w:val="B54B64C241C94DF997E3F805108D3CA0"/>
    <w:rsid w:val="007E7EFC"/>
  </w:style>
  <w:style w:type="paragraph" w:customStyle="1" w:styleId="65F4B75C707D4F209D643AE7853EE4DC">
    <w:name w:val="65F4B75C707D4F209D643AE7853EE4DC"/>
    <w:rsid w:val="000823DD"/>
  </w:style>
  <w:style w:type="paragraph" w:customStyle="1" w:styleId="41A855DA3BDB45AEB55A0279F84DC92D">
    <w:name w:val="41A855DA3BDB45AEB55A0279F84DC92D"/>
    <w:rsid w:val="000823DD"/>
  </w:style>
  <w:style w:type="paragraph" w:customStyle="1" w:styleId="ED785D0F91FB40E993A79834832D592C">
    <w:name w:val="ED785D0F91FB40E993A79834832D592C"/>
    <w:rsid w:val="000823DD"/>
  </w:style>
  <w:style w:type="paragraph" w:customStyle="1" w:styleId="E72040CE57E347AA8D5C50A275247F5B">
    <w:name w:val="E72040CE57E347AA8D5C50A275247F5B"/>
    <w:rsid w:val="000823DD"/>
  </w:style>
  <w:style w:type="paragraph" w:customStyle="1" w:styleId="F8026DCFE23B49D1B522EF0DB153AFC0">
    <w:name w:val="F8026DCFE23B49D1B522EF0DB153AFC0"/>
    <w:rsid w:val="000823DD"/>
  </w:style>
  <w:style w:type="paragraph" w:customStyle="1" w:styleId="ED039970C5F04DCDB70AB96EE014A46F">
    <w:name w:val="ED039970C5F04DCDB70AB96EE014A46F"/>
    <w:rsid w:val="000823DD"/>
  </w:style>
  <w:style w:type="paragraph" w:customStyle="1" w:styleId="590FB47357C242D089050A4BA3EEE567">
    <w:name w:val="590FB47357C242D089050A4BA3EEE567"/>
    <w:rsid w:val="000823DD"/>
  </w:style>
  <w:style w:type="paragraph" w:customStyle="1" w:styleId="3C8D1B284D004340997420E690718BB4">
    <w:name w:val="3C8D1B284D004340997420E690718BB4"/>
    <w:rsid w:val="000823DD"/>
  </w:style>
  <w:style w:type="paragraph" w:customStyle="1" w:styleId="697D52E5A174400E8D8302184BC46BD4">
    <w:name w:val="697D52E5A174400E8D8302184BC46BD4"/>
    <w:rsid w:val="000A7FC4"/>
  </w:style>
  <w:style w:type="paragraph" w:customStyle="1" w:styleId="C4E702407BEA4A89AA5FAAF7E28CC52A">
    <w:name w:val="C4E702407BEA4A89AA5FAAF7E28CC52A"/>
    <w:rsid w:val="000A7FC4"/>
  </w:style>
  <w:style w:type="paragraph" w:customStyle="1" w:styleId="C82668D02026416C8E7BFD3331C415AE">
    <w:name w:val="C82668D02026416C8E7BFD3331C415AE"/>
    <w:rsid w:val="000A7FC4"/>
  </w:style>
  <w:style w:type="paragraph" w:customStyle="1" w:styleId="A85898D368AF445BBB2DE48C16E9486B">
    <w:name w:val="A85898D368AF445BBB2DE48C16E9486B"/>
    <w:rsid w:val="000A7FC4"/>
  </w:style>
  <w:style w:type="paragraph" w:customStyle="1" w:styleId="A7BC895988F4494CA955979BC44EBE54">
    <w:name w:val="A7BC895988F4494CA955979BC44EBE54"/>
    <w:rsid w:val="000A7FC4"/>
  </w:style>
  <w:style w:type="paragraph" w:customStyle="1" w:styleId="37330018C8A74E33951AAD865A421556">
    <w:name w:val="37330018C8A74E33951AAD865A421556"/>
    <w:rsid w:val="000A7FC4"/>
  </w:style>
  <w:style w:type="paragraph" w:customStyle="1" w:styleId="FCA8CCC1A3AA4A87890C90B573CE4595">
    <w:name w:val="FCA8CCC1A3AA4A87890C90B573CE4595"/>
    <w:rsid w:val="000A7FC4"/>
  </w:style>
  <w:style w:type="paragraph" w:customStyle="1" w:styleId="E71E6A8123F14BFFAAAAE9A729BBD109">
    <w:name w:val="E71E6A8123F14BFFAAAAE9A729BBD109"/>
    <w:rsid w:val="000A7FC4"/>
  </w:style>
  <w:style w:type="paragraph" w:customStyle="1" w:styleId="18FC4B0C7AFF4796A3B714E52EF01C5D">
    <w:name w:val="18FC4B0C7AFF4796A3B714E52EF01C5D"/>
    <w:rsid w:val="000A7FC4"/>
  </w:style>
  <w:style w:type="paragraph" w:customStyle="1" w:styleId="51A46C570D3940FFA46E33120F217157">
    <w:name w:val="51A46C570D3940FFA46E33120F217157"/>
    <w:rsid w:val="000A7FC4"/>
  </w:style>
  <w:style w:type="paragraph" w:customStyle="1" w:styleId="3F88F00AC9AA4721AC44D1EA55A360F8">
    <w:name w:val="3F88F00AC9AA4721AC44D1EA55A360F8"/>
    <w:rsid w:val="000A7FC4"/>
  </w:style>
  <w:style w:type="paragraph" w:customStyle="1" w:styleId="A49D45B4686E4EF59378AECD601217B5">
    <w:name w:val="A49D45B4686E4EF59378AECD601217B5"/>
    <w:rsid w:val="000A7FC4"/>
  </w:style>
  <w:style w:type="paragraph" w:customStyle="1" w:styleId="1CDFEB81490F4519B10F2A034F60A7C0">
    <w:name w:val="1CDFEB81490F4519B10F2A034F60A7C0"/>
    <w:rsid w:val="000A7FC4"/>
  </w:style>
  <w:style w:type="paragraph" w:customStyle="1" w:styleId="9681ED308C8B4D48ABB484BF19BFCBE6">
    <w:name w:val="9681ED308C8B4D48ABB484BF19BFCBE6"/>
    <w:rsid w:val="000A7FC4"/>
  </w:style>
  <w:style w:type="paragraph" w:customStyle="1" w:styleId="0B8811FAB46E4ABFA664C78C50DCEA0B">
    <w:name w:val="0B8811FAB46E4ABFA664C78C50DCEA0B"/>
    <w:rsid w:val="00AD25F6"/>
  </w:style>
  <w:style w:type="paragraph" w:customStyle="1" w:styleId="B52D272E5CEE40DC93F4D1B0756EE4D2">
    <w:name w:val="B52D272E5CEE40DC93F4D1B0756EE4D2"/>
    <w:rsid w:val="00AD25F6"/>
  </w:style>
  <w:style w:type="paragraph" w:customStyle="1" w:styleId="2953E6DCC2EB4044ACB6B051097982A1">
    <w:name w:val="2953E6DCC2EB4044ACB6B051097982A1"/>
    <w:rsid w:val="00AD25F6"/>
  </w:style>
  <w:style w:type="paragraph" w:customStyle="1" w:styleId="D585EA6DE4EA48E2928AC5808C0B601A">
    <w:name w:val="D585EA6DE4EA48E2928AC5808C0B601A"/>
    <w:rsid w:val="00AD25F6"/>
  </w:style>
  <w:style w:type="paragraph" w:customStyle="1" w:styleId="2F5D2155F97249328C69351F5C69E45F">
    <w:name w:val="2F5D2155F97249328C69351F5C69E45F"/>
    <w:rsid w:val="00AD25F6"/>
  </w:style>
  <w:style w:type="paragraph" w:customStyle="1" w:styleId="0D1EB84890FF4A8690DD68E6A293A89D">
    <w:name w:val="0D1EB84890FF4A8690DD68E6A293A89D"/>
    <w:rsid w:val="00AD25F6"/>
  </w:style>
  <w:style w:type="paragraph" w:customStyle="1" w:styleId="AEBD872ACBFA4275B395C0E1B62B8F50">
    <w:name w:val="AEBD872ACBFA4275B395C0E1B62B8F50"/>
    <w:rsid w:val="00AD25F6"/>
  </w:style>
  <w:style w:type="paragraph" w:customStyle="1" w:styleId="C009D42BB2B8484EA90086BD68428EC0">
    <w:name w:val="C009D42BB2B8484EA90086BD68428EC0"/>
    <w:rsid w:val="00AD25F6"/>
  </w:style>
  <w:style w:type="paragraph" w:customStyle="1" w:styleId="F0335E80CDA24B6FB0F43E21D5B9EC25">
    <w:name w:val="F0335E80CDA24B6FB0F43E21D5B9EC25"/>
    <w:rsid w:val="00AD25F6"/>
  </w:style>
  <w:style w:type="paragraph" w:customStyle="1" w:styleId="47886933959240BEBC1442B0DFBEAFA5">
    <w:name w:val="47886933959240BEBC1442B0DFBEAFA5"/>
    <w:rsid w:val="00AD25F6"/>
  </w:style>
  <w:style w:type="paragraph" w:customStyle="1" w:styleId="45DFE94DC6454A23AE974778DE3403E2">
    <w:name w:val="45DFE94DC6454A23AE974778DE3403E2"/>
    <w:rsid w:val="00AD25F6"/>
  </w:style>
  <w:style w:type="paragraph" w:customStyle="1" w:styleId="79E749A08BF84878A6141BE877CBFE6B">
    <w:name w:val="79E749A08BF84878A6141BE877CBFE6B"/>
    <w:rsid w:val="00AD25F6"/>
  </w:style>
  <w:style w:type="paragraph" w:customStyle="1" w:styleId="BD85617720014711AACD1C90F7011720">
    <w:name w:val="BD85617720014711AACD1C90F7011720"/>
    <w:rsid w:val="00DD3428"/>
  </w:style>
  <w:style w:type="paragraph" w:customStyle="1" w:styleId="E1E73A6BD4D94ECBA9FE2DE8AD960D3C">
    <w:name w:val="E1E73A6BD4D94ECBA9FE2DE8AD960D3C"/>
    <w:rsid w:val="00DD3428"/>
  </w:style>
  <w:style w:type="paragraph" w:customStyle="1" w:styleId="7A491581EB6F43C4ACD12727E6464834">
    <w:name w:val="7A491581EB6F43C4ACD12727E6464834"/>
    <w:rsid w:val="00DD3428"/>
  </w:style>
  <w:style w:type="paragraph" w:customStyle="1" w:styleId="2BCB1DEE6DE84A919F1FCC74EBF57894">
    <w:name w:val="2BCB1DEE6DE84A919F1FCC74EBF57894"/>
    <w:rsid w:val="00DD3428"/>
  </w:style>
  <w:style w:type="paragraph" w:customStyle="1" w:styleId="3A49EB188392478A8C40EA713F9E9A82">
    <w:name w:val="3A49EB188392478A8C40EA713F9E9A82"/>
    <w:rsid w:val="00DD3428"/>
  </w:style>
  <w:style w:type="paragraph" w:customStyle="1" w:styleId="B84DBB3821B54055A8213F0D3124BD3A">
    <w:name w:val="B84DBB3821B54055A8213F0D3124BD3A"/>
    <w:rsid w:val="00DD3428"/>
  </w:style>
  <w:style w:type="paragraph" w:customStyle="1" w:styleId="E9A67E9603C44F2980BED07C4AA350EC">
    <w:name w:val="E9A67E9603C44F2980BED07C4AA350EC"/>
    <w:rsid w:val="00906243"/>
  </w:style>
  <w:style w:type="paragraph" w:customStyle="1" w:styleId="2339F20298B449DCB7FF924F41C84E98">
    <w:name w:val="2339F20298B449DCB7FF924F41C84E98"/>
    <w:rsid w:val="00906243"/>
  </w:style>
  <w:style w:type="paragraph" w:customStyle="1" w:styleId="FD449C198E4342F6BFC592440846D5E7">
    <w:name w:val="FD449C198E4342F6BFC592440846D5E7"/>
    <w:rsid w:val="00906243"/>
  </w:style>
  <w:style w:type="paragraph" w:customStyle="1" w:styleId="B74293551C47482FB0BB5F65BB6FDB48">
    <w:name w:val="B74293551C47482FB0BB5F65BB6FDB48"/>
    <w:rsid w:val="00906243"/>
  </w:style>
  <w:style w:type="paragraph" w:customStyle="1" w:styleId="08750A494B034509BE6191EFB0F3A493">
    <w:name w:val="08750A494B034509BE6191EFB0F3A493"/>
    <w:rsid w:val="00906243"/>
  </w:style>
  <w:style w:type="paragraph" w:customStyle="1" w:styleId="17F79CE7A6CD4BBFA93EBB3C54EF3ED7">
    <w:name w:val="17F79CE7A6CD4BBFA93EBB3C54EF3ED7"/>
    <w:rsid w:val="00906243"/>
  </w:style>
  <w:style w:type="paragraph" w:customStyle="1" w:styleId="DFCC134777F54AE982A43EA082E4C49D">
    <w:name w:val="DFCC134777F54AE982A43EA082E4C49D"/>
    <w:rsid w:val="00906243"/>
  </w:style>
  <w:style w:type="paragraph" w:customStyle="1" w:styleId="9D8670E4B4C54733A68E9094E0112FD0">
    <w:name w:val="9D8670E4B4C54733A68E9094E0112FD0"/>
    <w:rsid w:val="00906243"/>
  </w:style>
  <w:style w:type="paragraph" w:customStyle="1" w:styleId="4818D76C53274C3396F41515FEC7A784">
    <w:name w:val="4818D76C53274C3396F41515FEC7A784"/>
    <w:rsid w:val="00906243"/>
  </w:style>
  <w:style w:type="paragraph" w:customStyle="1" w:styleId="92E091CFA2A04C9F9389523885FD6710">
    <w:name w:val="92E091CFA2A04C9F9389523885FD6710"/>
    <w:rsid w:val="00906243"/>
  </w:style>
  <w:style w:type="paragraph" w:customStyle="1" w:styleId="FC1A31D941EF4E238E47BB355B99D6EA">
    <w:name w:val="FC1A31D941EF4E238E47BB355B99D6EA"/>
    <w:rsid w:val="00906243"/>
  </w:style>
  <w:style w:type="paragraph" w:customStyle="1" w:styleId="C10BD7990C9B4C979090868F29D311C9">
    <w:name w:val="C10BD7990C9B4C979090868F29D311C9"/>
    <w:rsid w:val="00906243"/>
  </w:style>
  <w:style w:type="paragraph" w:customStyle="1" w:styleId="BEFCE8324B2F488B96EFFDBB7915DE37">
    <w:name w:val="BEFCE8324B2F488B96EFFDBB7915DE37"/>
    <w:rsid w:val="00906243"/>
  </w:style>
  <w:style w:type="paragraph" w:customStyle="1" w:styleId="C423C0529EB24D379A6D40B061C39A45">
    <w:name w:val="C423C0529EB24D379A6D40B061C39A45"/>
    <w:rsid w:val="00906243"/>
  </w:style>
  <w:style w:type="paragraph" w:customStyle="1" w:styleId="88F543CF69CD4ADB8FFB0A8B07B1CC14">
    <w:name w:val="88F543CF69CD4ADB8FFB0A8B07B1CC14"/>
    <w:rsid w:val="00906243"/>
  </w:style>
  <w:style w:type="paragraph" w:customStyle="1" w:styleId="EE902AA23A884BD2B80B2A4EF5ADB3F8">
    <w:name w:val="EE902AA23A884BD2B80B2A4EF5ADB3F8"/>
    <w:rsid w:val="00906243"/>
  </w:style>
  <w:style w:type="paragraph" w:customStyle="1" w:styleId="67B5F74D02A343B99EB7DC3FBD1F3C5D">
    <w:name w:val="67B5F74D02A343B99EB7DC3FBD1F3C5D"/>
    <w:rsid w:val="00906243"/>
  </w:style>
  <w:style w:type="paragraph" w:customStyle="1" w:styleId="77C70F3CB5064E22A7D13FBC214D4BE6">
    <w:name w:val="77C70F3CB5064E22A7D13FBC214D4BE6"/>
    <w:rsid w:val="00906243"/>
  </w:style>
  <w:style w:type="paragraph" w:customStyle="1" w:styleId="FE5870062C604CEEBBAD7519BBF56F10">
    <w:name w:val="FE5870062C604CEEBBAD7519BBF56F10"/>
    <w:rsid w:val="00906243"/>
  </w:style>
  <w:style w:type="paragraph" w:customStyle="1" w:styleId="DA69EA6210274FEBABEB09E81CA66FE7">
    <w:name w:val="DA69EA6210274FEBABEB09E81CA66FE7"/>
    <w:rsid w:val="00906243"/>
  </w:style>
  <w:style w:type="paragraph" w:customStyle="1" w:styleId="2EF05CE6C9D54071AA811286D97627CF">
    <w:name w:val="2EF05CE6C9D54071AA811286D97627CF"/>
    <w:rsid w:val="00906243"/>
  </w:style>
  <w:style w:type="paragraph" w:customStyle="1" w:styleId="79090FE761F440D592134998DDF2151F">
    <w:name w:val="79090FE761F440D592134998DDF2151F"/>
    <w:rsid w:val="00906243"/>
  </w:style>
  <w:style w:type="paragraph" w:customStyle="1" w:styleId="33D35C0A1DBD4501BE0E38610AEE3620">
    <w:name w:val="33D35C0A1DBD4501BE0E38610AEE3620"/>
    <w:rsid w:val="00906243"/>
  </w:style>
  <w:style w:type="paragraph" w:customStyle="1" w:styleId="30A779EEBD244F62B7F8C7567C544D7B">
    <w:name w:val="30A779EEBD244F62B7F8C7567C544D7B"/>
    <w:rsid w:val="00906243"/>
  </w:style>
  <w:style w:type="paragraph" w:customStyle="1" w:styleId="0095DFC3FEF247418E72350FB97E7ABC">
    <w:name w:val="0095DFC3FEF247418E72350FB97E7ABC"/>
    <w:rsid w:val="00906243"/>
  </w:style>
  <w:style w:type="paragraph" w:customStyle="1" w:styleId="0654DDB16CA948DB9FBC3424E414A740">
    <w:name w:val="0654DDB16CA948DB9FBC3424E414A740"/>
    <w:rsid w:val="00906243"/>
  </w:style>
  <w:style w:type="paragraph" w:customStyle="1" w:styleId="36F10A6E593A4D1580EC2B9C32A306DB">
    <w:name w:val="36F10A6E593A4D1580EC2B9C32A306DB"/>
    <w:rsid w:val="00906243"/>
  </w:style>
  <w:style w:type="paragraph" w:customStyle="1" w:styleId="80ADAC9E0B434309A325FD879E4CD8CC">
    <w:name w:val="80ADAC9E0B434309A325FD879E4CD8CC"/>
    <w:rsid w:val="00906243"/>
  </w:style>
  <w:style w:type="paragraph" w:customStyle="1" w:styleId="13690C36ADD64EF1AD5A372EC958B341">
    <w:name w:val="13690C36ADD64EF1AD5A372EC958B341"/>
    <w:rsid w:val="00906243"/>
  </w:style>
  <w:style w:type="paragraph" w:customStyle="1" w:styleId="841FDB55693942A9B6DAB731364DFC52">
    <w:name w:val="841FDB55693942A9B6DAB731364DFC52"/>
    <w:rsid w:val="00906243"/>
  </w:style>
  <w:style w:type="paragraph" w:customStyle="1" w:styleId="5CCC1751311348A1956761ED228A9359">
    <w:name w:val="5CCC1751311348A1956761ED228A9359"/>
    <w:rsid w:val="00906243"/>
  </w:style>
  <w:style w:type="paragraph" w:customStyle="1" w:styleId="DEAB4209E810408F9EB3148E0968658C">
    <w:name w:val="DEAB4209E810408F9EB3148E0968658C"/>
    <w:rsid w:val="00906243"/>
  </w:style>
  <w:style w:type="paragraph" w:customStyle="1" w:styleId="BE094A1CD3944991930FADADD8517E7D">
    <w:name w:val="BE094A1CD3944991930FADADD8517E7D"/>
    <w:rsid w:val="00906243"/>
  </w:style>
  <w:style w:type="paragraph" w:customStyle="1" w:styleId="08E94AE1E009483DB7497534F4B2AB53">
    <w:name w:val="08E94AE1E009483DB7497534F4B2AB53"/>
    <w:rsid w:val="00906243"/>
  </w:style>
  <w:style w:type="paragraph" w:customStyle="1" w:styleId="E59E2A9CA9BC43F1A37AE705C99BEE48">
    <w:name w:val="E59E2A9CA9BC43F1A37AE705C99BEE48"/>
    <w:rsid w:val="00906243"/>
  </w:style>
  <w:style w:type="paragraph" w:customStyle="1" w:styleId="3C2FA0E1AA8A43D88C136159B5EC7FBF">
    <w:name w:val="3C2FA0E1AA8A43D88C136159B5EC7FBF"/>
    <w:rsid w:val="00906243"/>
  </w:style>
  <w:style w:type="paragraph" w:customStyle="1" w:styleId="1EAB0EA5C22D4A84A22C96DE5FD0B21F">
    <w:name w:val="1EAB0EA5C22D4A84A22C96DE5FD0B21F"/>
    <w:rsid w:val="00906243"/>
  </w:style>
  <w:style w:type="paragraph" w:customStyle="1" w:styleId="1FF72DD48C9E4FD9906EE99E9A633DB6">
    <w:name w:val="1FF72DD48C9E4FD9906EE99E9A633DB6"/>
    <w:rsid w:val="00906243"/>
  </w:style>
  <w:style w:type="paragraph" w:customStyle="1" w:styleId="E6503D7767664CA797FCD5B31DFB7010">
    <w:name w:val="E6503D7767664CA797FCD5B31DFB7010"/>
    <w:rsid w:val="00906243"/>
  </w:style>
  <w:style w:type="paragraph" w:customStyle="1" w:styleId="D658FDA7021E44EC90B1802919DA6330">
    <w:name w:val="D658FDA7021E44EC90B1802919DA6330"/>
    <w:rsid w:val="00906243"/>
  </w:style>
  <w:style w:type="paragraph" w:customStyle="1" w:styleId="2FCEFB0DCDBD4BA286604F213296CA46">
    <w:name w:val="2FCEFB0DCDBD4BA286604F213296CA46"/>
    <w:rsid w:val="00906243"/>
  </w:style>
  <w:style w:type="paragraph" w:customStyle="1" w:styleId="65B2EA2F10A54C44BC79F8F26F50D860">
    <w:name w:val="65B2EA2F10A54C44BC79F8F26F50D860"/>
    <w:rsid w:val="00906243"/>
  </w:style>
  <w:style w:type="paragraph" w:customStyle="1" w:styleId="984FB002099F442C8FC5E06750FF60A0">
    <w:name w:val="984FB002099F442C8FC5E06750FF60A0"/>
    <w:rsid w:val="00906243"/>
  </w:style>
  <w:style w:type="paragraph" w:customStyle="1" w:styleId="799331C01E4741558BED59C25C3AAA18">
    <w:name w:val="799331C01E4741558BED59C25C3AAA18"/>
    <w:rsid w:val="00906243"/>
  </w:style>
  <w:style w:type="paragraph" w:customStyle="1" w:styleId="37CEB99E71834A9F82D2142C0BCE631C">
    <w:name w:val="37CEB99E71834A9F82D2142C0BCE631C"/>
    <w:rsid w:val="00906243"/>
  </w:style>
  <w:style w:type="paragraph" w:customStyle="1" w:styleId="957DC694A8C648E69F26BCF37035E3CD">
    <w:name w:val="957DC694A8C648E69F26BCF37035E3CD"/>
    <w:rsid w:val="00906243"/>
  </w:style>
  <w:style w:type="paragraph" w:customStyle="1" w:styleId="CCDAB3C0886D4D9FB3882B1F571D8375">
    <w:name w:val="CCDAB3C0886D4D9FB3882B1F571D8375"/>
    <w:rsid w:val="00906243"/>
  </w:style>
  <w:style w:type="paragraph" w:customStyle="1" w:styleId="4A5DF77634634210A576081F8210687D">
    <w:name w:val="4A5DF77634634210A576081F8210687D"/>
    <w:rsid w:val="00906243"/>
  </w:style>
  <w:style w:type="paragraph" w:customStyle="1" w:styleId="D322111D191E4DD888CBEB716D67D1B9">
    <w:name w:val="D322111D191E4DD888CBEB716D67D1B9"/>
    <w:rsid w:val="00906243"/>
  </w:style>
  <w:style w:type="paragraph" w:customStyle="1" w:styleId="CF6F8E7E388348788A7D9DFAF244258F">
    <w:name w:val="CF6F8E7E388348788A7D9DFAF244258F"/>
    <w:rsid w:val="00906243"/>
  </w:style>
  <w:style w:type="paragraph" w:customStyle="1" w:styleId="DE7EA164F614467AA24E0B88D3BB3EE4">
    <w:name w:val="DE7EA164F614467AA24E0B88D3BB3EE4"/>
    <w:rsid w:val="00906243"/>
  </w:style>
  <w:style w:type="paragraph" w:customStyle="1" w:styleId="ED41B8722FB24E44AE66A16C00BF0828">
    <w:name w:val="ED41B8722FB24E44AE66A16C00BF0828"/>
    <w:rsid w:val="00906243"/>
  </w:style>
  <w:style w:type="paragraph" w:customStyle="1" w:styleId="81285ABA0DF241B796753A25395F2042">
    <w:name w:val="81285ABA0DF241B796753A25395F2042"/>
    <w:rsid w:val="00906243"/>
  </w:style>
  <w:style w:type="paragraph" w:customStyle="1" w:styleId="BE945C24AF2D43CF997DA366FA4B3F9A">
    <w:name w:val="BE945C24AF2D43CF997DA366FA4B3F9A"/>
    <w:rsid w:val="00906243"/>
  </w:style>
  <w:style w:type="paragraph" w:customStyle="1" w:styleId="0CE96832F68841E4BC8A27092596341E">
    <w:name w:val="0CE96832F68841E4BC8A27092596341E"/>
    <w:rsid w:val="00906243"/>
  </w:style>
  <w:style w:type="paragraph" w:customStyle="1" w:styleId="947BF8A0B181484FA5B52ECA5488852B">
    <w:name w:val="947BF8A0B181484FA5B52ECA5488852B"/>
    <w:rsid w:val="00906243"/>
  </w:style>
  <w:style w:type="paragraph" w:customStyle="1" w:styleId="0BDFB4DF4B374A3383F77C3204294450">
    <w:name w:val="0BDFB4DF4B374A3383F77C3204294450"/>
    <w:rsid w:val="00906243"/>
  </w:style>
  <w:style w:type="paragraph" w:customStyle="1" w:styleId="58E7699A1D69483B9FC19AB52B046465">
    <w:name w:val="58E7699A1D69483B9FC19AB52B046465"/>
    <w:rsid w:val="00906243"/>
  </w:style>
  <w:style w:type="paragraph" w:customStyle="1" w:styleId="8F3E687C0BFD449881D870B5FAD27941">
    <w:name w:val="8F3E687C0BFD449881D870B5FAD27941"/>
    <w:rsid w:val="00906243"/>
  </w:style>
  <w:style w:type="paragraph" w:customStyle="1" w:styleId="7C4C81FE390046728CE9C532AC03B26B">
    <w:name w:val="7C4C81FE390046728CE9C532AC03B26B"/>
    <w:rsid w:val="00906243"/>
  </w:style>
  <w:style w:type="paragraph" w:customStyle="1" w:styleId="28872CA52BDC41BC86462C235F60DDE5">
    <w:name w:val="28872CA52BDC41BC86462C235F60DDE5"/>
    <w:rsid w:val="00906243"/>
  </w:style>
  <w:style w:type="paragraph" w:customStyle="1" w:styleId="279D99A23BF84FBCAF6C30C014A6036C">
    <w:name w:val="279D99A23BF84FBCAF6C30C014A6036C"/>
    <w:rsid w:val="00906243"/>
  </w:style>
  <w:style w:type="paragraph" w:customStyle="1" w:styleId="673362C7C82A416B84C28DB628B8E2A3">
    <w:name w:val="673362C7C82A416B84C28DB628B8E2A3"/>
    <w:rsid w:val="00906243"/>
  </w:style>
  <w:style w:type="paragraph" w:customStyle="1" w:styleId="F11FA20DE7B940AEB7A3AF9D1867829D">
    <w:name w:val="F11FA20DE7B940AEB7A3AF9D1867829D"/>
    <w:rsid w:val="00906243"/>
  </w:style>
  <w:style w:type="paragraph" w:customStyle="1" w:styleId="6F08FC7FB92945B48E38C02C7246CB93">
    <w:name w:val="6F08FC7FB92945B48E38C02C7246CB93"/>
    <w:rsid w:val="00906243"/>
  </w:style>
  <w:style w:type="paragraph" w:customStyle="1" w:styleId="9592A0DAAD1F4480A0862C39A4B846DD">
    <w:name w:val="9592A0DAAD1F4480A0862C39A4B846DD"/>
    <w:rsid w:val="00906243"/>
  </w:style>
  <w:style w:type="paragraph" w:customStyle="1" w:styleId="8CA0F6BDC66D42F98E6EAABEB30C115A">
    <w:name w:val="8CA0F6BDC66D42F98E6EAABEB30C115A"/>
    <w:rsid w:val="00906243"/>
  </w:style>
  <w:style w:type="paragraph" w:customStyle="1" w:styleId="6C9C57522F524C4B9631F42BAA1D9D2F">
    <w:name w:val="6C9C57522F524C4B9631F42BAA1D9D2F"/>
    <w:rsid w:val="00906243"/>
  </w:style>
  <w:style w:type="paragraph" w:customStyle="1" w:styleId="2A7977B8F88144D392A396B960836215">
    <w:name w:val="2A7977B8F88144D392A396B960836215"/>
    <w:rsid w:val="00906243"/>
  </w:style>
  <w:style w:type="paragraph" w:customStyle="1" w:styleId="CCC74B1045B3462A8283E397D8D63812">
    <w:name w:val="CCC74B1045B3462A8283E397D8D63812"/>
    <w:rsid w:val="00906243"/>
  </w:style>
  <w:style w:type="paragraph" w:customStyle="1" w:styleId="722709305D6943C796C894984D9FADB6">
    <w:name w:val="722709305D6943C796C894984D9FADB6"/>
    <w:rsid w:val="00906243"/>
  </w:style>
  <w:style w:type="paragraph" w:customStyle="1" w:styleId="1F5FF676EB9445BA810A978E10EB54F6">
    <w:name w:val="1F5FF676EB9445BA810A978E10EB54F6"/>
    <w:rsid w:val="00906243"/>
  </w:style>
  <w:style w:type="paragraph" w:customStyle="1" w:styleId="042D1BDF37DA41719EBA335FA973D32B">
    <w:name w:val="042D1BDF37DA41719EBA335FA973D32B"/>
    <w:rsid w:val="00906243"/>
  </w:style>
  <w:style w:type="paragraph" w:customStyle="1" w:styleId="DB3BE8241ABC435CBF3E339D35431390">
    <w:name w:val="DB3BE8241ABC435CBF3E339D35431390"/>
    <w:rsid w:val="00906243"/>
  </w:style>
  <w:style w:type="paragraph" w:customStyle="1" w:styleId="1F6215EDE951424AA3D4AE3C08DD8F41">
    <w:name w:val="1F6215EDE951424AA3D4AE3C08DD8F41"/>
    <w:rsid w:val="00906243"/>
  </w:style>
  <w:style w:type="paragraph" w:customStyle="1" w:styleId="8C9337D928884A92AB11FF14E589291E">
    <w:name w:val="8C9337D928884A92AB11FF14E589291E"/>
    <w:rsid w:val="00906243"/>
  </w:style>
  <w:style w:type="paragraph" w:customStyle="1" w:styleId="C9DC88B51EB74439B264F2C90F86CB46">
    <w:name w:val="C9DC88B51EB74439B264F2C90F86CB46"/>
    <w:rsid w:val="00906243"/>
  </w:style>
  <w:style w:type="paragraph" w:customStyle="1" w:styleId="66D70C553E9A45A0B5D1DFFF662B2757">
    <w:name w:val="66D70C553E9A45A0B5D1DFFF662B2757"/>
    <w:rsid w:val="00906243"/>
  </w:style>
  <w:style w:type="paragraph" w:customStyle="1" w:styleId="9B774B629A2245C58E31813060DF1DF6">
    <w:name w:val="9B774B629A2245C58E31813060DF1DF6"/>
    <w:rsid w:val="00906243"/>
  </w:style>
  <w:style w:type="paragraph" w:customStyle="1" w:styleId="388201064ABA4E7B8E34214CA87677CE">
    <w:name w:val="388201064ABA4E7B8E34214CA87677CE"/>
    <w:rsid w:val="00906243"/>
  </w:style>
  <w:style w:type="paragraph" w:customStyle="1" w:styleId="07DB74F86F4249CF8F96F53A76F6842C">
    <w:name w:val="07DB74F86F4249CF8F96F53A76F6842C"/>
    <w:rsid w:val="00906243"/>
  </w:style>
  <w:style w:type="paragraph" w:customStyle="1" w:styleId="C14DB42BEAA34FE8B97D5AFA02BBFCC7">
    <w:name w:val="C14DB42BEAA34FE8B97D5AFA02BBFCC7"/>
    <w:rsid w:val="00906243"/>
  </w:style>
  <w:style w:type="paragraph" w:customStyle="1" w:styleId="E4E6DC71C6634D71BC39B9CED25508B1">
    <w:name w:val="E4E6DC71C6634D71BC39B9CED25508B1"/>
    <w:rsid w:val="00906243"/>
  </w:style>
  <w:style w:type="paragraph" w:customStyle="1" w:styleId="D4EA015BE2B64A9CAD8D03243E638498">
    <w:name w:val="D4EA015BE2B64A9CAD8D03243E638498"/>
    <w:rsid w:val="00906243"/>
  </w:style>
  <w:style w:type="paragraph" w:customStyle="1" w:styleId="DD6CCBECE6B54C1697F385DA78DC56B6">
    <w:name w:val="DD6CCBECE6B54C1697F385DA78DC56B6"/>
    <w:rsid w:val="00906243"/>
  </w:style>
  <w:style w:type="paragraph" w:customStyle="1" w:styleId="BF8BE75435D14D3AB1EE1AA1D569CA48">
    <w:name w:val="BF8BE75435D14D3AB1EE1AA1D569CA48"/>
    <w:rsid w:val="00906243"/>
  </w:style>
  <w:style w:type="paragraph" w:customStyle="1" w:styleId="92270B08F6334244B9F50D12DCF9EA49">
    <w:name w:val="92270B08F6334244B9F50D12DCF9EA49"/>
    <w:rsid w:val="00906243"/>
  </w:style>
  <w:style w:type="paragraph" w:customStyle="1" w:styleId="0A31BA9CAE1D4EA192F31997995A920C">
    <w:name w:val="0A31BA9CAE1D4EA192F31997995A920C"/>
    <w:rsid w:val="00906243"/>
  </w:style>
  <w:style w:type="paragraph" w:customStyle="1" w:styleId="2EDE413F917143B79B6A8324B98933C4">
    <w:name w:val="2EDE413F917143B79B6A8324B98933C4"/>
    <w:rsid w:val="00906243"/>
  </w:style>
  <w:style w:type="paragraph" w:customStyle="1" w:styleId="029E90545BAC4797BACFF16ED0710A8A">
    <w:name w:val="029E90545BAC4797BACFF16ED0710A8A"/>
    <w:rsid w:val="00906243"/>
  </w:style>
  <w:style w:type="paragraph" w:customStyle="1" w:styleId="0AD23657E1544D289527BD3694AF1E76">
    <w:name w:val="0AD23657E1544D289527BD3694AF1E76"/>
    <w:rsid w:val="00906243"/>
  </w:style>
  <w:style w:type="paragraph" w:customStyle="1" w:styleId="7891D72200F74E019F3E59E2107469D0">
    <w:name w:val="7891D72200F74E019F3E59E2107469D0"/>
    <w:rsid w:val="00906243"/>
  </w:style>
  <w:style w:type="paragraph" w:customStyle="1" w:styleId="0C7BA2EEB02C45B79C54796B1E25443B">
    <w:name w:val="0C7BA2EEB02C45B79C54796B1E25443B"/>
    <w:rsid w:val="00906243"/>
  </w:style>
  <w:style w:type="paragraph" w:customStyle="1" w:styleId="2DB1D1AC32FD467AAB051C537C5A0B3E">
    <w:name w:val="2DB1D1AC32FD467AAB051C537C5A0B3E"/>
    <w:rsid w:val="00906243"/>
  </w:style>
  <w:style w:type="paragraph" w:customStyle="1" w:styleId="AE68C8217D8A4528989D83CC72EFDC19">
    <w:name w:val="AE68C8217D8A4528989D83CC72EFDC19"/>
    <w:rsid w:val="00906243"/>
  </w:style>
  <w:style w:type="paragraph" w:customStyle="1" w:styleId="2DA09B7131324B4BB4257C030E612333">
    <w:name w:val="2DA09B7131324B4BB4257C030E612333"/>
    <w:rsid w:val="00906243"/>
  </w:style>
  <w:style w:type="paragraph" w:customStyle="1" w:styleId="4EF198F848D5467A8B8B8AFD259BA101">
    <w:name w:val="4EF198F848D5467A8B8B8AFD259BA101"/>
    <w:rsid w:val="00906243"/>
  </w:style>
  <w:style w:type="paragraph" w:customStyle="1" w:styleId="851B62B3DF2548CB9EA2CBF961F91254">
    <w:name w:val="851B62B3DF2548CB9EA2CBF961F91254"/>
    <w:rsid w:val="00906243"/>
  </w:style>
  <w:style w:type="paragraph" w:customStyle="1" w:styleId="15152955A8DA44CEA9B7395ED5B15F84">
    <w:name w:val="15152955A8DA44CEA9B7395ED5B15F84"/>
    <w:rsid w:val="00906243"/>
  </w:style>
  <w:style w:type="paragraph" w:customStyle="1" w:styleId="84CB4209A6DF4FC78A8FA9F411D0FC5D">
    <w:name w:val="84CB4209A6DF4FC78A8FA9F411D0FC5D"/>
    <w:rsid w:val="00906243"/>
  </w:style>
  <w:style w:type="paragraph" w:customStyle="1" w:styleId="1A74097AC7584813A1C4C0A15B9E7340">
    <w:name w:val="1A74097AC7584813A1C4C0A15B9E7340"/>
    <w:rsid w:val="00906243"/>
  </w:style>
  <w:style w:type="paragraph" w:customStyle="1" w:styleId="CFC842B409554FA684DD7F2AFD955658">
    <w:name w:val="CFC842B409554FA684DD7F2AFD955658"/>
    <w:rsid w:val="00906243"/>
  </w:style>
  <w:style w:type="paragraph" w:customStyle="1" w:styleId="61AB270CEE2742389EDEE1F6B640D6B2">
    <w:name w:val="61AB270CEE2742389EDEE1F6B640D6B2"/>
    <w:rsid w:val="00906243"/>
  </w:style>
  <w:style w:type="paragraph" w:customStyle="1" w:styleId="349316365916468D9FFF01FF49DEDB06">
    <w:name w:val="349316365916468D9FFF01FF49DEDB06"/>
    <w:rsid w:val="00906243"/>
  </w:style>
  <w:style w:type="paragraph" w:customStyle="1" w:styleId="362F2B53881F4A539AEF0CFF354F3999">
    <w:name w:val="362F2B53881F4A539AEF0CFF354F3999"/>
    <w:rsid w:val="00906243"/>
  </w:style>
  <w:style w:type="paragraph" w:customStyle="1" w:styleId="31E92C63E16F4496BD41DE20967A1348">
    <w:name w:val="31E92C63E16F4496BD41DE20967A1348"/>
    <w:rsid w:val="00906243"/>
  </w:style>
  <w:style w:type="paragraph" w:customStyle="1" w:styleId="2629CA2DE4CE46B9AB6F443113ACA676">
    <w:name w:val="2629CA2DE4CE46B9AB6F443113ACA676"/>
    <w:rsid w:val="00906243"/>
  </w:style>
  <w:style w:type="paragraph" w:customStyle="1" w:styleId="96E96905C26E4DF691BC05AA33ACD09F">
    <w:name w:val="96E96905C26E4DF691BC05AA33ACD09F"/>
    <w:rsid w:val="00906243"/>
  </w:style>
  <w:style w:type="paragraph" w:customStyle="1" w:styleId="5B586CAFF03546B4A0A3ED83084F5013">
    <w:name w:val="5B586CAFF03546B4A0A3ED83084F5013"/>
    <w:rsid w:val="00906243"/>
  </w:style>
  <w:style w:type="paragraph" w:customStyle="1" w:styleId="681F4991D115480CB107A97CF616F061">
    <w:name w:val="681F4991D115480CB107A97CF616F061"/>
    <w:rsid w:val="00906243"/>
  </w:style>
  <w:style w:type="paragraph" w:customStyle="1" w:styleId="7CE2821982D34AB2B391F504978E8847">
    <w:name w:val="7CE2821982D34AB2B391F504978E8847"/>
    <w:rsid w:val="00906243"/>
  </w:style>
  <w:style w:type="paragraph" w:customStyle="1" w:styleId="3CA003FD5CC54FEBBD8E88B0D53686E3">
    <w:name w:val="3CA003FD5CC54FEBBD8E88B0D53686E3"/>
    <w:rsid w:val="00906243"/>
  </w:style>
  <w:style w:type="paragraph" w:customStyle="1" w:styleId="E6D8E5A053FB4C93AF09DE0B7C229385">
    <w:name w:val="E6D8E5A053FB4C93AF09DE0B7C229385"/>
    <w:rsid w:val="00906243"/>
  </w:style>
  <w:style w:type="paragraph" w:customStyle="1" w:styleId="DCD24C59177444D5A7F60559355E49AE">
    <w:name w:val="DCD24C59177444D5A7F60559355E49AE"/>
    <w:rsid w:val="00906243"/>
  </w:style>
  <w:style w:type="paragraph" w:customStyle="1" w:styleId="3AFDBB90FFE84D5483865166056BB4CD">
    <w:name w:val="3AFDBB90FFE84D5483865166056BB4CD"/>
    <w:rsid w:val="00906243"/>
  </w:style>
  <w:style w:type="paragraph" w:customStyle="1" w:styleId="CE8E6193930F4D2482479FD18866A908">
    <w:name w:val="CE8E6193930F4D2482479FD18866A908"/>
    <w:rsid w:val="00906243"/>
  </w:style>
  <w:style w:type="paragraph" w:customStyle="1" w:styleId="E0626FA023C440828284D056AA86A2B6">
    <w:name w:val="E0626FA023C440828284D056AA86A2B6"/>
    <w:rsid w:val="00906243"/>
  </w:style>
  <w:style w:type="paragraph" w:customStyle="1" w:styleId="94E15A6B9E684F1592381C3946609EE9">
    <w:name w:val="94E15A6B9E684F1592381C3946609EE9"/>
    <w:rsid w:val="00906243"/>
  </w:style>
  <w:style w:type="paragraph" w:customStyle="1" w:styleId="7DCEE33DA10742B58C25D21D39E3D361">
    <w:name w:val="7DCEE33DA10742B58C25D21D39E3D361"/>
    <w:rsid w:val="00906243"/>
  </w:style>
  <w:style w:type="paragraph" w:customStyle="1" w:styleId="57D1C1FA0FEC465C8888ACE9D180F2C7">
    <w:name w:val="57D1C1FA0FEC465C8888ACE9D180F2C7"/>
    <w:rsid w:val="00906243"/>
  </w:style>
  <w:style w:type="paragraph" w:customStyle="1" w:styleId="EB3454390F644CE988782196C00FFA62">
    <w:name w:val="EB3454390F644CE988782196C00FFA62"/>
    <w:rsid w:val="00906243"/>
  </w:style>
  <w:style w:type="paragraph" w:customStyle="1" w:styleId="4CE59ABF9BD445339AFD54D91432C0F8">
    <w:name w:val="4CE59ABF9BD445339AFD54D91432C0F8"/>
    <w:rsid w:val="00906243"/>
  </w:style>
  <w:style w:type="paragraph" w:customStyle="1" w:styleId="BEF699B3E1EE44D98A31B59A0C2A45C7">
    <w:name w:val="BEF699B3E1EE44D98A31B59A0C2A45C7"/>
    <w:rsid w:val="00906243"/>
  </w:style>
  <w:style w:type="paragraph" w:customStyle="1" w:styleId="F98405A1853E4FF4B32983A95695B93C">
    <w:name w:val="F98405A1853E4FF4B32983A95695B93C"/>
    <w:rsid w:val="00906243"/>
  </w:style>
  <w:style w:type="paragraph" w:customStyle="1" w:styleId="D933A743C3C84EF9B7D7684240B8FD02">
    <w:name w:val="D933A743C3C84EF9B7D7684240B8FD02"/>
    <w:rsid w:val="00906243"/>
  </w:style>
  <w:style w:type="paragraph" w:customStyle="1" w:styleId="E7A01FCD4E734783980E7940CF7500E4">
    <w:name w:val="E7A01FCD4E734783980E7940CF7500E4"/>
    <w:rsid w:val="00906243"/>
  </w:style>
  <w:style w:type="paragraph" w:customStyle="1" w:styleId="D6C638F06F2A4A9B96354A4F3F7F393E">
    <w:name w:val="D6C638F06F2A4A9B96354A4F3F7F393E"/>
    <w:rsid w:val="00906243"/>
  </w:style>
  <w:style w:type="paragraph" w:customStyle="1" w:styleId="DE62F22C5F7C4850B71A7959BD6E2A52">
    <w:name w:val="DE62F22C5F7C4850B71A7959BD6E2A52"/>
    <w:rsid w:val="00906243"/>
  </w:style>
  <w:style w:type="paragraph" w:customStyle="1" w:styleId="12F8797DB1A44C6B82BF127AF0BBC337">
    <w:name w:val="12F8797DB1A44C6B82BF127AF0BBC337"/>
    <w:rsid w:val="00906243"/>
  </w:style>
  <w:style w:type="paragraph" w:customStyle="1" w:styleId="8F8340A294F14F79979D60AC06E1C368">
    <w:name w:val="8F8340A294F14F79979D60AC06E1C368"/>
    <w:rsid w:val="00906243"/>
  </w:style>
  <w:style w:type="paragraph" w:customStyle="1" w:styleId="8272B07981714110AA635CF691C68035">
    <w:name w:val="8272B07981714110AA635CF691C68035"/>
    <w:rsid w:val="00906243"/>
  </w:style>
  <w:style w:type="paragraph" w:customStyle="1" w:styleId="156E0B87658D4C97BD3879EA52CE1C2E">
    <w:name w:val="156E0B87658D4C97BD3879EA52CE1C2E"/>
    <w:rsid w:val="00906243"/>
  </w:style>
  <w:style w:type="paragraph" w:customStyle="1" w:styleId="19F572A39E984575929E270A7EB18D10">
    <w:name w:val="19F572A39E984575929E270A7EB18D10"/>
    <w:rsid w:val="00906243"/>
  </w:style>
  <w:style w:type="paragraph" w:customStyle="1" w:styleId="3C519B5C9A8947779D878F0001A989CC">
    <w:name w:val="3C519B5C9A8947779D878F0001A989CC"/>
    <w:rsid w:val="00906243"/>
  </w:style>
  <w:style w:type="paragraph" w:customStyle="1" w:styleId="7BEE1E06FCA24715BC8DC1E2F0B8F505">
    <w:name w:val="7BEE1E06FCA24715BC8DC1E2F0B8F505"/>
    <w:rsid w:val="00906243"/>
  </w:style>
  <w:style w:type="paragraph" w:customStyle="1" w:styleId="9241B0AC1A2D4D8C99E1964A8D105E70">
    <w:name w:val="9241B0AC1A2D4D8C99E1964A8D105E70"/>
    <w:rsid w:val="00906243"/>
  </w:style>
  <w:style w:type="paragraph" w:customStyle="1" w:styleId="A1F00204BD524A50B2C092B4B473AF52">
    <w:name w:val="A1F00204BD524A50B2C092B4B473AF52"/>
    <w:rsid w:val="00906243"/>
  </w:style>
  <w:style w:type="paragraph" w:customStyle="1" w:styleId="79E0BCA419C94EF9883D76BD7768E1FC">
    <w:name w:val="79E0BCA419C94EF9883D76BD7768E1FC"/>
    <w:rsid w:val="00906243"/>
  </w:style>
  <w:style w:type="paragraph" w:customStyle="1" w:styleId="60426D6B9EE34EE5915A11732EFD84D4">
    <w:name w:val="60426D6B9EE34EE5915A11732EFD84D4"/>
    <w:rsid w:val="00906243"/>
  </w:style>
  <w:style w:type="paragraph" w:customStyle="1" w:styleId="2B53147C081B4E70B7EA9FAE7F7578A6">
    <w:name w:val="2B53147C081B4E70B7EA9FAE7F7578A6"/>
    <w:rsid w:val="00906243"/>
  </w:style>
  <w:style w:type="paragraph" w:customStyle="1" w:styleId="D8EE52E353D2426195833BEF43CDBE65">
    <w:name w:val="D8EE52E353D2426195833BEF43CDBE65"/>
    <w:rsid w:val="00906243"/>
  </w:style>
  <w:style w:type="paragraph" w:customStyle="1" w:styleId="E2ED67391A31407D82CAC10AFC583D8D">
    <w:name w:val="E2ED67391A31407D82CAC10AFC583D8D"/>
    <w:rsid w:val="00906243"/>
  </w:style>
  <w:style w:type="paragraph" w:customStyle="1" w:styleId="9E0FC8A3CB2B448CB5F508886C9A9CD6">
    <w:name w:val="9E0FC8A3CB2B448CB5F508886C9A9CD6"/>
    <w:rsid w:val="00906243"/>
  </w:style>
  <w:style w:type="paragraph" w:customStyle="1" w:styleId="B5DE4779AE5C40439479FA50CD102236">
    <w:name w:val="B5DE4779AE5C40439479FA50CD102236"/>
    <w:rsid w:val="00906243"/>
  </w:style>
  <w:style w:type="paragraph" w:customStyle="1" w:styleId="7EB213A2B04243B995FAD9C522C1424F">
    <w:name w:val="7EB213A2B04243B995FAD9C522C1424F"/>
    <w:rsid w:val="00906243"/>
  </w:style>
  <w:style w:type="paragraph" w:customStyle="1" w:styleId="3AEF77A14D4E46BFAE0633CBC2E9B1FC">
    <w:name w:val="3AEF77A14D4E46BFAE0633CBC2E9B1FC"/>
    <w:rsid w:val="00906243"/>
  </w:style>
  <w:style w:type="paragraph" w:customStyle="1" w:styleId="53414D26FCCF4138BAAF4CE853AF03AF">
    <w:name w:val="53414D26FCCF4138BAAF4CE853AF03AF"/>
    <w:rsid w:val="00906243"/>
  </w:style>
  <w:style w:type="paragraph" w:customStyle="1" w:styleId="3C2AF7CF8A7F49FAB6FD694D7182706D">
    <w:name w:val="3C2AF7CF8A7F49FAB6FD694D7182706D"/>
    <w:rsid w:val="00906243"/>
  </w:style>
  <w:style w:type="paragraph" w:customStyle="1" w:styleId="E845465C66654D4AB392364878595614">
    <w:name w:val="E845465C66654D4AB392364878595614"/>
    <w:rsid w:val="00906243"/>
  </w:style>
  <w:style w:type="paragraph" w:customStyle="1" w:styleId="B590DF3D50E447D899886166D5FC0BC2">
    <w:name w:val="B590DF3D50E447D899886166D5FC0BC2"/>
    <w:rsid w:val="00906243"/>
  </w:style>
  <w:style w:type="paragraph" w:customStyle="1" w:styleId="B43B8E8FC46D486AAC5BB18774A980EF">
    <w:name w:val="B43B8E8FC46D486AAC5BB18774A980EF"/>
    <w:rsid w:val="00906243"/>
  </w:style>
  <w:style w:type="paragraph" w:customStyle="1" w:styleId="DE8FF14E49B94988BFC260284EB5AC1E">
    <w:name w:val="DE8FF14E49B94988BFC260284EB5AC1E"/>
    <w:rsid w:val="00906243"/>
  </w:style>
  <w:style w:type="paragraph" w:customStyle="1" w:styleId="8AD57F7A363147D1B93FC7459A10CF7C">
    <w:name w:val="8AD57F7A363147D1B93FC7459A10CF7C"/>
    <w:rsid w:val="00906243"/>
  </w:style>
  <w:style w:type="paragraph" w:customStyle="1" w:styleId="C4586E32D5BD416D8E7EBB0C7739D4E3">
    <w:name w:val="C4586E32D5BD416D8E7EBB0C7739D4E3"/>
    <w:rsid w:val="00906243"/>
  </w:style>
  <w:style w:type="paragraph" w:customStyle="1" w:styleId="ABA057680BE940559962DA80B877F124">
    <w:name w:val="ABA057680BE940559962DA80B877F124"/>
    <w:rsid w:val="00906243"/>
  </w:style>
  <w:style w:type="paragraph" w:customStyle="1" w:styleId="D13DCE3AA732494A9515D39399ACEE31">
    <w:name w:val="D13DCE3AA732494A9515D39399ACEE31"/>
    <w:rsid w:val="00906243"/>
  </w:style>
  <w:style w:type="paragraph" w:customStyle="1" w:styleId="E374D7ECA2E8461CB8EADD62FAE54BAB">
    <w:name w:val="E374D7ECA2E8461CB8EADD62FAE54BAB"/>
    <w:rsid w:val="00906243"/>
  </w:style>
  <w:style w:type="paragraph" w:customStyle="1" w:styleId="93E3DE2CBD8341D29A1DFDC4C55EF0C1">
    <w:name w:val="93E3DE2CBD8341D29A1DFDC4C55EF0C1"/>
    <w:rsid w:val="00906243"/>
  </w:style>
  <w:style w:type="paragraph" w:customStyle="1" w:styleId="76782C011019436EA090E688F71A6D30">
    <w:name w:val="76782C011019436EA090E688F71A6D30"/>
    <w:rsid w:val="00906243"/>
  </w:style>
  <w:style w:type="paragraph" w:customStyle="1" w:styleId="C19975C5B4954AF78E10D41B7B28E1FA">
    <w:name w:val="C19975C5B4954AF78E10D41B7B28E1FA"/>
    <w:rsid w:val="00906243"/>
  </w:style>
  <w:style w:type="paragraph" w:customStyle="1" w:styleId="99FFE9BF9AFC46BFB6B4B918723CD77E">
    <w:name w:val="99FFE9BF9AFC46BFB6B4B918723CD77E"/>
    <w:rsid w:val="00906243"/>
  </w:style>
  <w:style w:type="paragraph" w:customStyle="1" w:styleId="8530232A90634756B7BE19970E2A0F2D">
    <w:name w:val="8530232A90634756B7BE19970E2A0F2D"/>
    <w:rsid w:val="00906243"/>
  </w:style>
  <w:style w:type="paragraph" w:customStyle="1" w:styleId="E6198FFEF1904D4685EC6A0AF702FF68">
    <w:name w:val="E6198FFEF1904D4685EC6A0AF702FF68"/>
    <w:rsid w:val="00906243"/>
  </w:style>
  <w:style w:type="paragraph" w:customStyle="1" w:styleId="51AC3A9A28B742F3BD9A4EEB282D1C35">
    <w:name w:val="51AC3A9A28B742F3BD9A4EEB282D1C35"/>
    <w:rsid w:val="00906243"/>
  </w:style>
  <w:style w:type="paragraph" w:customStyle="1" w:styleId="2E18EDDC40AB462B9FBD3FA1955FA324">
    <w:name w:val="2E18EDDC40AB462B9FBD3FA1955FA324"/>
    <w:rsid w:val="00906243"/>
  </w:style>
  <w:style w:type="paragraph" w:customStyle="1" w:styleId="34B0F0D3A7AC4F1CBC24A7DB688D1D74">
    <w:name w:val="34B0F0D3A7AC4F1CBC24A7DB688D1D74"/>
    <w:rsid w:val="00906243"/>
  </w:style>
  <w:style w:type="paragraph" w:customStyle="1" w:styleId="22D35329A9DD4950821CB112E56903FC">
    <w:name w:val="22D35329A9DD4950821CB112E56903FC"/>
    <w:rsid w:val="00906243"/>
  </w:style>
  <w:style w:type="paragraph" w:customStyle="1" w:styleId="2C5713C8CCB243EE9A957A04A430E9DD">
    <w:name w:val="2C5713C8CCB243EE9A957A04A430E9DD"/>
    <w:rsid w:val="00906243"/>
  </w:style>
  <w:style w:type="paragraph" w:customStyle="1" w:styleId="CFA2F86DC9024EE79DF2FD88A592490E">
    <w:name w:val="CFA2F86DC9024EE79DF2FD88A592490E"/>
    <w:rsid w:val="00906243"/>
  </w:style>
  <w:style w:type="paragraph" w:customStyle="1" w:styleId="07176D7B5D5B4B8997D793DE63CA819C">
    <w:name w:val="07176D7B5D5B4B8997D793DE63CA819C"/>
    <w:rsid w:val="00906243"/>
  </w:style>
  <w:style w:type="paragraph" w:customStyle="1" w:styleId="0CCA9299BC48411296F362D4C6BAAC9A">
    <w:name w:val="0CCA9299BC48411296F362D4C6BAAC9A"/>
    <w:rsid w:val="00906243"/>
  </w:style>
  <w:style w:type="paragraph" w:customStyle="1" w:styleId="1DAA27AE6B254EFE9A84A9DD4232F879">
    <w:name w:val="1DAA27AE6B254EFE9A84A9DD4232F879"/>
    <w:rsid w:val="00906243"/>
  </w:style>
  <w:style w:type="paragraph" w:customStyle="1" w:styleId="C78E5637E99E4072896B5849B5B1396D">
    <w:name w:val="C78E5637E99E4072896B5849B5B1396D"/>
    <w:rsid w:val="00906243"/>
  </w:style>
  <w:style w:type="paragraph" w:customStyle="1" w:styleId="BCE3565A249B41629E6FDA6318234BDB">
    <w:name w:val="BCE3565A249B41629E6FDA6318234BDB"/>
    <w:rsid w:val="00906243"/>
  </w:style>
  <w:style w:type="paragraph" w:customStyle="1" w:styleId="272F2765F3BB4389B42A1C8CC9D5051B">
    <w:name w:val="272F2765F3BB4389B42A1C8CC9D5051B"/>
    <w:rsid w:val="00906243"/>
  </w:style>
  <w:style w:type="paragraph" w:customStyle="1" w:styleId="C5660F5B5F6244D7A16666AF7ED58C3D">
    <w:name w:val="C5660F5B5F6244D7A16666AF7ED58C3D"/>
    <w:rsid w:val="00906243"/>
  </w:style>
  <w:style w:type="paragraph" w:customStyle="1" w:styleId="AC24A51F179A48F9B0FC5AE8431E9C5B">
    <w:name w:val="AC24A51F179A48F9B0FC5AE8431E9C5B"/>
    <w:rsid w:val="00906243"/>
  </w:style>
  <w:style w:type="paragraph" w:customStyle="1" w:styleId="7BD478C42EA442918EE322883F44B493">
    <w:name w:val="7BD478C42EA442918EE322883F44B493"/>
    <w:rsid w:val="00906243"/>
  </w:style>
  <w:style w:type="paragraph" w:customStyle="1" w:styleId="A3270E9262EC4FE49ED627CFFCD1C456">
    <w:name w:val="A3270E9262EC4FE49ED627CFFCD1C456"/>
    <w:rsid w:val="00906243"/>
  </w:style>
  <w:style w:type="paragraph" w:customStyle="1" w:styleId="2E86F5C3AF1140B48EA966BD2C3003F0">
    <w:name w:val="2E86F5C3AF1140B48EA966BD2C3003F0"/>
    <w:rsid w:val="00906243"/>
  </w:style>
  <w:style w:type="paragraph" w:customStyle="1" w:styleId="1EA5AF7B9FA2490BBF8F8DEC206B2E63">
    <w:name w:val="1EA5AF7B9FA2490BBF8F8DEC206B2E63"/>
    <w:rsid w:val="00906243"/>
  </w:style>
  <w:style w:type="paragraph" w:customStyle="1" w:styleId="C0B36F7A65604A67B2C11F167D9BE200">
    <w:name w:val="C0B36F7A65604A67B2C11F167D9BE200"/>
    <w:rsid w:val="00906243"/>
  </w:style>
  <w:style w:type="paragraph" w:customStyle="1" w:styleId="DAF8E3660A77459F8FE5DD6938557EAE">
    <w:name w:val="DAF8E3660A77459F8FE5DD6938557EAE"/>
    <w:rsid w:val="00906243"/>
  </w:style>
  <w:style w:type="paragraph" w:customStyle="1" w:styleId="4206644B8F4C4051971BBAEA4BC1FBC7">
    <w:name w:val="4206644B8F4C4051971BBAEA4BC1FBC7"/>
    <w:rsid w:val="00906243"/>
  </w:style>
  <w:style w:type="paragraph" w:customStyle="1" w:styleId="D4C679344E8240DC8CB10922E7D4A1F8">
    <w:name w:val="D4C679344E8240DC8CB10922E7D4A1F8"/>
    <w:rsid w:val="00906243"/>
  </w:style>
  <w:style w:type="paragraph" w:customStyle="1" w:styleId="7071EDCE51284A928F75F42B25E32E4F">
    <w:name w:val="7071EDCE51284A928F75F42B25E32E4F"/>
    <w:rsid w:val="00906243"/>
  </w:style>
  <w:style w:type="paragraph" w:customStyle="1" w:styleId="9992191468CC4D418B1C59CD07EE8BE8">
    <w:name w:val="9992191468CC4D418B1C59CD07EE8BE8"/>
    <w:rsid w:val="00906243"/>
  </w:style>
  <w:style w:type="paragraph" w:customStyle="1" w:styleId="8A1B762F2CC245CEB550082B4398B677">
    <w:name w:val="8A1B762F2CC245CEB550082B4398B677"/>
    <w:rsid w:val="00906243"/>
  </w:style>
  <w:style w:type="paragraph" w:customStyle="1" w:styleId="57D6BA7BA7324EF080840D0B671912DD">
    <w:name w:val="57D6BA7BA7324EF080840D0B671912DD"/>
    <w:rsid w:val="00906243"/>
  </w:style>
  <w:style w:type="paragraph" w:customStyle="1" w:styleId="F1B203BF21414FA1A4DDD56B1B7192D2">
    <w:name w:val="F1B203BF21414FA1A4DDD56B1B7192D2"/>
    <w:rsid w:val="00906243"/>
  </w:style>
  <w:style w:type="paragraph" w:customStyle="1" w:styleId="877592A880AE48E0BCB43690359DD0C6">
    <w:name w:val="877592A880AE48E0BCB43690359DD0C6"/>
    <w:rsid w:val="00906243"/>
  </w:style>
  <w:style w:type="paragraph" w:customStyle="1" w:styleId="69BEC91612C84A80B983A187116B0FA3">
    <w:name w:val="69BEC91612C84A80B983A187116B0FA3"/>
    <w:rsid w:val="0004701A"/>
  </w:style>
  <w:style w:type="paragraph" w:customStyle="1" w:styleId="9EBB6A04FFB34EA6A45831B06243BF90">
    <w:name w:val="9EBB6A04FFB34EA6A45831B06243BF90"/>
    <w:rsid w:val="0004701A"/>
  </w:style>
  <w:style w:type="paragraph" w:customStyle="1" w:styleId="3F1658B356BC4022ACC7998D31D45D74">
    <w:name w:val="3F1658B356BC4022ACC7998D31D45D74"/>
    <w:rsid w:val="0004701A"/>
  </w:style>
  <w:style w:type="paragraph" w:customStyle="1" w:styleId="D1125ABC5FFA4E19A0180E08C46E68E4">
    <w:name w:val="D1125ABC5FFA4E19A0180E08C46E68E4"/>
    <w:rsid w:val="0004701A"/>
  </w:style>
  <w:style w:type="paragraph" w:customStyle="1" w:styleId="847B39165DC94D1BB4649254C181BB4E">
    <w:name w:val="847B39165DC94D1BB4649254C181BB4E"/>
    <w:rsid w:val="0004701A"/>
  </w:style>
  <w:style w:type="paragraph" w:customStyle="1" w:styleId="AB61DABBE342445D9D55BD2B4F6C1495">
    <w:name w:val="AB61DABBE342445D9D55BD2B4F6C1495"/>
    <w:rsid w:val="0004701A"/>
  </w:style>
  <w:style w:type="paragraph" w:customStyle="1" w:styleId="BE0A6864D28E47B3A42608F21C0BEDC2">
    <w:name w:val="BE0A6864D28E47B3A42608F21C0BEDC2"/>
    <w:rsid w:val="0004701A"/>
  </w:style>
  <w:style w:type="paragraph" w:customStyle="1" w:styleId="E5DE5D73A9794F069E6B61A1EA24E9B9">
    <w:name w:val="E5DE5D73A9794F069E6B61A1EA24E9B9"/>
    <w:rsid w:val="0004701A"/>
  </w:style>
  <w:style w:type="paragraph" w:customStyle="1" w:styleId="B6ABBDDAC99E4A46BED7FD3B936AB9D6">
    <w:name w:val="B6ABBDDAC99E4A46BED7FD3B936AB9D6"/>
    <w:rsid w:val="0004701A"/>
  </w:style>
  <w:style w:type="paragraph" w:customStyle="1" w:styleId="3EE5FD5761CF4DCDAEA3C24EBB94D0CB">
    <w:name w:val="3EE5FD5761CF4DCDAEA3C24EBB94D0CB"/>
    <w:rsid w:val="0004701A"/>
  </w:style>
  <w:style w:type="paragraph" w:customStyle="1" w:styleId="53420F5D98314505A87A8A823CB7780B">
    <w:name w:val="53420F5D98314505A87A8A823CB7780B"/>
    <w:rsid w:val="0004701A"/>
  </w:style>
  <w:style w:type="paragraph" w:customStyle="1" w:styleId="1480EE0F472D4341A87B561A8E8E1842">
    <w:name w:val="1480EE0F472D4341A87B561A8E8E1842"/>
    <w:rsid w:val="0004701A"/>
  </w:style>
  <w:style w:type="paragraph" w:customStyle="1" w:styleId="A479FEC8C2694F27A210B4BAC773F5A7">
    <w:name w:val="A479FEC8C2694F27A210B4BAC773F5A7"/>
    <w:rsid w:val="0004701A"/>
  </w:style>
  <w:style w:type="paragraph" w:customStyle="1" w:styleId="C5368FF61C1F472C897C0CAA2E251EA1">
    <w:name w:val="C5368FF61C1F472C897C0CAA2E251EA1"/>
    <w:rsid w:val="0004701A"/>
  </w:style>
  <w:style w:type="paragraph" w:customStyle="1" w:styleId="0286FD698C93494A94B9E176A6DD229D">
    <w:name w:val="0286FD698C93494A94B9E176A6DD229D"/>
    <w:rsid w:val="0004701A"/>
  </w:style>
  <w:style w:type="paragraph" w:customStyle="1" w:styleId="C50B414C4349418A837E623C34238163">
    <w:name w:val="C50B414C4349418A837E623C34238163"/>
    <w:rsid w:val="0004701A"/>
  </w:style>
  <w:style w:type="paragraph" w:customStyle="1" w:styleId="050933D251FB4EBCB51C85C6153895DE">
    <w:name w:val="050933D251FB4EBCB51C85C6153895DE"/>
    <w:rsid w:val="0004701A"/>
  </w:style>
  <w:style w:type="paragraph" w:customStyle="1" w:styleId="5F630B28466A4825B70405A5DD170301">
    <w:name w:val="5F630B28466A4825B70405A5DD170301"/>
    <w:rsid w:val="0004701A"/>
  </w:style>
  <w:style w:type="paragraph" w:customStyle="1" w:styleId="DBF70A1E0CF34D9284D3A6D017387A3E">
    <w:name w:val="DBF70A1E0CF34D9284D3A6D017387A3E"/>
    <w:rsid w:val="0004701A"/>
  </w:style>
  <w:style w:type="paragraph" w:customStyle="1" w:styleId="FE41F3EBBFBE4996B2831B3AA88ABB58">
    <w:name w:val="FE41F3EBBFBE4996B2831B3AA88ABB58"/>
    <w:rsid w:val="0004701A"/>
  </w:style>
  <w:style w:type="paragraph" w:customStyle="1" w:styleId="A9680CBF1A90411C9F68E116B4FC663F">
    <w:name w:val="A9680CBF1A90411C9F68E116B4FC663F"/>
    <w:rsid w:val="0004701A"/>
  </w:style>
  <w:style w:type="paragraph" w:customStyle="1" w:styleId="931C64D9D5454D398D010B19C6A5FE5A">
    <w:name w:val="931C64D9D5454D398D010B19C6A5FE5A"/>
    <w:rsid w:val="0004701A"/>
  </w:style>
  <w:style w:type="paragraph" w:customStyle="1" w:styleId="63027A7A80854D06AC658BCFBFBEA4D6">
    <w:name w:val="63027A7A80854D06AC658BCFBFBEA4D6"/>
    <w:rsid w:val="0004701A"/>
  </w:style>
  <w:style w:type="paragraph" w:customStyle="1" w:styleId="8E56E8EF435340AFAE5BB665BB47BA49">
    <w:name w:val="8E56E8EF435340AFAE5BB665BB47BA49"/>
    <w:rsid w:val="0004701A"/>
  </w:style>
  <w:style w:type="paragraph" w:customStyle="1" w:styleId="4CD9157B94004C5B83A705642E44C34D">
    <w:name w:val="4CD9157B94004C5B83A705642E44C34D"/>
    <w:rsid w:val="0004701A"/>
  </w:style>
  <w:style w:type="paragraph" w:customStyle="1" w:styleId="4B44479F34C049C5BFB18F3A2DB315D5">
    <w:name w:val="4B44479F34C049C5BFB18F3A2DB315D5"/>
    <w:rsid w:val="0004701A"/>
  </w:style>
  <w:style w:type="paragraph" w:customStyle="1" w:styleId="2B4DE0B545D647899A3EE9D21AB34D87">
    <w:name w:val="2B4DE0B545D647899A3EE9D21AB34D87"/>
    <w:rsid w:val="0004701A"/>
  </w:style>
  <w:style w:type="paragraph" w:customStyle="1" w:styleId="160DB40B2C21451598EBC0E82B3C3BD2">
    <w:name w:val="160DB40B2C21451598EBC0E82B3C3BD2"/>
    <w:rsid w:val="0004701A"/>
  </w:style>
  <w:style w:type="paragraph" w:customStyle="1" w:styleId="3C6E48B702FC42F6A8AA9333B14D6F0A">
    <w:name w:val="3C6E48B702FC42F6A8AA9333B14D6F0A"/>
    <w:rsid w:val="0004701A"/>
  </w:style>
  <w:style w:type="paragraph" w:customStyle="1" w:styleId="17E674E5A59248A49F89F480F84930D6">
    <w:name w:val="17E674E5A59248A49F89F480F84930D6"/>
    <w:rsid w:val="0004701A"/>
  </w:style>
  <w:style w:type="paragraph" w:customStyle="1" w:styleId="0538687B2C4D4A89BFFF3A0AEA091E2D">
    <w:name w:val="0538687B2C4D4A89BFFF3A0AEA091E2D"/>
    <w:rsid w:val="0004701A"/>
  </w:style>
  <w:style w:type="paragraph" w:customStyle="1" w:styleId="8E88A1A9AEFF45FFBDA9C830597D5B55">
    <w:name w:val="8E88A1A9AEFF45FFBDA9C830597D5B55"/>
    <w:rsid w:val="0004701A"/>
  </w:style>
  <w:style w:type="paragraph" w:customStyle="1" w:styleId="979ABFD5AD2F4135BB5F8A7F10F0050B">
    <w:name w:val="979ABFD5AD2F4135BB5F8A7F10F0050B"/>
    <w:rsid w:val="0004701A"/>
  </w:style>
  <w:style w:type="paragraph" w:customStyle="1" w:styleId="E52ABF888BC243838B8CB18F6D244CD5">
    <w:name w:val="E52ABF888BC243838B8CB18F6D244CD5"/>
    <w:rsid w:val="0004701A"/>
  </w:style>
  <w:style w:type="paragraph" w:customStyle="1" w:styleId="003CE8585BDC41B3BE7F886BD187F6E7">
    <w:name w:val="003CE8585BDC41B3BE7F886BD187F6E7"/>
    <w:rsid w:val="0004701A"/>
  </w:style>
  <w:style w:type="paragraph" w:customStyle="1" w:styleId="29B039ADFA8B4EEE97C18CF6DB083F89">
    <w:name w:val="29B039ADFA8B4EEE97C18CF6DB083F89"/>
    <w:rsid w:val="0004701A"/>
  </w:style>
  <w:style w:type="paragraph" w:customStyle="1" w:styleId="043EF42D49724F4D8B79B7EFD55CDE27">
    <w:name w:val="043EF42D49724F4D8B79B7EFD55CDE27"/>
    <w:rsid w:val="0004701A"/>
  </w:style>
  <w:style w:type="paragraph" w:customStyle="1" w:styleId="60204AC58423491E981492BAC1CE0C00">
    <w:name w:val="60204AC58423491E981492BAC1CE0C00"/>
    <w:rsid w:val="0004701A"/>
  </w:style>
  <w:style w:type="paragraph" w:customStyle="1" w:styleId="2E9E359190E84209A56EEE82ED930DB2">
    <w:name w:val="2E9E359190E84209A56EEE82ED930DB2"/>
    <w:rsid w:val="0004701A"/>
  </w:style>
  <w:style w:type="paragraph" w:customStyle="1" w:styleId="446E5D82049843E9B2558BC426245946">
    <w:name w:val="446E5D82049843E9B2558BC426245946"/>
    <w:rsid w:val="0004701A"/>
  </w:style>
  <w:style w:type="paragraph" w:customStyle="1" w:styleId="15D8307349624E81ACC776AEB855ED1E">
    <w:name w:val="15D8307349624E81ACC776AEB855ED1E"/>
    <w:rsid w:val="0004701A"/>
  </w:style>
  <w:style w:type="paragraph" w:customStyle="1" w:styleId="FAC38BF4FB244BC39444DF6C1171F482">
    <w:name w:val="FAC38BF4FB244BC39444DF6C1171F482"/>
    <w:rsid w:val="0004701A"/>
  </w:style>
  <w:style w:type="paragraph" w:customStyle="1" w:styleId="9685D1CDB81A42038C75EBB8AD59501A">
    <w:name w:val="9685D1CDB81A42038C75EBB8AD59501A"/>
    <w:rsid w:val="0004701A"/>
  </w:style>
  <w:style w:type="paragraph" w:customStyle="1" w:styleId="46F4AFF7899346A3837234AEFBD255D4">
    <w:name w:val="46F4AFF7899346A3837234AEFBD255D4"/>
    <w:rsid w:val="0004701A"/>
  </w:style>
  <w:style w:type="paragraph" w:customStyle="1" w:styleId="43CEFF6B10984335B9C7524CA5A1A1AC">
    <w:name w:val="43CEFF6B10984335B9C7524CA5A1A1AC"/>
    <w:rsid w:val="0004701A"/>
  </w:style>
  <w:style w:type="paragraph" w:customStyle="1" w:styleId="A7CAB4A9E4494CD796FD9796C5977BDB">
    <w:name w:val="A7CAB4A9E4494CD796FD9796C5977BDB"/>
    <w:rsid w:val="0004701A"/>
  </w:style>
  <w:style w:type="paragraph" w:customStyle="1" w:styleId="0320B2E4378C4ABFB813683262092005">
    <w:name w:val="0320B2E4378C4ABFB813683262092005"/>
    <w:rsid w:val="0004701A"/>
  </w:style>
  <w:style w:type="paragraph" w:customStyle="1" w:styleId="A85A84B3B5134D78A69AA67053B32275">
    <w:name w:val="A85A84B3B5134D78A69AA67053B32275"/>
    <w:rsid w:val="0004701A"/>
  </w:style>
  <w:style w:type="paragraph" w:customStyle="1" w:styleId="81FACAEC6D8F46F5B79E09BEE299373F">
    <w:name w:val="81FACAEC6D8F46F5B79E09BEE299373F"/>
    <w:rsid w:val="0004701A"/>
  </w:style>
  <w:style w:type="paragraph" w:customStyle="1" w:styleId="469072CF846C44D6AD317FE9A43A6029">
    <w:name w:val="469072CF846C44D6AD317FE9A43A6029"/>
    <w:rsid w:val="0004701A"/>
  </w:style>
  <w:style w:type="paragraph" w:customStyle="1" w:styleId="155AA5BF44F547C684E3BBCB1D8EE669">
    <w:name w:val="155AA5BF44F547C684E3BBCB1D8EE669"/>
    <w:rsid w:val="0004701A"/>
  </w:style>
  <w:style w:type="paragraph" w:customStyle="1" w:styleId="D353CCFEE09F416D82FC9802677A3663">
    <w:name w:val="D353CCFEE09F416D82FC9802677A3663"/>
    <w:rsid w:val="0004701A"/>
  </w:style>
  <w:style w:type="paragraph" w:customStyle="1" w:styleId="F5D6E5AE16934EE1BDAD0FEB06F7D566">
    <w:name w:val="F5D6E5AE16934EE1BDAD0FEB06F7D566"/>
    <w:rsid w:val="0004701A"/>
  </w:style>
  <w:style w:type="paragraph" w:customStyle="1" w:styleId="ADAD4E7C4D5D463AAB7DC815146FC71A">
    <w:name w:val="ADAD4E7C4D5D463AAB7DC815146FC71A"/>
    <w:rsid w:val="0004701A"/>
  </w:style>
  <w:style w:type="paragraph" w:customStyle="1" w:styleId="8B7F3299878A4CE288C414111CB5085C">
    <w:name w:val="8B7F3299878A4CE288C414111CB5085C"/>
    <w:rsid w:val="0004701A"/>
  </w:style>
  <w:style w:type="paragraph" w:customStyle="1" w:styleId="E8F331089BA74AFAA184E4CB1D5976BE">
    <w:name w:val="E8F331089BA74AFAA184E4CB1D5976BE"/>
    <w:rsid w:val="0004701A"/>
  </w:style>
  <w:style w:type="paragraph" w:customStyle="1" w:styleId="8AC22C3B4C904E158DAD807B7DF345A9">
    <w:name w:val="8AC22C3B4C904E158DAD807B7DF345A9"/>
    <w:rsid w:val="0004701A"/>
  </w:style>
  <w:style w:type="paragraph" w:customStyle="1" w:styleId="094F2339C56E41A3B334E44B61D7E6A5">
    <w:name w:val="094F2339C56E41A3B334E44B61D7E6A5"/>
    <w:rsid w:val="0004701A"/>
  </w:style>
  <w:style w:type="paragraph" w:customStyle="1" w:styleId="05E5763B3A5841E09BEF139D4ED8B742">
    <w:name w:val="05E5763B3A5841E09BEF139D4ED8B742"/>
    <w:rsid w:val="0004701A"/>
  </w:style>
  <w:style w:type="paragraph" w:customStyle="1" w:styleId="07E6CAA370E94F47ABE49F6AC66E15C8">
    <w:name w:val="07E6CAA370E94F47ABE49F6AC66E15C8"/>
    <w:rsid w:val="0004701A"/>
  </w:style>
  <w:style w:type="paragraph" w:customStyle="1" w:styleId="924EDAEE58594DCC8E7DC78B2DF48118">
    <w:name w:val="924EDAEE58594DCC8E7DC78B2DF48118"/>
    <w:rsid w:val="0004701A"/>
  </w:style>
  <w:style w:type="paragraph" w:customStyle="1" w:styleId="8264E7D403AB455B92E069E331442DA0">
    <w:name w:val="8264E7D403AB455B92E069E331442DA0"/>
    <w:rsid w:val="0004701A"/>
  </w:style>
  <w:style w:type="paragraph" w:customStyle="1" w:styleId="C2D10C744F7C4C58888506DF0367D47C">
    <w:name w:val="C2D10C744F7C4C58888506DF0367D47C"/>
    <w:rsid w:val="0004701A"/>
  </w:style>
  <w:style w:type="paragraph" w:customStyle="1" w:styleId="BB7CB62BABFB4BD9A8D5231FECAD6F0E">
    <w:name w:val="BB7CB62BABFB4BD9A8D5231FECAD6F0E"/>
    <w:rsid w:val="0004701A"/>
  </w:style>
  <w:style w:type="paragraph" w:customStyle="1" w:styleId="5276D618CECD4BA5817AB98FB439782E">
    <w:name w:val="5276D618CECD4BA5817AB98FB439782E"/>
    <w:rsid w:val="0004701A"/>
  </w:style>
  <w:style w:type="paragraph" w:customStyle="1" w:styleId="16F3E8096D0D4DA08521FABD16D3ACF8">
    <w:name w:val="16F3E8096D0D4DA08521FABD16D3ACF8"/>
    <w:rsid w:val="0004701A"/>
  </w:style>
  <w:style w:type="paragraph" w:customStyle="1" w:styleId="09A0149D6B184676A9C943C81B615AAE">
    <w:name w:val="09A0149D6B184676A9C943C81B615AAE"/>
    <w:rsid w:val="0004701A"/>
  </w:style>
  <w:style w:type="paragraph" w:customStyle="1" w:styleId="B8DC683867DA468BAC6E94F4F3FC77D8">
    <w:name w:val="B8DC683867DA468BAC6E94F4F3FC77D8"/>
    <w:rsid w:val="0004701A"/>
  </w:style>
  <w:style w:type="paragraph" w:customStyle="1" w:styleId="4E888311AF9846159D07A3C16F688F07">
    <w:name w:val="4E888311AF9846159D07A3C16F688F07"/>
    <w:rsid w:val="0004701A"/>
  </w:style>
  <w:style w:type="paragraph" w:customStyle="1" w:styleId="F015FE6A98D34C2F9D6B09F773FDC9D7">
    <w:name w:val="F015FE6A98D34C2F9D6B09F773FDC9D7"/>
    <w:rsid w:val="0004701A"/>
  </w:style>
  <w:style w:type="paragraph" w:customStyle="1" w:styleId="E05DE06292124FAC8C10F17F6251C7AD">
    <w:name w:val="E05DE06292124FAC8C10F17F6251C7AD"/>
    <w:rsid w:val="0004701A"/>
  </w:style>
  <w:style w:type="paragraph" w:customStyle="1" w:styleId="532E72E4DB714079B55398F385A342DC">
    <w:name w:val="532E72E4DB714079B55398F385A342DC"/>
    <w:rsid w:val="0004701A"/>
  </w:style>
  <w:style w:type="paragraph" w:customStyle="1" w:styleId="55B6198C090A4B4BBA02F5AC872822FA">
    <w:name w:val="55B6198C090A4B4BBA02F5AC872822FA"/>
    <w:rsid w:val="0004701A"/>
  </w:style>
  <w:style w:type="paragraph" w:customStyle="1" w:styleId="DD3334F6F09E483994F23557546AE74D">
    <w:name w:val="DD3334F6F09E483994F23557546AE74D"/>
    <w:rsid w:val="0004701A"/>
  </w:style>
  <w:style w:type="paragraph" w:customStyle="1" w:styleId="DCB4275F28D544EEA1146BF9EB9138B7">
    <w:name w:val="DCB4275F28D544EEA1146BF9EB9138B7"/>
    <w:rsid w:val="0004701A"/>
  </w:style>
  <w:style w:type="paragraph" w:customStyle="1" w:styleId="AFCF947A9BFC4DD3A4D883EECCD6F3E9">
    <w:name w:val="AFCF947A9BFC4DD3A4D883EECCD6F3E9"/>
    <w:rsid w:val="0004701A"/>
  </w:style>
  <w:style w:type="paragraph" w:customStyle="1" w:styleId="1657A30B6FD148E0A11282D003D23E68">
    <w:name w:val="1657A30B6FD148E0A11282D003D23E68"/>
    <w:rsid w:val="0004701A"/>
  </w:style>
  <w:style w:type="paragraph" w:customStyle="1" w:styleId="5C6865DA3FA940179862247CCABBA3DB">
    <w:name w:val="5C6865DA3FA940179862247CCABBA3DB"/>
    <w:rsid w:val="0004701A"/>
  </w:style>
  <w:style w:type="paragraph" w:customStyle="1" w:styleId="8FE777A4CAD1445AA8A1F7EE8E1F4719">
    <w:name w:val="8FE777A4CAD1445AA8A1F7EE8E1F4719"/>
    <w:rsid w:val="0004701A"/>
  </w:style>
  <w:style w:type="paragraph" w:customStyle="1" w:styleId="DF4E2CF6A7354DE9AD33BB3F41A2E411">
    <w:name w:val="DF4E2CF6A7354DE9AD33BB3F41A2E411"/>
    <w:rsid w:val="0004701A"/>
  </w:style>
  <w:style w:type="paragraph" w:customStyle="1" w:styleId="AC11FA6D3D664B8AAC12DB9EC2E24F5E">
    <w:name w:val="AC11FA6D3D664B8AAC12DB9EC2E24F5E"/>
    <w:rsid w:val="0004701A"/>
  </w:style>
  <w:style w:type="paragraph" w:customStyle="1" w:styleId="1E377406D9384187AC6D184C4F8FEB5C">
    <w:name w:val="1E377406D9384187AC6D184C4F8FEB5C"/>
    <w:rsid w:val="0004701A"/>
  </w:style>
  <w:style w:type="paragraph" w:customStyle="1" w:styleId="C1314C89C07C4C4AB2DA4695470A6317">
    <w:name w:val="C1314C89C07C4C4AB2DA4695470A6317"/>
    <w:rsid w:val="0004701A"/>
  </w:style>
  <w:style w:type="paragraph" w:customStyle="1" w:styleId="7A0B3793B59D45558CEE4400A24B1C55">
    <w:name w:val="7A0B3793B59D45558CEE4400A24B1C55"/>
    <w:rsid w:val="0004701A"/>
  </w:style>
  <w:style w:type="paragraph" w:customStyle="1" w:styleId="316CEE2A02794F50935DF4AC2D7AFE7A">
    <w:name w:val="316CEE2A02794F50935DF4AC2D7AFE7A"/>
    <w:rsid w:val="0004701A"/>
  </w:style>
  <w:style w:type="paragraph" w:customStyle="1" w:styleId="AD4C5F0E0CF945B6A02C36286F0205E7">
    <w:name w:val="AD4C5F0E0CF945B6A02C36286F0205E7"/>
    <w:rsid w:val="0004701A"/>
  </w:style>
  <w:style w:type="paragraph" w:customStyle="1" w:styleId="5EE2E02BB8A24BCA94BC2D387826C8A7">
    <w:name w:val="5EE2E02BB8A24BCA94BC2D387826C8A7"/>
    <w:rsid w:val="0004701A"/>
  </w:style>
  <w:style w:type="paragraph" w:customStyle="1" w:styleId="4D817FC29AA049E2B23AF0BE26F5B41C">
    <w:name w:val="4D817FC29AA049E2B23AF0BE26F5B41C"/>
    <w:rsid w:val="0004701A"/>
  </w:style>
  <w:style w:type="paragraph" w:customStyle="1" w:styleId="C8E915B95D504CD9A9DE9BE22DDF96E6">
    <w:name w:val="C8E915B95D504CD9A9DE9BE22DDF96E6"/>
    <w:rsid w:val="0004701A"/>
  </w:style>
  <w:style w:type="paragraph" w:customStyle="1" w:styleId="6E83B2B5FEC3493999132F4FD159BA30">
    <w:name w:val="6E83B2B5FEC3493999132F4FD159BA30"/>
    <w:rsid w:val="0004701A"/>
  </w:style>
  <w:style w:type="paragraph" w:customStyle="1" w:styleId="3ACC9BDAEB714E278879C41B451AC904">
    <w:name w:val="3ACC9BDAEB714E278879C41B451AC904"/>
    <w:rsid w:val="0004701A"/>
  </w:style>
  <w:style w:type="paragraph" w:customStyle="1" w:styleId="7D96CF9CC855462C8E64425A3EB35E89">
    <w:name w:val="7D96CF9CC855462C8E64425A3EB35E89"/>
    <w:rsid w:val="0004701A"/>
  </w:style>
  <w:style w:type="paragraph" w:customStyle="1" w:styleId="16C148528967478FBEA85F1ADBEC145D">
    <w:name w:val="16C148528967478FBEA85F1ADBEC145D"/>
    <w:rsid w:val="0004701A"/>
  </w:style>
  <w:style w:type="paragraph" w:customStyle="1" w:styleId="27732BC5587E419BADD78346DA7C15F4">
    <w:name w:val="27732BC5587E419BADD78346DA7C15F4"/>
    <w:rsid w:val="0004701A"/>
  </w:style>
  <w:style w:type="paragraph" w:customStyle="1" w:styleId="B65287BE6D1A4ECA8D31CB6BCEBAFF05">
    <w:name w:val="B65287BE6D1A4ECA8D31CB6BCEBAFF05"/>
    <w:rsid w:val="0004701A"/>
  </w:style>
  <w:style w:type="paragraph" w:customStyle="1" w:styleId="CFBC23B305D641D580EB8834A67FA045">
    <w:name w:val="CFBC23B305D641D580EB8834A67FA045"/>
    <w:rsid w:val="0004701A"/>
  </w:style>
  <w:style w:type="paragraph" w:customStyle="1" w:styleId="6BA656004029412494A945462E8FA3D7">
    <w:name w:val="6BA656004029412494A945462E8FA3D7"/>
    <w:rsid w:val="0004701A"/>
  </w:style>
  <w:style w:type="paragraph" w:customStyle="1" w:styleId="D7F778D2553E4E629E4F12EF09E7AF14">
    <w:name w:val="D7F778D2553E4E629E4F12EF09E7AF14"/>
    <w:rsid w:val="0004701A"/>
  </w:style>
  <w:style w:type="paragraph" w:customStyle="1" w:styleId="14DFB522469B45159D9A490011C4B45A">
    <w:name w:val="14DFB522469B45159D9A490011C4B45A"/>
    <w:rsid w:val="0004701A"/>
  </w:style>
  <w:style w:type="paragraph" w:customStyle="1" w:styleId="8BC9B545E31A4B0FB48E194261482C7D">
    <w:name w:val="8BC9B545E31A4B0FB48E194261482C7D"/>
    <w:rsid w:val="0004701A"/>
  </w:style>
  <w:style w:type="paragraph" w:customStyle="1" w:styleId="52673B6F64BD47F389CE0440FCBB3EF3">
    <w:name w:val="52673B6F64BD47F389CE0440FCBB3EF3"/>
    <w:rsid w:val="0004701A"/>
  </w:style>
  <w:style w:type="paragraph" w:customStyle="1" w:styleId="A52C0A8E52AD41ABB520CD22D8ACA531">
    <w:name w:val="A52C0A8E52AD41ABB520CD22D8ACA531"/>
    <w:rsid w:val="0004701A"/>
  </w:style>
  <w:style w:type="paragraph" w:customStyle="1" w:styleId="6062C1709C8B4759A0319C978DD8F31F">
    <w:name w:val="6062C1709C8B4759A0319C978DD8F31F"/>
    <w:rsid w:val="0004701A"/>
  </w:style>
  <w:style w:type="paragraph" w:customStyle="1" w:styleId="70DA7ECA5DAA44B68E963516FFE66DBF">
    <w:name w:val="70DA7ECA5DAA44B68E963516FFE66DBF"/>
    <w:rsid w:val="0004701A"/>
  </w:style>
  <w:style w:type="paragraph" w:customStyle="1" w:styleId="3A8E3D98F4FC4DDC80411F192F75E37E">
    <w:name w:val="3A8E3D98F4FC4DDC80411F192F75E37E"/>
    <w:rsid w:val="0004701A"/>
  </w:style>
  <w:style w:type="paragraph" w:customStyle="1" w:styleId="F0E0C86EFF4C46F9BFDA302AFD52ACA1">
    <w:name w:val="F0E0C86EFF4C46F9BFDA302AFD52ACA1"/>
    <w:rsid w:val="0004701A"/>
  </w:style>
  <w:style w:type="paragraph" w:customStyle="1" w:styleId="FF618515CA304A459040F20AFC56BAC4">
    <w:name w:val="FF618515CA304A459040F20AFC56BAC4"/>
    <w:rsid w:val="0004701A"/>
  </w:style>
  <w:style w:type="paragraph" w:customStyle="1" w:styleId="3A7A0C88BA2045A7AF3ABDF639CCA30F">
    <w:name w:val="3A7A0C88BA2045A7AF3ABDF639CCA30F"/>
    <w:rsid w:val="0004701A"/>
  </w:style>
  <w:style w:type="paragraph" w:customStyle="1" w:styleId="C6B87A2A5C6C4AFB88AE7CBF3E3F404A">
    <w:name w:val="C6B87A2A5C6C4AFB88AE7CBF3E3F404A"/>
    <w:rsid w:val="00C14302"/>
  </w:style>
  <w:style w:type="paragraph" w:customStyle="1" w:styleId="C2B281A6DF66423BA922E4F98E7B9A4D">
    <w:name w:val="C2B281A6DF66423BA922E4F98E7B9A4D"/>
    <w:rsid w:val="00C14302"/>
  </w:style>
  <w:style w:type="paragraph" w:customStyle="1" w:styleId="01E63457CF1E4AEE9C45E7737A5B5405">
    <w:name w:val="01E63457CF1E4AEE9C45E7737A5B5405"/>
    <w:rsid w:val="00C14302"/>
  </w:style>
  <w:style w:type="paragraph" w:customStyle="1" w:styleId="D7D5793C6A2A46D0AB7DB041DEEB556F">
    <w:name w:val="D7D5793C6A2A46D0AB7DB041DEEB556F"/>
    <w:rsid w:val="00C14302"/>
  </w:style>
  <w:style w:type="paragraph" w:customStyle="1" w:styleId="1E7BEF487F984B23BF0F23DEC5AEA22F">
    <w:name w:val="1E7BEF487F984B23BF0F23DEC5AEA22F"/>
    <w:rsid w:val="00C14302"/>
  </w:style>
  <w:style w:type="paragraph" w:customStyle="1" w:styleId="98372CDB07B44CC1A1170CE829B084E3">
    <w:name w:val="98372CDB07B44CC1A1170CE829B084E3"/>
    <w:rsid w:val="00C14302"/>
  </w:style>
  <w:style w:type="paragraph" w:customStyle="1" w:styleId="FD9DC3F882D643E5A5204B20B9B5BA87">
    <w:name w:val="FD9DC3F882D643E5A5204B20B9B5BA87"/>
    <w:rsid w:val="00C14302"/>
  </w:style>
  <w:style w:type="paragraph" w:customStyle="1" w:styleId="EAA8772FF54F44DBA64A8503206EC120">
    <w:name w:val="EAA8772FF54F44DBA64A8503206EC120"/>
    <w:rsid w:val="00C14302"/>
    <w:pPr>
      <w:ind w:left="720"/>
      <w:contextualSpacing/>
    </w:pPr>
    <w:rPr>
      <w:rFonts w:eastAsiaTheme="minorHAnsi"/>
    </w:rPr>
  </w:style>
  <w:style w:type="paragraph" w:customStyle="1" w:styleId="833902F2FB6A44F881254597B4C496C9">
    <w:name w:val="833902F2FB6A44F881254597B4C496C9"/>
    <w:rsid w:val="00C14302"/>
    <w:pPr>
      <w:ind w:left="720"/>
      <w:contextualSpacing/>
    </w:pPr>
    <w:rPr>
      <w:rFonts w:eastAsiaTheme="minorHAnsi"/>
    </w:rPr>
  </w:style>
  <w:style w:type="paragraph" w:customStyle="1" w:styleId="FD9DC3F882D643E5A5204B20B9B5BA871">
    <w:name w:val="FD9DC3F882D643E5A5204B20B9B5BA871"/>
    <w:rsid w:val="00C14302"/>
    <w:pPr>
      <w:ind w:left="720"/>
      <w:contextualSpacing/>
    </w:pPr>
    <w:rPr>
      <w:rFonts w:eastAsiaTheme="minorHAnsi"/>
    </w:rPr>
  </w:style>
  <w:style w:type="paragraph" w:customStyle="1" w:styleId="16E90342C8414DEEB892E60FBA3A1F3D">
    <w:name w:val="16E90342C8414DEEB892E60FBA3A1F3D"/>
    <w:rsid w:val="00C14302"/>
    <w:pPr>
      <w:ind w:left="720"/>
      <w:contextualSpacing/>
    </w:pPr>
    <w:rPr>
      <w:rFonts w:eastAsiaTheme="minorHAnsi"/>
    </w:rPr>
  </w:style>
  <w:style w:type="paragraph" w:customStyle="1" w:styleId="98372CDB07B44CC1A1170CE829B084E31">
    <w:name w:val="98372CDB07B44CC1A1170CE829B084E31"/>
    <w:rsid w:val="00C14302"/>
    <w:pPr>
      <w:ind w:left="720"/>
      <w:contextualSpacing/>
    </w:pPr>
    <w:rPr>
      <w:rFonts w:eastAsiaTheme="minorHAnsi"/>
    </w:rPr>
  </w:style>
  <w:style w:type="paragraph" w:customStyle="1" w:styleId="D6C91E771A9B44BDB4189C2380E98EC41">
    <w:name w:val="D6C91E771A9B44BDB4189C2380E98EC41"/>
    <w:rsid w:val="00C14302"/>
    <w:pPr>
      <w:ind w:left="720"/>
      <w:contextualSpacing/>
    </w:pPr>
    <w:rPr>
      <w:rFonts w:eastAsiaTheme="minorHAnsi"/>
    </w:rPr>
  </w:style>
  <w:style w:type="paragraph" w:customStyle="1" w:styleId="7028085B83BC4BE7ABBC6778647BFE49">
    <w:name w:val="7028085B83BC4BE7ABBC6778647BFE49"/>
    <w:rsid w:val="00C14302"/>
    <w:pPr>
      <w:ind w:left="720"/>
      <w:contextualSpacing/>
    </w:pPr>
    <w:rPr>
      <w:rFonts w:eastAsiaTheme="minorHAnsi"/>
    </w:rPr>
  </w:style>
  <w:style w:type="paragraph" w:customStyle="1" w:styleId="8AA82F7671BB4957B6494D1FEDD7BE4A">
    <w:name w:val="8AA82F7671BB4957B6494D1FEDD7BE4A"/>
    <w:rsid w:val="00C14302"/>
    <w:rPr>
      <w:rFonts w:eastAsiaTheme="minorHAnsi"/>
    </w:rPr>
  </w:style>
  <w:style w:type="paragraph" w:customStyle="1" w:styleId="6883CF59D4474919880B15126AE7D056">
    <w:name w:val="6883CF59D4474919880B15126AE7D056"/>
    <w:rsid w:val="00C14302"/>
  </w:style>
  <w:style w:type="paragraph" w:customStyle="1" w:styleId="3919DA1B306E40AFB797B6252242649D">
    <w:name w:val="3919DA1B306E40AFB797B6252242649D"/>
    <w:rsid w:val="00DE1681"/>
  </w:style>
  <w:style w:type="paragraph" w:customStyle="1" w:styleId="2618FD244DB7486FAF8A80DD8448E556">
    <w:name w:val="2618FD244DB7486FAF8A80DD8448E556"/>
    <w:rsid w:val="00397B31"/>
  </w:style>
  <w:style w:type="paragraph" w:customStyle="1" w:styleId="4F41CBEC577641F3BA220A042EEAE31A">
    <w:name w:val="4F41CBEC577641F3BA220A042EEAE31A"/>
    <w:rsid w:val="00397B31"/>
  </w:style>
  <w:style w:type="paragraph" w:customStyle="1" w:styleId="27ED743A1267410796A01A26D8871671">
    <w:name w:val="27ED743A1267410796A01A26D8871671"/>
    <w:rsid w:val="00397B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1344F-DC0F-4139-9B1E-82D835728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ones (DHS)</dc:creator>
  <cp:keywords/>
  <dc:description/>
  <cp:lastModifiedBy>Dennis G Smith</cp:lastModifiedBy>
  <cp:revision>4</cp:revision>
  <cp:lastPrinted>2020-04-14T17:02:00Z</cp:lastPrinted>
  <dcterms:created xsi:type="dcterms:W3CDTF">2020-05-19T16:16:00Z</dcterms:created>
  <dcterms:modified xsi:type="dcterms:W3CDTF">2020-05-19T18:47:00Z</dcterms:modified>
</cp:coreProperties>
</file>